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5F1DF" w14:textId="36746A93" w:rsidR="00E67F6A" w:rsidRDefault="00252503" w:rsidP="00E67F6A">
      <w:r w:rsidRPr="00716120">
        <w:t xml:space="preserve">Sanity Template for </w:t>
      </w:r>
      <w:r w:rsidR="00E67F6A">
        <w:t>Asystole with Suspected Covid-19</w:t>
      </w:r>
    </w:p>
    <w:p w14:paraId="20DE044C" w14:textId="19DCF626" w:rsidR="00911335" w:rsidRPr="00716120" w:rsidRDefault="00911335" w:rsidP="00252503">
      <w:pPr>
        <w:pStyle w:val="1"/>
      </w:pPr>
    </w:p>
    <w:p w14:paraId="559BD9E7" w14:textId="57035A51" w:rsidR="00252503" w:rsidRPr="00716120" w:rsidRDefault="00252503"/>
    <w:tbl>
      <w:tblPr>
        <w:tblStyle w:val="a3"/>
        <w:tblW w:w="0" w:type="auto"/>
        <w:tblLayout w:type="fixed"/>
        <w:tblLook w:val="04A0" w:firstRow="1" w:lastRow="0" w:firstColumn="1" w:lastColumn="0" w:noHBand="0" w:noVBand="1"/>
      </w:tblPr>
      <w:tblGrid>
        <w:gridCol w:w="1838"/>
        <w:gridCol w:w="7790"/>
      </w:tblGrid>
      <w:tr w:rsidR="00252503" w:rsidRPr="00F9144D" w14:paraId="7FA0C63C" w14:textId="77777777" w:rsidTr="00130236">
        <w:tc>
          <w:tcPr>
            <w:tcW w:w="1838" w:type="dxa"/>
            <w:shd w:val="clear" w:color="auto" w:fill="B4C6E7" w:themeFill="accent1" w:themeFillTint="66"/>
          </w:tcPr>
          <w:p w14:paraId="6B220040" w14:textId="66FB4C6F" w:rsidR="00252503" w:rsidRPr="00B85761" w:rsidRDefault="00B85761">
            <w:pPr>
              <w:rPr>
                <w:rFonts w:ascii="ＭＳ Ｐゴシック" w:eastAsia="ＭＳ Ｐゴシック" w:hAnsi="ＭＳ Ｐゴシック"/>
                <w:b/>
                <w:bCs/>
                <w:lang w:val="da-DK"/>
              </w:rPr>
            </w:pPr>
            <w:r w:rsidRPr="00B85761">
              <w:rPr>
                <w:rFonts w:ascii="ＭＳ Ｐゴシック" w:eastAsia="ＭＳ Ｐゴシック" w:hAnsi="ＭＳ Ｐゴシック" w:cs="ＭＳ 明朝" w:hint="eastAsia"/>
                <w:b/>
                <w:bCs/>
                <w:lang w:val="da-DK" w:eastAsia="ja-JP"/>
              </w:rPr>
              <w:t>フィールド</w:t>
            </w:r>
          </w:p>
        </w:tc>
        <w:tc>
          <w:tcPr>
            <w:tcW w:w="7790" w:type="dxa"/>
            <w:shd w:val="clear" w:color="auto" w:fill="B4C6E7" w:themeFill="accent1" w:themeFillTint="66"/>
          </w:tcPr>
          <w:p w14:paraId="12707763" w14:textId="4E1C2732" w:rsidR="00252503" w:rsidRPr="00B85761" w:rsidRDefault="00252503">
            <w:pPr>
              <w:rPr>
                <w:rFonts w:ascii="ＭＳ Ｐゴシック" w:eastAsia="ＭＳ Ｐゴシック" w:hAnsi="ＭＳ Ｐゴシック"/>
                <w:b/>
                <w:bCs/>
                <w:lang w:val="da-DK"/>
              </w:rPr>
            </w:pPr>
          </w:p>
        </w:tc>
      </w:tr>
      <w:tr w:rsidR="002A721B" w14:paraId="1FC6105E" w14:textId="77777777" w:rsidTr="00130236">
        <w:tc>
          <w:tcPr>
            <w:tcW w:w="1838" w:type="dxa"/>
          </w:tcPr>
          <w:p w14:paraId="6500B3DA" w14:textId="383B7A9D"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タイトル</w:t>
            </w:r>
          </w:p>
        </w:tc>
        <w:tc>
          <w:tcPr>
            <w:tcW w:w="7790" w:type="dxa"/>
          </w:tcPr>
          <w:p w14:paraId="6700ABA7" w14:textId="5DA67801" w:rsidR="002A721B" w:rsidRPr="00B85761" w:rsidRDefault="0011472D"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心静止に陥る</w:t>
            </w:r>
            <w:r w:rsidR="00B85761">
              <w:rPr>
                <w:rFonts w:ascii="ＭＳ Ｐゴシック" w:eastAsia="ＭＳ Ｐゴシック" w:hAnsi="ＭＳ Ｐゴシック" w:hint="eastAsia"/>
                <w:lang w:eastAsia="ja-JP"/>
              </w:rPr>
              <w:t>新型コロナウイルス傷病者の対応</w:t>
            </w:r>
          </w:p>
        </w:tc>
      </w:tr>
      <w:tr w:rsidR="002A721B" w14:paraId="779FDF1B" w14:textId="77777777" w:rsidTr="00130236">
        <w:tc>
          <w:tcPr>
            <w:tcW w:w="1838" w:type="dxa"/>
          </w:tcPr>
          <w:p w14:paraId="63476774" w14:textId="2B77F392"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サブタイトル</w:t>
            </w:r>
          </w:p>
        </w:tc>
        <w:tc>
          <w:tcPr>
            <w:tcW w:w="7790" w:type="dxa"/>
          </w:tcPr>
          <w:p w14:paraId="4558B837" w14:textId="0B8E9DCE" w:rsidR="002A721B" w:rsidRPr="00B85761" w:rsidRDefault="00B85761"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救急隊用シミュレーション</w:t>
            </w:r>
          </w:p>
        </w:tc>
      </w:tr>
      <w:tr w:rsidR="00252503" w14:paraId="1B6522F5" w14:textId="77777777" w:rsidTr="00130236">
        <w:tc>
          <w:tcPr>
            <w:tcW w:w="1838" w:type="dxa"/>
          </w:tcPr>
          <w:p w14:paraId="60EBDD1C" w14:textId="296C7FE2"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元</w:t>
            </w:r>
          </w:p>
        </w:tc>
        <w:tc>
          <w:tcPr>
            <w:tcW w:w="7790" w:type="dxa"/>
          </w:tcPr>
          <w:p w14:paraId="538E7681" w14:textId="0DFEFF30"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レールダルメディカル</w:t>
            </w:r>
          </w:p>
        </w:tc>
      </w:tr>
      <w:tr w:rsidR="00252503" w14:paraId="15B8E4CC" w14:textId="77777777" w:rsidTr="00130236">
        <w:tc>
          <w:tcPr>
            <w:tcW w:w="1838" w:type="dxa"/>
            <w:shd w:val="clear" w:color="auto" w:fill="DEEAF6" w:themeFill="accent5" w:themeFillTint="33"/>
          </w:tcPr>
          <w:p w14:paraId="5DF38C09" w14:textId="3EA4938D"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概要</w:t>
            </w:r>
          </w:p>
        </w:tc>
        <w:tc>
          <w:tcPr>
            <w:tcW w:w="7790" w:type="dxa"/>
            <w:shd w:val="clear" w:color="auto" w:fill="DEEAF6" w:themeFill="accent5" w:themeFillTint="33"/>
          </w:tcPr>
          <w:p w14:paraId="63502C1B" w14:textId="77777777" w:rsidR="00252503" w:rsidRPr="00B85761" w:rsidRDefault="00252503">
            <w:pPr>
              <w:rPr>
                <w:rFonts w:ascii="ＭＳ Ｐゴシック" w:eastAsia="ＭＳ Ｐゴシック" w:hAnsi="ＭＳ Ｐゴシック"/>
                <w:lang w:val="da-DK"/>
              </w:rPr>
            </w:pPr>
          </w:p>
        </w:tc>
      </w:tr>
      <w:tr w:rsidR="00252503" w14:paraId="72199E6A" w14:textId="77777777" w:rsidTr="00130236">
        <w:tc>
          <w:tcPr>
            <w:tcW w:w="1838" w:type="dxa"/>
          </w:tcPr>
          <w:p w14:paraId="55E1F19E" w14:textId="7CFB78F1"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イプ</w:t>
            </w:r>
          </w:p>
        </w:tc>
        <w:tc>
          <w:tcPr>
            <w:tcW w:w="7790" w:type="dxa"/>
          </w:tcPr>
          <w:p w14:paraId="57FF241F" w14:textId="35ED0CDD"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ベースドトレーニング</w:t>
            </w:r>
          </w:p>
        </w:tc>
      </w:tr>
      <w:tr w:rsidR="00252503" w14:paraId="740D9998" w14:textId="77777777" w:rsidTr="00130236">
        <w:tc>
          <w:tcPr>
            <w:tcW w:w="1838" w:type="dxa"/>
          </w:tcPr>
          <w:p w14:paraId="5BDF2A96" w14:textId="55D08088"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時間</w:t>
            </w:r>
          </w:p>
        </w:tc>
        <w:tc>
          <w:tcPr>
            <w:tcW w:w="7790" w:type="dxa"/>
          </w:tcPr>
          <w:p w14:paraId="1B71B3DB" w14:textId="5687AA21"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15-25 </w:t>
            </w:r>
            <w:r w:rsidR="00B85761">
              <w:rPr>
                <w:rFonts w:ascii="ＭＳ Ｐゴシック" w:eastAsia="ＭＳ Ｐゴシック" w:hAnsi="ＭＳ Ｐゴシック" w:hint="eastAsia"/>
                <w:lang w:val="da-DK" w:eastAsia="ja-JP"/>
              </w:rPr>
              <w:t>分</w:t>
            </w:r>
          </w:p>
        </w:tc>
      </w:tr>
      <w:tr w:rsidR="00252503" w14:paraId="5C3A9459" w14:textId="77777777" w:rsidTr="00130236">
        <w:tc>
          <w:tcPr>
            <w:tcW w:w="1838" w:type="dxa"/>
          </w:tcPr>
          <w:p w14:paraId="48CA4F88" w14:textId="17FC87C9"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時間</w:t>
            </w:r>
          </w:p>
        </w:tc>
        <w:tc>
          <w:tcPr>
            <w:tcW w:w="7790" w:type="dxa"/>
          </w:tcPr>
          <w:p w14:paraId="145A033A" w14:textId="07A01933"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20-40 </w:t>
            </w:r>
            <w:r w:rsidR="00B85761">
              <w:rPr>
                <w:rFonts w:ascii="ＭＳ Ｐゴシック" w:eastAsia="ＭＳ Ｐゴシック" w:hAnsi="ＭＳ Ｐゴシック" w:hint="eastAsia"/>
                <w:lang w:val="da-DK" w:eastAsia="ja-JP"/>
              </w:rPr>
              <w:t>分</w:t>
            </w:r>
          </w:p>
        </w:tc>
      </w:tr>
      <w:tr w:rsidR="00252503" w14:paraId="7BE6B872" w14:textId="77777777" w:rsidTr="00130236">
        <w:tc>
          <w:tcPr>
            <w:tcW w:w="1838" w:type="dxa"/>
          </w:tcPr>
          <w:p w14:paraId="4E59F0B9" w14:textId="07FA034C"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レベル</w:t>
            </w:r>
          </w:p>
        </w:tc>
        <w:tc>
          <w:tcPr>
            <w:tcW w:w="7790" w:type="dxa"/>
          </w:tcPr>
          <w:p w14:paraId="6B74D39A" w14:textId="538AACA3"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eastAsia="ja-JP"/>
              </w:rPr>
              <w:t>中級</w:t>
            </w:r>
          </w:p>
        </w:tc>
      </w:tr>
      <w:tr w:rsidR="00607BF5" w14:paraId="5F5D4F2B" w14:textId="77777777" w:rsidTr="00130236">
        <w:tc>
          <w:tcPr>
            <w:tcW w:w="1838" w:type="dxa"/>
          </w:tcPr>
          <w:p w14:paraId="325DF568" w14:textId="735EDE82"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患者タイプ</w:t>
            </w:r>
          </w:p>
        </w:tc>
        <w:tc>
          <w:tcPr>
            <w:tcW w:w="7790" w:type="dxa"/>
          </w:tcPr>
          <w:p w14:paraId="599C61B5" w14:textId="63F1AFE5" w:rsidR="00607BF5" w:rsidRPr="00B85761" w:rsidRDefault="00B85761" w:rsidP="00607BF5">
            <w:pPr>
              <w:rPr>
                <w:rFonts w:ascii="ＭＳ Ｐゴシック" w:eastAsia="ＭＳ Ｐゴシック" w:hAnsi="ＭＳ Ｐゴシック"/>
              </w:rPr>
            </w:pPr>
            <w:r>
              <w:rPr>
                <w:rFonts w:ascii="ＭＳ Ｐゴシック" w:eastAsia="ＭＳ Ｐゴシック" w:hAnsi="ＭＳ Ｐゴシック" w:hint="eastAsia"/>
                <w:lang w:eastAsia="ja-JP"/>
              </w:rPr>
              <w:t>成人</w:t>
            </w:r>
          </w:p>
        </w:tc>
      </w:tr>
      <w:tr w:rsidR="00607BF5" w:rsidRPr="0011472D" w14:paraId="03C495CF" w14:textId="77777777" w:rsidTr="00130236">
        <w:tc>
          <w:tcPr>
            <w:tcW w:w="1838" w:type="dxa"/>
          </w:tcPr>
          <w:p w14:paraId="5D3EF735" w14:textId="4F565A0C"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対象</w:t>
            </w:r>
          </w:p>
        </w:tc>
        <w:tc>
          <w:tcPr>
            <w:tcW w:w="7790" w:type="dxa"/>
          </w:tcPr>
          <w:p w14:paraId="539E8797" w14:textId="65C115B9"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救急救命士　救急隊員</w:t>
            </w:r>
          </w:p>
        </w:tc>
      </w:tr>
      <w:tr w:rsidR="002A721B" w14:paraId="0AC08717" w14:textId="77777777" w:rsidTr="00130236">
        <w:tc>
          <w:tcPr>
            <w:tcW w:w="1838" w:type="dxa"/>
          </w:tcPr>
          <w:p w14:paraId="6DA14F89" w14:textId="7ECF0DFF"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の概要</w:t>
            </w:r>
          </w:p>
        </w:tc>
        <w:tc>
          <w:tcPr>
            <w:tcW w:w="7790" w:type="dxa"/>
          </w:tcPr>
          <w:p w14:paraId="60753008" w14:textId="4D6E9075" w:rsidR="002A721B" w:rsidRPr="00B85761" w:rsidRDefault="00B85761" w:rsidP="002A721B">
            <w:pPr>
              <w:rPr>
                <w:rFonts w:ascii="ＭＳ Ｐゴシック" w:eastAsia="ＭＳ Ｐゴシック" w:hAnsi="ＭＳ Ｐゴシック"/>
                <w:lang w:eastAsia="ja-JP"/>
              </w:rPr>
            </w:pPr>
            <w:r w:rsidRPr="00B85761">
              <w:rPr>
                <w:rFonts w:ascii="ＭＳ Ｐゴシック" w:eastAsia="ＭＳ Ｐゴシック" w:hAnsi="ＭＳ Ｐゴシック" w:hint="eastAsia"/>
                <w:lang w:eastAsia="ja-JP"/>
              </w:rPr>
              <w:t>症例は新型コロナウイルス感染症疑いの傷病者の対応で、傷病者はショック非適応の心停止に陥る。学習ポイントは、学習者は傷病者に接する前にガイドラインに従って個人防護具を着用することと、チームは傷病者の蘇生中にどの様にしてエアロゾル発生を最小限にできるかを検討することである。また蘇生後、学習者はこの症例に適した病院選択を検討し、救急車のドライバーはガイドラインに沿って個人防護具の脱衣を行う。</w:t>
            </w:r>
          </w:p>
        </w:tc>
      </w:tr>
      <w:tr w:rsidR="00607BF5" w14:paraId="404443AC" w14:textId="77777777" w:rsidTr="00130236">
        <w:tc>
          <w:tcPr>
            <w:tcW w:w="1838" w:type="dxa"/>
          </w:tcPr>
          <w:p w14:paraId="27B3D388" w14:textId="1353BA76"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目標</w:t>
            </w:r>
          </w:p>
        </w:tc>
        <w:tc>
          <w:tcPr>
            <w:tcW w:w="7790" w:type="dxa"/>
          </w:tcPr>
          <w:p w14:paraId="35B3D629" w14:textId="77777777" w:rsidR="00984A2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１．</w:t>
            </w:r>
            <w:r w:rsidRPr="00B85761">
              <w:rPr>
                <w:rFonts w:ascii="ＭＳ Ｐゴシック" w:eastAsia="ＭＳ Ｐゴシック" w:hAnsi="ＭＳ Ｐゴシック" w:hint="eastAsia"/>
                <w:lang w:eastAsia="ja-JP"/>
              </w:rPr>
              <w:t>個人防護具をガイドラインに沿って着脱できる</w:t>
            </w:r>
          </w:p>
          <w:p w14:paraId="255D83A3"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２．</w:t>
            </w:r>
            <w:r w:rsidRPr="00B85761">
              <w:rPr>
                <w:rFonts w:ascii="ＭＳ Ｐゴシック" w:eastAsia="ＭＳ Ｐゴシック" w:hAnsi="ＭＳ Ｐゴシック" w:hint="eastAsia"/>
                <w:lang w:eastAsia="ja-JP"/>
              </w:rPr>
              <w:t>この症例でのエアロゾル発生手技（Aerosol generating procedures）について考えることができる</w:t>
            </w:r>
          </w:p>
          <w:p w14:paraId="36AEE27B"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３．</w:t>
            </w:r>
            <w:r w:rsidRPr="00B85761">
              <w:rPr>
                <w:rFonts w:ascii="ＭＳ Ｐゴシック" w:eastAsia="ＭＳ Ｐゴシック" w:hAnsi="ＭＳ Ｐゴシック" w:hint="eastAsia"/>
                <w:lang w:eastAsia="ja-JP"/>
              </w:rPr>
              <w:t>新型コロナウイルス感染疑傷病者に対して適切に気道管理ができる</w:t>
            </w:r>
          </w:p>
          <w:p w14:paraId="1DDAEAF5"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４．</w:t>
            </w:r>
            <w:r w:rsidRPr="00B85761">
              <w:rPr>
                <w:rFonts w:ascii="ＭＳ Ｐゴシック" w:eastAsia="ＭＳ Ｐゴシック" w:hAnsi="ＭＳ Ｐゴシック" w:hint="eastAsia"/>
                <w:lang w:eastAsia="ja-JP"/>
              </w:rPr>
              <w:t>感染リスクに注意しながらBVMでの換気が行える</w:t>
            </w:r>
          </w:p>
          <w:p w14:paraId="5124213F" w14:textId="77777777" w:rsid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５．</w:t>
            </w:r>
            <w:r w:rsidRPr="00B85761">
              <w:rPr>
                <w:rFonts w:ascii="ＭＳ Ｐゴシック" w:eastAsia="ＭＳ Ｐゴシック" w:hAnsi="ＭＳ Ｐゴシック" w:hint="eastAsia"/>
                <w:lang w:eastAsia="ja-JP"/>
              </w:rPr>
              <w:t>心電図上ショック非適応のリズムを確認し対応できる</w:t>
            </w:r>
          </w:p>
          <w:p w14:paraId="38C6DE20" w14:textId="418C1E2E" w:rsidR="00B85761" w:rsidRPr="00B85761" w:rsidRDefault="00B85761" w:rsidP="00B85761">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６．</w:t>
            </w:r>
            <w:r w:rsidRPr="00B85761">
              <w:rPr>
                <w:rFonts w:ascii="ＭＳ Ｐゴシック" w:eastAsia="ＭＳ Ｐゴシック" w:hAnsi="ＭＳ Ｐゴシック" w:hint="eastAsia"/>
                <w:lang w:eastAsia="ja-JP"/>
              </w:rPr>
              <w:t>新型コロナウイルス感染疑い傷病者の病院選定ができる</w:t>
            </w:r>
          </w:p>
        </w:tc>
      </w:tr>
      <w:tr w:rsidR="002A721B" w:rsidRPr="002A721B" w14:paraId="3C85B5DE" w14:textId="77777777" w:rsidTr="00130236">
        <w:tc>
          <w:tcPr>
            <w:tcW w:w="1838" w:type="dxa"/>
          </w:tcPr>
          <w:p w14:paraId="1599B783" w14:textId="0E6EC06B"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教育情報</w:t>
            </w:r>
          </w:p>
        </w:tc>
        <w:tc>
          <w:tcPr>
            <w:tcW w:w="7790" w:type="dxa"/>
          </w:tcPr>
          <w:p w14:paraId="4521CB6C" w14:textId="07B39D32" w:rsidR="002A721B" w:rsidRPr="00B85761" w:rsidRDefault="002A721B" w:rsidP="002A721B">
            <w:pPr>
              <w:rPr>
                <w:rFonts w:ascii="ＭＳ Ｐゴシック" w:eastAsia="ＭＳ Ｐゴシック" w:hAnsi="ＭＳ Ｐゴシック"/>
              </w:rPr>
            </w:pPr>
          </w:p>
        </w:tc>
      </w:tr>
      <w:tr w:rsidR="002A721B" w14:paraId="29D90837" w14:textId="77777777" w:rsidTr="00130236">
        <w:tc>
          <w:tcPr>
            <w:tcW w:w="1838" w:type="dxa"/>
          </w:tcPr>
          <w:p w14:paraId="03E21720" w14:textId="77A0A803" w:rsidR="001A3A0F"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参考資料</w:t>
            </w:r>
          </w:p>
        </w:tc>
        <w:tc>
          <w:tcPr>
            <w:tcW w:w="7790" w:type="dxa"/>
          </w:tcPr>
          <w:p w14:paraId="0FBA3133" w14:textId="77777777" w:rsidR="002A721B" w:rsidRPr="00B85761" w:rsidRDefault="002A721B" w:rsidP="002A721B">
            <w:pPr>
              <w:rPr>
                <w:rFonts w:ascii="ＭＳ Ｐゴシック" w:eastAsia="ＭＳ Ｐゴシック" w:hAnsi="ＭＳ Ｐゴシック"/>
                <w:i/>
                <w:iCs/>
              </w:rPr>
            </w:pPr>
            <w:r w:rsidRPr="00B85761">
              <w:rPr>
                <w:rFonts w:ascii="ＭＳ Ｐゴシック" w:eastAsia="ＭＳ Ｐゴシック" w:hAnsi="ＭＳ Ｐゴシック"/>
                <w:i/>
                <w:iCs/>
              </w:rPr>
              <w:t xml:space="preserve">ACLS Cardiac Arrest Algorithm for suspected of Confirmed COVID-19  Patients, </w:t>
            </w:r>
            <w:r w:rsidRPr="00B85761">
              <w:rPr>
                <w:rFonts w:ascii="ＭＳ Ｐゴシック" w:eastAsia="ＭＳ Ｐゴシック" w:hAnsi="ＭＳ Ｐゴシック"/>
              </w:rPr>
              <w:t>American Heart Association, May 2020, retrieved from</w:t>
            </w:r>
          </w:p>
          <w:p w14:paraId="74FE3132" w14:textId="77777777" w:rsidR="002A721B" w:rsidRPr="00B85761" w:rsidRDefault="000E168F" w:rsidP="002A721B">
            <w:pPr>
              <w:rPr>
                <w:rFonts w:ascii="ＭＳ Ｐゴシック" w:eastAsia="ＭＳ Ｐゴシック" w:hAnsi="ＭＳ Ｐゴシック"/>
                <w:i/>
                <w:iCs/>
              </w:rPr>
            </w:pPr>
            <w:hyperlink r:id="rId11" w:history="1">
              <w:r w:rsidR="002A721B" w:rsidRPr="00B85761">
                <w:rPr>
                  <w:rStyle w:val="ab"/>
                  <w:rFonts w:ascii="ＭＳ Ｐゴシック" w:eastAsia="ＭＳ Ｐゴシック" w:hAnsi="ＭＳ Ｐゴシック"/>
                </w:rPr>
                <w:t>https://cpr.heart.org/-/media/cpr-files/resources/covid-19-resources-for-cpr-training/english/algorithmacls_cacovid_200406.pdf?la=en</w:t>
              </w:r>
            </w:hyperlink>
          </w:p>
          <w:p w14:paraId="56B23BFC" w14:textId="77777777" w:rsidR="002A721B" w:rsidRPr="00B85761" w:rsidRDefault="002A721B" w:rsidP="002A721B">
            <w:pPr>
              <w:rPr>
                <w:rFonts w:ascii="ＭＳ Ｐゴシック" w:eastAsia="ＭＳ Ｐゴシック" w:hAnsi="ＭＳ Ｐゴシック"/>
                <w:i/>
                <w:iCs/>
              </w:rPr>
            </w:pPr>
          </w:p>
          <w:p w14:paraId="0EB42976" w14:textId="77777777" w:rsidR="002A721B" w:rsidRPr="00B85761" w:rsidRDefault="002A721B" w:rsidP="002A721B">
            <w:pPr>
              <w:rPr>
                <w:rFonts w:ascii="ＭＳ Ｐゴシック" w:eastAsia="ＭＳ Ｐゴシック" w:hAnsi="ＭＳ Ｐゴシック"/>
              </w:rPr>
            </w:pPr>
            <w:r w:rsidRPr="00B85761">
              <w:rPr>
                <w:rFonts w:ascii="ＭＳ Ｐゴシック" w:eastAsia="ＭＳ Ｐゴシック" w:hAnsi="ＭＳ Ｐゴシック"/>
                <w:i/>
                <w:iCs/>
              </w:rPr>
              <w:t>Covid-19 Content: An AHA Compendium</w:t>
            </w:r>
            <w:r w:rsidRPr="00B85761">
              <w:rPr>
                <w:rFonts w:ascii="ＭＳ Ｐゴシック" w:eastAsia="ＭＳ Ｐゴシック" w:hAnsi="ＭＳ Ｐゴシック"/>
              </w:rPr>
              <w:t xml:space="preserve">, American Heart Association, May 2020, retrieved from </w:t>
            </w:r>
            <w:hyperlink r:id="rId12" w:history="1">
              <w:r w:rsidRPr="00B85761">
                <w:rPr>
                  <w:rStyle w:val="ab"/>
                  <w:rFonts w:ascii="ＭＳ Ｐゴシック" w:eastAsia="ＭＳ Ｐゴシック" w:hAnsi="ＭＳ Ｐゴシック"/>
                </w:rPr>
                <w:t>https://professional.heart.org/professional/General/UCM_505868_COVID-19-Professional-Resources.jsp</w:t>
              </w:r>
            </w:hyperlink>
            <w:r w:rsidRPr="00B85761">
              <w:rPr>
                <w:rFonts w:ascii="ＭＳ Ｐゴシック" w:eastAsia="ＭＳ Ｐゴシック" w:hAnsi="ＭＳ Ｐゴシック"/>
              </w:rPr>
              <w:t xml:space="preserve"> </w:t>
            </w:r>
          </w:p>
          <w:p w14:paraId="30A75176" w14:textId="77777777" w:rsidR="002A721B" w:rsidRPr="00B85761" w:rsidRDefault="002A721B" w:rsidP="002A721B">
            <w:pPr>
              <w:rPr>
                <w:rFonts w:ascii="ＭＳ Ｐゴシック" w:eastAsia="ＭＳ Ｐゴシック" w:hAnsi="ＭＳ Ｐゴシック"/>
              </w:rPr>
            </w:pPr>
          </w:p>
          <w:p w14:paraId="1DECDB2F" w14:textId="77777777" w:rsidR="002A721B" w:rsidRPr="00B85761" w:rsidRDefault="002A721B" w:rsidP="002A721B">
            <w:pPr>
              <w:rPr>
                <w:rFonts w:ascii="ＭＳ Ｐゴシック" w:eastAsia="ＭＳ Ｐゴシック" w:hAnsi="ＭＳ Ｐゴシック"/>
              </w:rPr>
            </w:pPr>
            <w:r w:rsidRPr="00B85761">
              <w:rPr>
                <w:rFonts w:ascii="ＭＳ Ｐゴシック" w:eastAsia="ＭＳ Ｐゴシック" w:hAnsi="ＭＳ Ｐゴシック"/>
                <w:i/>
                <w:iCs/>
              </w:rPr>
              <w:t>ERC Covid-19 Guidelines</w:t>
            </w:r>
            <w:r w:rsidRPr="00B85761">
              <w:rPr>
                <w:rFonts w:ascii="ＭＳ Ｐゴシック" w:eastAsia="ＭＳ Ｐゴシック" w:hAnsi="ＭＳ Ｐゴシック"/>
              </w:rPr>
              <w:t xml:space="preserve">, European Resuscitation Council, May 2020, retrieved from </w:t>
            </w:r>
            <w:hyperlink r:id="rId13" w:history="1">
              <w:r w:rsidRPr="00B85761">
                <w:rPr>
                  <w:rStyle w:val="ab"/>
                  <w:rFonts w:ascii="ＭＳ Ｐゴシック" w:eastAsia="ＭＳ Ｐゴシック" w:hAnsi="ＭＳ Ｐゴシック"/>
                </w:rPr>
                <w:t>https://www.erc.edu/covid</w:t>
              </w:r>
            </w:hyperlink>
          </w:p>
          <w:p w14:paraId="22A16036" w14:textId="77777777" w:rsidR="002A721B" w:rsidRPr="00B85761" w:rsidRDefault="002A721B" w:rsidP="002A721B">
            <w:pPr>
              <w:rPr>
                <w:rFonts w:ascii="ＭＳ Ｐゴシック" w:eastAsia="ＭＳ Ｐゴシック" w:hAnsi="ＭＳ Ｐゴシック"/>
              </w:rPr>
            </w:pPr>
          </w:p>
          <w:p w14:paraId="23F4ABB2" w14:textId="77777777" w:rsidR="002A721B" w:rsidRPr="00B85761" w:rsidRDefault="002A721B" w:rsidP="002A721B">
            <w:pPr>
              <w:rPr>
                <w:rStyle w:val="ab"/>
                <w:rFonts w:ascii="ＭＳ Ｐゴシック" w:eastAsia="ＭＳ Ｐゴシック" w:hAnsi="ＭＳ Ｐゴシック"/>
              </w:rPr>
            </w:pPr>
            <w:r w:rsidRPr="00B85761">
              <w:rPr>
                <w:rFonts w:ascii="ＭＳ Ｐゴシック" w:eastAsia="ＭＳ Ｐゴシック" w:hAnsi="ＭＳ Ｐゴシック"/>
                <w:i/>
                <w:iCs/>
              </w:rPr>
              <w:lastRenderedPageBreak/>
              <w:t>The ARC Guidelines</w:t>
            </w:r>
            <w:r w:rsidRPr="00B85761">
              <w:rPr>
                <w:rFonts w:ascii="ＭＳ Ｐゴシック" w:eastAsia="ＭＳ Ｐゴシック" w:hAnsi="ＭＳ Ｐゴシック"/>
              </w:rPr>
              <w:t xml:space="preserve">, Australian Resuscitation Council, May 2020, retrieved from </w:t>
            </w:r>
            <w:hyperlink r:id="rId14" w:history="1">
              <w:r w:rsidRPr="00B85761">
                <w:rPr>
                  <w:rStyle w:val="ab"/>
                  <w:rFonts w:ascii="ＭＳ Ｐゴシック" w:eastAsia="ＭＳ Ｐゴシック" w:hAnsi="ＭＳ Ｐゴシック"/>
                </w:rPr>
                <w:t>https://resus.org.au/guidelines/</w:t>
              </w:r>
            </w:hyperlink>
          </w:p>
          <w:p w14:paraId="139DDAA1" w14:textId="77777777" w:rsidR="002A721B" w:rsidRPr="00B85761" w:rsidRDefault="002A721B" w:rsidP="002A721B">
            <w:pPr>
              <w:rPr>
                <w:rFonts w:ascii="ＭＳ Ｐゴシック" w:eastAsia="ＭＳ Ｐゴシック" w:hAnsi="ＭＳ Ｐゴシック"/>
              </w:rPr>
            </w:pPr>
          </w:p>
        </w:tc>
      </w:tr>
      <w:tr w:rsidR="002A721B" w14:paraId="131F57F7" w14:textId="77777777" w:rsidTr="00130236">
        <w:tc>
          <w:tcPr>
            <w:tcW w:w="1838" w:type="dxa"/>
          </w:tcPr>
          <w:p w14:paraId="591470CE" w14:textId="483DCEA7"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このシナリオを使用する理由</w:t>
            </w:r>
          </w:p>
        </w:tc>
        <w:tc>
          <w:tcPr>
            <w:tcW w:w="7790" w:type="dxa"/>
          </w:tcPr>
          <w:p w14:paraId="003883A7" w14:textId="7FA07E03" w:rsidR="002A721B" w:rsidRPr="00B85761" w:rsidRDefault="002F5045" w:rsidP="002A721B">
            <w:pPr>
              <w:rPr>
                <w:rFonts w:ascii="ＭＳ Ｐゴシック" w:eastAsia="ＭＳ Ｐゴシック" w:hAnsi="ＭＳ Ｐゴシック"/>
                <w:lang w:eastAsia="ja-JP"/>
              </w:rPr>
            </w:pPr>
            <w:r w:rsidRPr="002F5045">
              <w:rPr>
                <w:rFonts w:ascii="ＭＳ Ｐゴシック" w:eastAsia="ＭＳ Ｐゴシック" w:hAnsi="ＭＳ Ｐゴシック" w:hint="eastAsia"/>
                <w:lang w:eastAsia="ja-JP"/>
              </w:rPr>
              <w:t>このシナリオは、最新のAHA、ANZCOR、ERCのガイドラインに基づいてい</w:t>
            </w:r>
            <w:r w:rsidR="007F5818">
              <w:rPr>
                <w:rFonts w:ascii="ＭＳ Ｐゴシック" w:eastAsia="ＭＳ Ｐゴシック" w:hAnsi="ＭＳ Ｐゴシック" w:hint="eastAsia"/>
                <w:lang w:eastAsia="ja-JP"/>
              </w:rPr>
              <w:t>る</w:t>
            </w:r>
            <w:r w:rsidRPr="002F5045">
              <w:rPr>
                <w:rFonts w:ascii="ＭＳ Ｐゴシック" w:eastAsia="ＭＳ Ｐゴシック" w:hAnsi="ＭＳ Ｐゴシック" w:hint="eastAsia"/>
                <w:lang w:eastAsia="ja-JP"/>
              </w:rPr>
              <w:t>。救急隊員が新型コロナウイルス感染の疑いのある傷病者の蘇生や心停止後のケアの際に二次汚染を防ぐために、個人用保護具（PPE）の使用を含めたトレーニングを提供するために開発されたもの</w:t>
            </w:r>
            <w:r w:rsidR="007F5818">
              <w:rPr>
                <w:rFonts w:ascii="ＭＳ Ｐゴシック" w:eastAsia="ＭＳ Ｐゴシック" w:hAnsi="ＭＳ Ｐゴシック" w:hint="eastAsia"/>
                <w:lang w:eastAsia="ja-JP"/>
              </w:rPr>
              <w:t>である</w:t>
            </w:r>
            <w:r w:rsidRPr="002F5045">
              <w:rPr>
                <w:rFonts w:ascii="ＭＳ Ｐゴシック" w:eastAsia="ＭＳ Ｐゴシック" w:hAnsi="ＭＳ Ｐゴシック" w:hint="eastAsia"/>
                <w:lang w:eastAsia="ja-JP"/>
              </w:rPr>
              <w:t>。</w:t>
            </w:r>
          </w:p>
        </w:tc>
      </w:tr>
      <w:tr w:rsidR="002A721B" w14:paraId="1699A248" w14:textId="77777777" w:rsidTr="00130236">
        <w:tc>
          <w:tcPr>
            <w:tcW w:w="1838" w:type="dxa"/>
            <w:shd w:val="clear" w:color="auto" w:fill="DEEAF6" w:themeFill="accent5" w:themeFillTint="33"/>
          </w:tcPr>
          <w:p w14:paraId="6AD76C20" w14:textId="26DB6626"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タブ</w:t>
            </w:r>
          </w:p>
        </w:tc>
        <w:tc>
          <w:tcPr>
            <w:tcW w:w="7790" w:type="dxa"/>
            <w:shd w:val="clear" w:color="auto" w:fill="DEEAF6" w:themeFill="accent5" w:themeFillTint="33"/>
          </w:tcPr>
          <w:p w14:paraId="655C0787" w14:textId="77777777" w:rsidR="002A721B" w:rsidRPr="00B85761" w:rsidRDefault="002A721B" w:rsidP="002A721B">
            <w:pPr>
              <w:rPr>
                <w:rFonts w:ascii="ＭＳ Ｐゴシック" w:eastAsia="ＭＳ Ｐゴシック" w:hAnsi="ＭＳ Ｐゴシック"/>
                <w:lang w:val="da-DK"/>
              </w:rPr>
            </w:pPr>
          </w:p>
        </w:tc>
      </w:tr>
      <w:tr w:rsidR="002A721B" w14:paraId="52359034" w14:textId="77777777" w:rsidTr="00130236">
        <w:tc>
          <w:tcPr>
            <w:tcW w:w="1838" w:type="dxa"/>
          </w:tcPr>
          <w:p w14:paraId="2EAB688F" w14:textId="5B13F7FB"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ロケーション</w:t>
            </w:r>
          </w:p>
        </w:tc>
        <w:tc>
          <w:tcPr>
            <w:tcW w:w="7790" w:type="dxa"/>
          </w:tcPr>
          <w:p w14:paraId="00D6F9B0" w14:textId="35AB769A"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傷病者の住宅</w:t>
            </w:r>
          </w:p>
        </w:tc>
      </w:tr>
      <w:tr w:rsidR="002A721B" w:rsidRPr="0011472D" w14:paraId="4B22D590" w14:textId="77777777" w:rsidTr="00130236">
        <w:tc>
          <w:tcPr>
            <w:tcW w:w="1838" w:type="dxa"/>
          </w:tcPr>
          <w:p w14:paraId="6845C8D7" w14:textId="1D54D3F5"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w:t>
            </w:r>
          </w:p>
        </w:tc>
        <w:tc>
          <w:tcPr>
            <w:tcW w:w="7790" w:type="dxa"/>
          </w:tcPr>
          <w:p w14:paraId="5836D8AA" w14:textId="649F526F"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救急救命士、救急隊員</w:t>
            </w:r>
            <w:r w:rsidR="002A721B" w:rsidRPr="00B85761">
              <w:rPr>
                <w:rFonts w:ascii="ＭＳ Ｐゴシック" w:eastAsia="ＭＳ Ｐゴシック" w:hAnsi="ＭＳ Ｐゴシック"/>
                <w:lang w:val="da-DK"/>
              </w:rPr>
              <w:t>(2-4</w:t>
            </w:r>
            <w:r>
              <w:rPr>
                <w:rFonts w:ascii="ＭＳ Ｐゴシック" w:eastAsia="ＭＳ Ｐゴシック" w:hAnsi="ＭＳ Ｐゴシック" w:hint="eastAsia"/>
                <w:lang w:val="da-DK" w:eastAsia="ja-JP"/>
              </w:rPr>
              <w:t>名</w:t>
            </w:r>
            <w:r w:rsidR="002A721B" w:rsidRPr="00B85761">
              <w:rPr>
                <w:rFonts w:ascii="ＭＳ Ｐゴシック" w:eastAsia="ＭＳ Ｐゴシック" w:hAnsi="ＭＳ Ｐゴシック"/>
                <w:lang w:val="da-DK"/>
              </w:rPr>
              <w:t>)</w:t>
            </w:r>
          </w:p>
        </w:tc>
      </w:tr>
      <w:tr w:rsidR="002A721B" w14:paraId="7635BCD6" w14:textId="77777777" w:rsidTr="00130236">
        <w:tc>
          <w:tcPr>
            <w:tcW w:w="1838" w:type="dxa"/>
          </w:tcPr>
          <w:p w14:paraId="7CBEC246" w14:textId="3403BE71" w:rsidR="001A3A0F" w:rsidRPr="00B85761" w:rsidRDefault="00A37EF8" w:rsidP="002A721B">
            <w:pPr>
              <w:rPr>
                <w:rFonts w:ascii="ＭＳ Ｐゴシック" w:eastAsia="ＭＳ Ｐゴシック" w:hAnsi="ＭＳ Ｐゴシック"/>
              </w:rPr>
            </w:pPr>
            <w:r>
              <w:rPr>
                <w:rFonts w:ascii="ＭＳ Ｐゴシック" w:eastAsia="ＭＳ Ｐゴシック" w:hAnsi="ＭＳ Ｐゴシック" w:hint="eastAsia"/>
                <w:lang w:eastAsia="ja-JP"/>
              </w:rPr>
              <w:t>必要機材</w:t>
            </w:r>
          </w:p>
        </w:tc>
        <w:tc>
          <w:tcPr>
            <w:tcW w:w="7790" w:type="dxa"/>
          </w:tcPr>
          <w:p w14:paraId="047D5DAB" w14:textId="2ADBE9A2" w:rsidR="002A721B" w:rsidRPr="00B85761" w:rsidRDefault="00A37EF8" w:rsidP="002A721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血圧計</w:t>
            </w:r>
          </w:p>
          <w:p w14:paraId="587F1AF2" w14:textId="26687F32" w:rsidR="002A721B" w:rsidRPr="00B85761" w:rsidRDefault="00A37EF8" w:rsidP="002A721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除細動器</w:t>
            </w:r>
            <w:r w:rsidR="002A721B" w:rsidRPr="00B85761">
              <w:rPr>
                <w:rFonts w:ascii="ＭＳ Ｐゴシック" w:eastAsia="ＭＳ Ｐゴシック" w:hAnsi="ＭＳ Ｐゴシック"/>
                <w:lang w:eastAsia="ja-JP"/>
              </w:rPr>
              <w:t>/AED</w:t>
            </w:r>
          </w:p>
          <w:p w14:paraId="5805291B" w14:textId="77777777" w:rsidR="00A37EF8" w:rsidRDefault="00A37EF8" w:rsidP="002A721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個人防護具</w:t>
            </w:r>
            <w:r w:rsidR="002A721B" w:rsidRPr="00B85761">
              <w:rPr>
                <w:rFonts w:ascii="ＭＳ Ｐゴシック" w:eastAsia="ＭＳ Ｐゴシック" w:hAnsi="ＭＳ Ｐゴシック"/>
                <w:lang w:eastAsia="ja-JP"/>
              </w:rPr>
              <w:t xml:space="preserve"> (PPE) </w:t>
            </w:r>
            <w:r>
              <w:rPr>
                <w:rFonts w:ascii="ＭＳ Ｐゴシック" w:eastAsia="ＭＳ Ｐゴシック" w:hAnsi="ＭＳ Ｐゴシック" w:hint="eastAsia"/>
                <w:lang w:eastAsia="ja-JP"/>
              </w:rPr>
              <w:t>（長袖ガウン、ゴーグルまたはフェイスシールド、サージカルマスク、手袋）</w:t>
            </w:r>
          </w:p>
          <w:p w14:paraId="02D8DC6A" w14:textId="4074788F" w:rsidR="002A721B" w:rsidRPr="00A37EF8" w:rsidRDefault="00A37EF8" w:rsidP="002A721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バッグバルブマスク</w:t>
            </w:r>
            <w:r w:rsidR="002A721B" w:rsidRPr="00B85761">
              <w:rPr>
                <w:rFonts w:ascii="ＭＳ Ｐゴシック" w:eastAsia="ＭＳ Ｐゴシック" w:hAnsi="ＭＳ Ｐゴシック"/>
                <w:lang w:val="da-DK" w:eastAsia="ja-JP"/>
              </w:rPr>
              <w:t xml:space="preserve"> (BVM)</w:t>
            </w:r>
          </w:p>
          <w:p w14:paraId="548C6E20" w14:textId="2C6ECD3F"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聴診器</w:t>
            </w:r>
          </w:p>
          <w:p w14:paraId="343E21B6" w14:textId="0AE616BB" w:rsidR="002A721B" w:rsidRPr="00A37EF8"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パルスオキシメーター</w:t>
            </w:r>
          </w:p>
          <w:p w14:paraId="6EC8DD14" w14:textId="72CB2123" w:rsidR="002A721B" w:rsidRPr="00B85761" w:rsidRDefault="00A37EF8" w:rsidP="002A721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体温計</w:t>
            </w:r>
          </w:p>
          <w:p w14:paraId="3D3004D2" w14:textId="02B1ABD5" w:rsidR="002A721B" w:rsidRPr="00B85761" w:rsidRDefault="00A37EF8" w:rsidP="002A721B">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救急バッグ</w:t>
            </w:r>
            <w:r w:rsidR="002A721B" w:rsidRPr="00B85761">
              <w:rPr>
                <w:rFonts w:ascii="ＭＳ Ｐゴシック" w:eastAsia="ＭＳ Ｐゴシック" w:hAnsi="ＭＳ Ｐゴシック"/>
                <w:lang w:eastAsia="ja-JP"/>
              </w:rPr>
              <w:t>(</w:t>
            </w:r>
            <w:r>
              <w:rPr>
                <w:rFonts w:ascii="ＭＳ Ｐゴシック" w:eastAsia="ＭＳ Ｐゴシック" w:hAnsi="ＭＳ Ｐゴシック" w:hint="eastAsia"/>
                <w:lang w:eastAsia="ja-JP"/>
              </w:rPr>
              <w:t>酸素マスク、挿管セット等</w:t>
            </w:r>
            <w:r w:rsidR="002A721B" w:rsidRPr="00B85761">
              <w:rPr>
                <w:rFonts w:ascii="ＭＳ Ｐゴシック" w:eastAsia="ＭＳ Ｐゴシック" w:hAnsi="ＭＳ Ｐゴシック"/>
                <w:lang w:eastAsia="ja-JP"/>
              </w:rPr>
              <w:t>)</w:t>
            </w:r>
          </w:p>
        </w:tc>
      </w:tr>
      <w:tr w:rsidR="002A721B" w14:paraId="3A290E73" w14:textId="77777777" w:rsidTr="00130236">
        <w:tc>
          <w:tcPr>
            <w:tcW w:w="1838" w:type="dxa"/>
          </w:tcPr>
          <w:p w14:paraId="6CB74BD3" w14:textId="2BE08515"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とセットアップ</w:t>
            </w:r>
          </w:p>
        </w:tc>
        <w:tc>
          <w:tcPr>
            <w:tcW w:w="7790" w:type="dxa"/>
          </w:tcPr>
          <w:p w14:paraId="6EE6FF2D" w14:textId="135FBE70" w:rsidR="002A721B" w:rsidRPr="00B85761" w:rsidRDefault="00A37EF8" w:rsidP="002A721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に</w:t>
            </w:r>
            <w:r w:rsidR="005F2B5B">
              <w:rPr>
                <w:rFonts w:ascii="ＭＳ Ｐゴシック" w:eastAsia="ＭＳ Ｐゴシック" w:hAnsi="ＭＳ Ｐゴシック" w:hint="eastAsia"/>
                <w:lang w:eastAsia="ja-JP"/>
              </w:rPr>
              <w:t>傷病者の</w:t>
            </w:r>
            <w:r>
              <w:rPr>
                <w:rFonts w:ascii="ＭＳ Ｐゴシック" w:eastAsia="ＭＳ Ｐゴシック" w:hAnsi="ＭＳ Ｐゴシック" w:hint="eastAsia"/>
                <w:lang w:eastAsia="ja-JP"/>
              </w:rPr>
              <w:t>年相応の服を着せる</w:t>
            </w:r>
          </w:p>
          <w:p w14:paraId="4EE4CA13" w14:textId="4D942A19" w:rsidR="002A721B" w:rsidRPr="00B85761" w:rsidRDefault="00A37EF8" w:rsidP="002A721B">
            <w:pPr>
              <w:pStyle w:val="a6"/>
              <w:numPr>
                <w:ilvl w:val="0"/>
                <w:numId w:val="5"/>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ミュレーターをベッドまたは</w:t>
            </w:r>
            <w:r w:rsidR="00175725">
              <w:rPr>
                <w:rFonts w:ascii="ＭＳ Ｐゴシック" w:eastAsia="ＭＳ Ｐゴシック" w:hAnsi="ＭＳ Ｐゴシック" w:hint="eastAsia"/>
                <w:lang w:eastAsia="ja-JP"/>
              </w:rPr>
              <w:t>ソファーに寝かせる</w:t>
            </w:r>
          </w:p>
        </w:tc>
      </w:tr>
      <w:tr w:rsidR="00B41BD8" w14:paraId="757844EE" w14:textId="77777777" w:rsidTr="00130236">
        <w:tc>
          <w:tcPr>
            <w:tcW w:w="1838" w:type="dxa"/>
          </w:tcPr>
          <w:p w14:paraId="67A3E6B8" w14:textId="2F8EF9B6" w:rsidR="001A3A0F"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役割（傷病者、友人）</w:t>
            </w:r>
          </w:p>
        </w:tc>
        <w:tc>
          <w:tcPr>
            <w:tcW w:w="7790" w:type="dxa"/>
          </w:tcPr>
          <w:p w14:paraId="0B88EE6B" w14:textId="544D4477" w:rsidR="003E047D" w:rsidRPr="003E047D" w:rsidRDefault="003E047D" w:rsidP="003E047D">
            <w:pPr>
              <w:rPr>
                <w:rFonts w:ascii="ＭＳ Ｐゴシック" w:eastAsia="ＭＳ Ｐゴシック" w:hAnsi="ＭＳ Ｐゴシック"/>
                <w:lang w:eastAsia="ja-JP"/>
              </w:rPr>
            </w:pPr>
            <w:r w:rsidRPr="003E047D">
              <w:rPr>
                <w:rFonts w:ascii="ＭＳ Ｐゴシック" w:eastAsia="ＭＳ Ｐゴシック" w:hAnsi="ＭＳ Ｐゴシック" w:hint="eastAsia"/>
                <w:lang w:eastAsia="ja-JP"/>
              </w:rPr>
              <w:t>傷病者の山田さんはシミュレーター。山田さん</w:t>
            </w:r>
            <w:r w:rsidR="005F2B5B">
              <w:rPr>
                <w:rFonts w:ascii="ＭＳ Ｐゴシック" w:eastAsia="ＭＳ Ｐゴシック" w:hAnsi="ＭＳ Ｐゴシック" w:hint="eastAsia"/>
                <w:lang w:eastAsia="ja-JP"/>
              </w:rPr>
              <w:t>は友人と2人で暮らしている。指導者の一人が</w:t>
            </w:r>
            <w:r w:rsidRPr="003E047D">
              <w:rPr>
                <w:rFonts w:ascii="ＭＳ Ｐゴシック" w:eastAsia="ＭＳ Ｐゴシック" w:hAnsi="ＭＳ Ｐゴシック" w:hint="eastAsia"/>
                <w:lang w:eastAsia="ja-JP"/>
              </w:rPr>
              <w:t>友人役</w:t>
            </w:r>
            <w:r w:rsidR="005F2B5B">
              <w:rPr>
                <w:rFonts w:ascii="ＭＳ Ｐゴシック" w:eastAsia="ＭＳ Ｐゴシック" w:hAnsi="ＭＳ Ｐゴシック" w:hint="eastAsia"/>
                <w:lang w:eastAsia="ja-JP"/>
              </w:rPr>
              <w:t>をす</w:t>
            </w:r>
            <w:r w:rsidRPr="003E047D">
              <w:rPr>
                <w:rFonts w:ascii="ＭＳ Ｐゴシック" w:eastAsia="ＭＳ Ｐゴシック" w:hAnsi="ＭＳ Ｐゴシック" w:hint="eastAsia"/>
                <w:lang w:eastAsia="ja-JP"/>
              </w:rPr>
              <w:t>る。</w:t>
            </w:r>
          </w:p>
          <w:p w14:paraId="1F2F38B8" w14:textId="77777777" w:rsidR="003E047D" w:rsidRPr="003E047D" w:rsidRDefault="003E047D" w:rsidP="003E047D">
            <w:pPr>
              <w:rPr>
                <w:rFonts w:ascii="ＭＳ Ｐゴシック" w:eastAsia="ＭＳ Ｐゴシック" w:hAnsi="ＭＳ Ｐゴシック"/>
                <w:lang w:eastAsia="ja-JP"/>
              </w:rPr>
            </w:pPr>
            <w:r w:rsidRPr="003E047D">
              <w:rPr>
                <w:rFonts w:ascii="ＭＳ Ｐゴシック" w:eastAsia="ＭＳ Ｐゴシック" w:hAnsi="ＭＳ Ｐゴシック" w:hint="eastAsia"/>
                <w:lang w:eastAsia="ja-JP"/>
              </w:rPr>
              <w:t>友人役は救急隊からの要請に応じて、山田さんに関する情報を提供すること。</w:t>
            </w:r>
          </w:p>
          <w:p w14:paraId="719FA702" w14:textId="77777777" w:rsidR="003E047D" w:rsidRPr="003E047D" w:rsidRDefault="003E047D" w:rsidP="003E047D">
            <w:pPr>
              <w:rPr>
                <w:rFonts w:ascii="ＭＳ Ｐゴシック" w:eastAsia="ＭＳ Ｐゴシック" w:hAnsi="ＭＳ Ｐゴシック"/>
                <w:lang w:eastAsia="ja-JP"/>
              </w:rPr>
            </w:pPr>
            <w:r w:rsidRPr="003E047D">
              <w:rPr>
                <w:rFonts w:ascii="ＭＳ Ｐゴシック" w:eastAsia="ＭＳ Ｐゴシック" w:hAnsi="ＭＳ Ｐゴシック" w:hint="eastAsia"/>
                <w:lang w:eastAsia="ja-JP"/>
              </w:rPr>
              <w:t>- 山田さんは47歳の男性。</w:t>
            </w:r>
          </w:p>
          <w:p w14:paraId="14D6F276" w14:textId="20FEB8DD" w:rsidR="003E047D" w:rsidRPr="003E047D" w:rsidRDefault="003E047D" w:rsidP="003E047D">
            <w:pPr>
              <w:rPr>
                <w:rFonts w:ascii="ＭＳ Ｐゴシック" w:eastAsia="ＭＳ Ｐゴシック" w:hAnsi="ＭＳ Ｐゴシック"/>
                <w:lang w:eastAsia="ja-JP"/>
              </w:rPr>
            </w:pPr>
            <w:r w:rsidRPr="003E047D">
              <w:rPr>
                <w:rFonts w:ascii="ＭＳ Ｐゴシック" w:eastAsia="ＭＳ Ｐゴシック" w:hAnsi="ＭＳ Ｐゴシック" w:hint="eastAsia"/>
                <w:lang w:eastAsia="ja-JP"/>
              </w:rPr>
              <w:t xml:space="preserve">- </w:t>
            </w:r>
            <w:r w:rsidR="005F2B5B">
              <w:rPr>
                <w:rFonts w:ascii="ＭＳ Ｐゴシック" w:eastAsia="ＭＳ Ｐゴシック" w:hAnsi="ＭＳ Ｐゴシック" w:hint="eastAsia"/>
                <w:lang w:eastAsia="ja-JP"/>
              </w:rPr>
              <w:t>山田さんと友人は1週間前に行ったバーで新型コロナウイルス感染者が出たと聞き</w:t>
            </w:r>
            <w:r w:rsidRPr="003E047D">
              <w:rPr>
                <w:rFonts w:ascii="ＭＳ Ｐゴシック" w:eastAsia="ＭＳ Ｐゴシック" w:hAnsi="ＭＳ Ｐゴシック" w:hint="eastAsia"/>
                <w:lang w:eastAsia="ja-JP"/>
              </w:rPr>
              <w:t>友人</w:t>
            </w:r>
            <w:r w:rsidR="005F2B5B">
              <w:rPr>
                <w:rFonts w:ascii="ＭＳ Ｐゴシック" w:eastAsia="ＭＳ Ｐゴシック" w:hAnsi="ＭＳ Ｐゴシック" w:hint="eastAsia"/>
                <w:lang w:eastAsia="ja-JP"/>
              </w:rPr>
              <w:t>と</w:t>
            </w:r>
            <w:r w:rsidRPr="003E047D">
              <w:rPr>
                <w:rFonts w:ascii="ＭＳ Ｐゴシック" w:eastAsia="ＭＳ Ｐゴシック" w:hAnsi="ＭＳ Ｐゴシック" w:hint="eastAsia"/>
                <w:lang w:eastAsia="ja-JP"/>
              </w:rPr>
              <w:t>自己隔離</w:t>
            </w:r>
            <w:r w:rsidR="005F2B5B">
              <w:rPr>
                <w:rFonts w:ascii="ＭＳ Ｐゴシック" w:eastAsia="ＭＳ Ｐゴシック" w:hAnsi="ＭＳ Ｐゴシック" w:hint="eastAsia"/>
                <w:lang w:eastAsia="ja-JP"/>
              </w:rPr>
              <w:t>が必要だと自己判断し仕事も休んでいた</w:t>
            </w:r>
            <w:r w:rsidRPr="003E047D">
              <w:rPr>
                <w:rFonts w:ascii="ＭＳ Ｐゴシック" w:eastAsia="ＭＳ Ｐゴシック" w:hAnsi="ＭＳ Ｐゴシック" w:hint="eastAsia"/>
                <w:lang w:eastAsia="ja-JP"/>
              </w:rPr>
              <w:t>（</w:t>
            </w:r>
            <w:r w:rsidR="00A01E5C">
              <w:rPr>
                <w:rFonts w:ascii="ＭＳ Ｐゴシック" w:eastAsia="ＭＳ Ｐゴシック" w:hAnsi="ＭＳ Ｐゴシック" w:hint="eastAsia"/>
                <w:lang w:eastAsia="ja-JP"/>
              </w:rPr>
              <w:t>PCR</w:t>
            </w:r>
            <w:r w:rsidRPr="003E047D">
              <w:rPr>
                <w:rFonts w:ascii="ＭＳ Ｐゴシック" w:eastAsia="ＭＳ Ｐゴシック" w:hAnsi="ＭＳ Ｐゴシック" w:hint="eastAsia"/>
                <w:lang w:eastAsia="ja-JP"/>
              </w:rPr>
              <w:t>は未実施）。</w:t>
            </w:r>
          </w:p>
          <w:p w14:paraId="152060BA" w14:textId="77777777" w:rsidR="003E047D" w:rsidRPr="003E047D" w:rsidRDefault="003E047D" w:rsidP="003E047D">
            <w:pPr>
              <w:rPr>
                <w:rFonts w:ascii="ＭＳ Ｐゴシック" w:eastAsia="ＭＳ Ｐゴシック" w:hAnsi="ＭＳ Ｐゴシック"/>
                <w:lang w:eastAsia="ja-JP"/>
              </w:rPr>
            </w:pPr>
            <w:r w:rsidRPr="003E047D">
              <w:rPr>
                <w:rFonts w:ascii="ＭＳ Ｐゴシック" w:eastAsia="ＭＳ Ｐゴシック" w:hAnsi="ＭＳ Ｐゴシック" w:hint="eastAsia"/>
                <w:lang w:eastAsia="ja-JP"/>
              </w:rPr>
              <w:t>- 3日間ほど熱と胸の締め付けを伴う咳が続いており、脱力感があると言ってた。</w:t>
            </w:r>
          </w:p>
          <w:p w14:paraId="15D708C6" w14:textId="162B7A78" w:rsidR="00E67F6A" w:rsidRPr="003E047D" w:rsidRDefault="003E047D" w:rsidP="003E047D">
            <w:pPr>
              <w:rPr>
                <w:rFonts w:ascii="ＭＳ Ｐゴシック" w:eastAsia="ＭＳ Ｐゴシック" w:hAnsi="ＭＳ Ｐゴシック"/>
                <w:lang w:eastAsia="ja-JP"/>
              </w:rPr>
            </w:pPr>
            <w:r w:rsidRPr="003E047D">
              <w:rPr>
                <w:rFonts w:ascii="ＭＳ Ｐゴシック" w:eastAsia="ＭＳ Ｐゴシック" w:hAnsi="ＭＳ Ｐゴシック" w:hint="eastAsia"/>
                <w:lang w:eastAsia="ja-JP"/>
              </w:rPr>
              <w:t>- 本日、胸部圧迫感が強くなっため友人が救急要請をした。</w:t>
            </w:r>
          </w:p>
        </w:tc>
      </w:tr>
      <w:tr w:rsidR="00B41BD8" w14:paraId="59276176" w14:textId="77777777" w:rsidTr="00130236">
        <w:tc>
          <w:tcPr>
            <w:tcW w:w="1838" w:type="dxa"/>
          </w:tcPr>
          <w:p w14:paraId="5F2BF787" w14:textId="49C90721" w:rsidR="00B41BD8" w:rsidRPr="00B85761" w:rsidRDefault="003E047D" w:rsidP="00B41BD8">
            <w:pPr>
              <w:rPr>
                <w:rFonts w:ascii="ＭＳ Ｐゴシック" w:eastAsia="ＭＳ Ｐゴシック" w:hAnsi="ＭＳ Ｐゴシック"/>
                <w:b/>
                <w:bCs/>
                <w:lang w:val="da-DK"/>
              </w:rPr>
            </w:pPr>
            <w:r>
              <w:rPr>
                <w:rFonts w:ascii="ＭＳ Ｐゴシック" w:eastAsia="ＭＳ Ｐゴシック" w:hAnsi="ＭＳ Ｐゴシック" w:hint="eastAsia"/>
                <w:b/>
                <w:bCs/>
                <w:lang w:val="da-DK" w:eastAsia="ja-JP"/>
              </w:rPr>
              <w:t>患者カルテ</w:t>
            </w:r>
          </w:p>
        </w:tc>
        <w:tc>
          <w:tcPr>
            <w:tcW w:w="7790" w:type="dxa"/>
          </w:tcPr>
          <w:p w14:paraId="34C3DDF9" w14:textId="34315708" w:rsidR="00B41BD8" w:rsidRPr="00B85761" w:rsidRDefault="00B41BD8" w:rsidP="00B41BD8">
            <w:pPr>
              <w:rPr>
                <w:rFonts w:ascii="ＭＳ Ｐゴシック" w:eastAsia="ＭＳ Ｐゴシック" w:hAnsi="ＭＳ Ｐゴシック"/>
                <w:lang w:val="da-DK"/>
              </w:rPr>
            </w:pPr>
          </w:p>
        </w:tc>
      </w:tr>
      <w:tr w:rsidR="00B41BD8" w14:paraId="14CB3D50" w14:textId="77777777" w:rsidTr="00130236">
        <w:tc>
          <w:tcPr>
            <w:tcW w:w="1838" w:type="dxa"/>
          </w:tcPr>
          <w:p w14:paraId="704BDD07" w14:textId="0082AD8B"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ミュレーター</w:t>
            </w:r>
          </w:p>
        </w:tc>
        <w:tc>
          <w:tcPr>
            <w:tcW w:w="7790" w:type="dxa"/>
          </w:tcPr>
          <w:p w14:paraId="296B4F3A" w14:textId="412E0E03" w:rsidR="00B41BD8" w:rsidRPr="00B85761" w:rsidRDefault="00B41BD8" w:rsidP="00B41BD8">
            <w:pPr>
              <w:rPr>
                <w:rFonts w:ascii="ＭＳ Ｐゴシック" w:eastAsia="ＭＳ Ｐゴシック" w:hAnsi="ＭＳ Ｐゴシック"/>
              </w:rPr>
            </w:pPr>
            <w:proofErr w:type="spellStart"/>
            <w:r w:rsidRPr="00B85761">
              <w:rPr>
                <w:rFonts w:ascii="ＭＳ Ｐゴシック" w:eastAsia="ＭＳ Ｐゴシック" w:hAnsi="ＭＳ Ｐゴシック"/>
              </w:rPr>
              <w:t>Resusci</w:t>
            </w:r>
            <w:proofErr w:type="spellEnd"/>
            <w:r w:rsidRPr="00B85761">
              <w:rPr>
                <w:rFonts w:ascii="ＭＳ Ｐゴシック" w:eastAsia="ＭＳ Ｐゴシック" w:hAnsi="ＭＳ Ｐゴシック"/>
              </w:rPr>
              <w:t xml:space="preserve"> Anne Simulator, </w:t>
            </w:r>
            <w:proofErr w:type="spellStart"/>
            <w:r w:rsidRPr="00B85761">
              <w:rPr>
                <w:rFonts w:ascii="ＭＳ Ｐゴシック" w:eastAsia="ＭＳ Ｐゴシック" w:hAnsi="ＭＳ Ｐゴシック"/>
              </w:rPr>
              <w:t>Resusci</w:t>
            </w:r>
            <w:proofErr w:type="spellEnd"/>
            <w:r w:rsidRPr="00B85761">
              <w:rPr>
                <w:rFonts w:ascii="ＭＳ Ｐゴシック" w:eastAsia="ＭＳ Ｐゴシック" w:hAnsi="ＭＳ Ｐゴシック"/>
              </w:rPr>
              <w:t xml:space="preserve"> Anne Advanced Skills trainer, ALS Simulator, </w:t>
            </w:r>
            <w:proofErr w:type="spellStart"/>
            <w:r w:rsidRPr="00B85761">
              <w:rPr>
                <w:rFonts w:ascii="ＭＳ Ｐゴシック" w:eastAsia="ＭＳ Ｐゴシック" w:hAnsi="ＭＳ Ｐゴシック"/>
              </w:rPr>
              <w:t>SimMan</w:t>
            </w:r>
            <w:proofErr w:type="spellEnd"/>
            <w:r w:rsidRPr="00B85761">
              <w:rPr>
                <w:rFonts w:ascii="ＭＳ Ｐゴシック" w:eastAsia="ＭＳ Ｐゴシック" w:hAnsi="ＭＳ Ｐゴシック"/>
              </w:rPr>
              <w:t xml:space="preserve"> ALS</w:t>
            </w:r>
          </w:p>
        </w:tc>
      </w:tr>
      <w:tr w:rsidR="00B41BD8" w14:paraId="093D2819" w14:textId="77777777" w:rsidTr="00130236">
        <w:tc>
          <w:tcPr>
            <w:tcW w:w="1838" w:type="dxa"/>
          </w:tcPr>
          <w:p w14:paraId="3B2993AD" w14:textId="5A97E3FD"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デバイス</w:t>
            </w:r>
          </w:p>
        </w:tc>
        <w:tc>
          <w:tcPr>
            <w:tcW w:w="7790" w:type="dxa"/>
          </w:tcPr>
          <w:p w14:paraId="45131C9A" w14:textId="7BE0A574" w:rsidR="00B41BD8" w:rsidRPr="00B85761" w:rsidRDefault="00B41BD8" w:rsidP="00B41BD8">
            <w:pPr>
              <w:rPr>
                <w:rFonts w:ascii="ＭＳ Ｐゴシック" w:eastAsia="ＭＳ Ｐゴシック" w:hAnsi="ＭＳ Ｐゴシック"/>
                <w:lang w:eastAsia="ja-JP"/>
              </w:rPr>
            </w:pPr>
            <w:proofErr w:type="spellStart"/>
            <w:r w:rsidRPr="00B85761">
              <w:rPr>
                <w:rFonts w:ascii="ＭＳ Ｐゴシック" w:eastAsia="ＭＳ Ｐゴシック" w:hAnsi="ＭＳ Ｐゴシック"/>
              </w:rPr>
              <w:t>SimPad</w:t>
            </w:r>
            <w:proofErr w:type="spellEnd"/>
            <w:r w:rsidR="003E047D">
              <w:rPr>
                <w:rFonts w:ascii="ＭＳ Ｐゴシック" w:eastAsia="ＭＳ Ｐゴシック" w:hAnsi="ＭＳ Ｐゴシック" w:hint="eastAsia"/>
                <w:lang w:eastAsia="ja-JP"/>
              </w:rPr>
              <w:t>,</w:t>
            </w:r>
            <w:r w:rsidR="003E047D">
              <w:rPr>
                <w:rFonts w:ascii="ＭＳ Ｐゴシック" w:eastAsia="ＭＳ Ｐゴシック" w:hAnsi="ＭＳ Ｐゴシック"/>
                <w:lang w:eastAsia="ja-JP"/>
              </w:rPr>
              <w:t xml:space="preserve"> </w:t>
            </w:r>
            <w:r w:rsidR="003E047D">
              <w:rPr>
                <w:rFonts w:ascii="ＭＳ Ｐゴシック" w:eastAsia="ＭＳ Ｐゴシック" w:hAnsi="ＭＳ Ｐゴシック" w:hint="eastAsia"/>
                <w:lang w:eastAsia="ja-JP"/>
              </w:rPr>
              <w:t>LLEAP</w:t>
            </w:r>
          </w:p>
        </w:tc>
      </w:tr>
      <w:tr w:rsidR="00B41BD8" w14:paraId="12007669" w14:textId="77777777" w:rsidTr="00130236">
        <w:tc>
          <w:tcPr>
            <w:tcW w:w="1838" w:type="dxa"/>
          </w:tcPr>
          <w:p w14:paraId="2D3D8172" w14:textId="28E0404F" w:rsidR="003E047D"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モード</w:t>
            </w:r>
          </w:p>
        </w:tc>
        <w:tc>
          <w:tcPr>
            <w:tcW w:w="7790" w:type="dxa"/>
          </w:tcPr>
          <w:p w14:paraId="2B9BC5D0" w14:textId="2CAC4A02" w:rsidR="00B41BD8" w:rsidRPr="00B85761" w:rsidRDefault="003E047D" w:rsidP="00B41BD8">
            <w:pPr>
              <w:rPr>
                <w:rFonts w:ascii="ＭＳ Ｐゴシック" w:eastAsia="ＭＳ Ｐゴシック" w:hAnsi="ＭＳ Ｐゴシック"/>
              </w:rPr>
            </w:pPr>
            <w:r>
              <w:rPr>
                <w:rFonts w:ascii="ＭＳ Ｐゴシック" w:eastAsia="ＭＳ Ｐゴシック" w:hAnsi="ＭＳ Ｐゴシック" w:hint="eastAsia"/>
                <w:lang w:eastAsia="ja-JP"/>
              </w:rPr>
              <w:t>オートモード</w:t>
            </w:r>
          </w:p>
        </w:tc>
      </w:tr>
      <w:tr w:rsidR="00B41BD8" w14:paraId="5379C78E" w14:textId="77777777" w:rsidTr="00130236">
        <w:tc>
          <w:tcPr>
            <w:tcW w:w="1838" w:type="dxa"/>
          </w:tcPr>
          <w:p w14:paraId="14B14112" w14:textId="2DE12B27"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必要なデバイス</w:t>
            </w:r>
          </w:p>
        </w:tc>
        <w:tc>
          <w:tcPr>
            <w:tcW w:w="7790" w:type="dxa"/>
          </w:tcPr>
          <w:p w14:paraId="6F19FFDE" w14:textId="27CC3DC3"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患者モニター、パルスオキシメーター</w:t>
            </w:r>
          </w:p>
        </w:tc>
      </w:tr>
      <w:tr w:rsidR="00B41BD8" w14:paraId="40F4D0C5" w14:textId="77777777" w:rsidTr="00130236">
        <w:tc>
          <w:tcPr>
            <w:tcW w:w="1838" w:type="dxa"/>
            <w:shd w:val="clear" w:color="auto" w:fill="DEEAF6" w:themeFill="accent5" w:themeFillTint="33"/>
          </w:tcPr>
          <w:p w14:paraId="60A7BB34" w14:textId="1057C99D"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ブ</w:t>
            </w:r>
          </w:p>
        </w:tc>
        <w:tc>
          <w:tcPr>
            <w:tcW w:w="7790" w:type="dxa"/>
            <w:shd w:val="clear" w:color="auto" w:fill="DEEAF6" w:themeFill="accent5" w:themeFillTint="33"/>
          </w:tcPr>
          <w:p w14:paraId="1DC59BC0" w14:textId="77777777" w:rsidR="00B41BD8" w:rsidRPr="00B85761" w:rsidRDefault="00B41BD8" w:rsidP="00B41BD8">
            <w:pPr>
              <w:rPr>
                <w:rFonts w:ascii="ＭＳ Ｐゴシック" w:eastAsia="ＭＳ Ｐゴシック" w:hAnsi="ＭＳ Ｐゴシック"/>
                <w:lang w:val="da-DK" w:eastAsia="ja-JP"/>
              </w:rPr>
            </w:pPr>
          </w:p>
        </w:tc>
      </w:tr>
      <w:tr w:rsidR="00B41BD8" w14:paraId="5884E049" w14:textId="77777777" w:rsidTr="00130236">
        <w:tc>
          <w:tcPr>
            <w:tcW w:w="1838" w:type="dxa"/>
          </w:tcPr>
          <w:p w14:paraId="23BA70D4" w14:textId="2F67F7E1"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への情報</w:t>
            </w:r>
          </w:p>
        </w:tc>
        <w:tc>
          <w:tcPr>
            <w:tcW w:w="7790" w:type="dxa"/>
          </w:tcPr>
          <w:p w14:paraId="66FBE4FD" w14:textId="77777777" w:rsidR="009556F0" w:rsidRPr="009556F0" w:rsidRDefault="009556F0" w:rsidP="009556F0">
            <w:pPr>
              <w:rPr>
                <w:rFonts w:ascii="ＭＳ Ｐゴシック" w:eastAsia="ＭＳ Ｐゴシック" w:hAnsi="ＭＳ Ｐゴシック" w:hint="eastAsia"/>
                <w:lang w:eastAsia="ja-JP"/>
              </w:rPr>
            </w:pPr>
            <w:r w:rsidRPr="009556F0">
              <w:rPr>
                <w:rFonts w:ascii="ＭＳ Ｐゴシック" w:eastAsia="ＭＳ Ｐゴシック" w:hAnsi="ＭＳ Ｐゴシック" w:hint="eastAsia"/>
                <w:lang w:eastAsia="ja-JP"/>
              </w:rPr>
              <w:t>傷病者は47男性の山田さん、親しい友人と暮らしている。。3日前から発熱・咳嗽・倦怠感があり様子をみていたが、胸部圧迫感が出現したため友人が救急要請をした。</w:t>
            </w:r>
          </w:p>
          <w:p w14:paraId="688CBE43" w14:textId="77777777" w:rsidR="009556F0" w:rsidRPr="009556F0" w:rsidRDefault="009556F0" w:rsidP="009556F0">
            <w:pPr>
              <w:rPr>
                <w:rFonts w:ascii="ＭＳ Ｐゴシック" w:eastAsia="ＭＳ Ｐゴシック" w:hAnsi="ＭＳ Ｐゴシック"/>
                <w:lang w:eastAsia="ja-JP"/>
              </w:rPr>
            </w:pPr>
          </w:p>
          <w:p w14:paraId="7A6BEFF2" w14:textId="77777777" w:rsidR="009556F0" w:rsidRPr="009556F0" w:rsidRDefault="009556F0" w:rsidP="009556F0">
            <w:pPr>
              <w:rPr>
                <w:rFonts w:ascii="ＭＳ Ｐゴシック" w:eastAsia="ＭＳ Ｐゴシック" w:hAnsi="ＭＳ Ｐゴシック" w:hint="eastAsia"/>
                <w:lang w:eastAsia="ja-JP"/>
              </w:rPr>
            </w:pPr>
            <w:r w:rsidRPr="009556F0">
              <w:rPr>
                <w:rFonts w:ascii="ＭＳ Ｐゴシック" w:eastAsia="ＭＳ Ｐゴシック" w:hAnsi="ＭＳ Ｐゴシック" w:hint="eastAsia"/>
                <w:lang w:eastAsia="ja-JP"/>
              </w:rPr>
              <w:t>【救急隊に聞かれたら答えてください】</w:t>
            </w:r>
          </w:p>
          <w:p w14:paraId="4287383A" w14:textId="19E10E6D" w:rsidR="00B41BD8" w:rsidRPr="00B85761" w:rsidRDefault="009556F0" w:rsidP="009556F0">
            <w:pPr>
              <w:rPr>
                <w:rFonts w:ascii="ＭＳ Ｐゴシック" w:eastAsia="ＭＳ Ｐゴシック" w:hAnsi="ＭＳ Ｐゴシック"/>
                <w:lang w:eastAsia="ja-JP"/>
              </w:rPr>
            </w:pPr>
            <w:r w:rsidRPr="009556F0">
              <w:rPr>
                <w:rFonts w:ascii="ＭＳ Ｐゴシック" w:eastAsia="ＭＳ Ｐゴシック" w:hAnsi="ＭＳ Ｐゴシック" w:hint="eastAsia"/>
                <w:lang w:eastAsia="ja-JP"/>
              </w:rPr>
              <w:lastRenderedPageBreak/>
              <w:t>山田さんと友人は1週間前に行ったバーで新型コロナウイルス感染者が出たと聞き友人と自己隔離が必要だと自己判断し仕事を休んでいた（PCRは未実施）。</w:t>
            </w:r>
          </w:p>
        </w:tc>
      </w:tr>
      <w:tr w:rsidR="00B41BD8" w:rsidRPr="00345065" w14:paraId="623F4D4E" w14:textId="77777777" w:rsidTr="00130236">
        <w:tc>
          <w:tcPr>
            <w:tcW w:w="1838" w:type="dxa"/>
          </w:tcPr>
          <w:p w14:paraId="0E855ECB" w14:textId="7DD4C802"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傷病者の写真</w:t>
            </w:r>
          </w:p>
        </w:tc>
        <w:tc>
          <w:tcPr>
            <w:tcW w:w="7790" w:type="dxa"/>
          </w:tcPr>
          <w:p w14:paraId="2D9257CE" w14:textId="3EF24D56" w:rsidR="00B41BD8" w:rsidRPr="00B85761" w:rsidRDefault="00130236" w:rsidP="00B41BD8">
            <w:pPr>
              <w:pStyle w:val="2"/>
              <w:outlineLvl w:val="1"/>
              <w:rPr>
                <w:rFonts w:ascii="ＭＳ Ｐゴシック" w:eastAsia="ＭＳ Ｐゴシック" w:hAnsi="ＭＳ Ｐゴシック"/>
              </w:rPr>
            </w:pPr>
            <w:r>
              <w:rPr>
                <w:rFonts w:ascii="ＭＳ Ｐゴシック" w:eastAsia="ＭＳ Ｐゴシック" w:hAnsi="ＭＳ Ｐゴシック" w:hint="eastAsia"/>
                <w:lang w:eastAsia="ja-JP"/>
              </w:rPr>
              <w:t>なし</w:t>
            </w:r>
          </w:p>
        </w:tc>
      </w:tr>
      <w:tr w:rsidR="00B41BD8" w:rsidRPr="00345065" w14:paraId="7E83629F" w14:textId="77777777" w:rsidTr="00130236">
        <w:tc>
          <w:tcPr>
            <w:tcW w:w="1838" w:type="dxa"/>
          </w:tcPr>
          <w:p w14:paraId="69A83BA0" w14:textId="79248E84" w:rsidR="00B41BD8" w:rsidRPr="00B85761" w:rsidRDefault="00A01E5C"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のデータ</w:t>
            </w:r>
          </w:p>
          <w:p w14:paraId="36AD9B2B" w14:textId="448F4DDF"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名前</w:t>
            </w:r>
          </w:p>
          <w:p w14:paraId="1BCD233C" w14:textId="7C3B27A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性別</w:t>
            </w:r>
          </w:p>
          <w:p w14:paraId="777A89E3" w14:textId="07245FD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年齢</w:t>
            </w:r>
          </w:p>
          <w:p w14:paraId="371DDAA2" w14:textId="4DCD2E91"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体重</w:t>
            </w:r>
          </w:p>
          <w:p w14:paraId="78720588" w14:textId="395CEE35"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身長</w:t>
            </w:r>
          </w:p>
          <w:p w14:paraId="2D10A0EF" w14:textId="3F5B5BC7"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アレルギー</w:t>
            </w:r>
          </w:p>
          <w:p w14:paraId="72B0141E" w14:textId="1450C97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ワクチン接種</w:t>
            </w:r>
          </w:p>
        </w:tc>
        <w:tc>
          <w:tcPr>
            <w:tcW w:w="7790" w:type="dxa"/>
          </w:tcPr>
          <w:p w14:paraId="0546A480" w14:textId="77777777" w:rsidR="00B41BD8" w:rsidRPr="00B85761" w:rsidRDefault="00B41BD8" w:rsidP="00B41BD8">
            <w:pPr>
              <w:rPr>
                <w:rFonts w:ascii="ＭＳ Ｐゴシック" w:eastAsia="ＭＳ Ｐゴシック" w:hAnsi="ＭＳ Ｐゴシック"/>
                <w:lang w:eastAsia="ja-JP"/>
              </w:rPr>
            </w:pPr>
          </w:p>
          <w:p w14:paraId="7363EDC5" w14:textId="708DA61E" w:rsidR="00B41BD8" w:rsidRPr="00B85761"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山田太郎</w:t>
            </w:r>
          </w:p>
          <w:p w14:paraId="001E3D63" w14:textId="5140743F" w:rsidR="00B41BD8" w:rsidRPr="00B85761"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男性</w:t>
            </w:r>
          </w:p>
          <w:p w14:paraId="722CEBF6" w14:textId="77777777" w:rsidR="00A01E5C" w:rsidRDefault="00B41BD8" w:rsidP="00B41BD8">
            <w:pPr>
              <w:rPr>
                <w:rFonts w:ascii="ＭＳ Ｐゴシック" w:eastAsia="ＭＳ Ｐゴシック" w:hAnsi="ＭＳ Ｐゴシック"/>
                <w:lang w:eastAsia="ja-JP"/>
              </w:rPr>
            </w:pPr>
            <w:r w:rsidRPr="00B85761">
              <w:rPr>
                <w:rFonts w:ascii="ＭＳ Ｐゴシック" w:eastAsia="ＭＳ Ｐゴシック" w:hAnsi="ＭＳ Ｐゴシック"/>
                <w:lang w:eastAsia="ja-JP"/>
              </w:rPr>
              <w:t>47</w:t>
            </w:r>
            <w:r w:rsidR="00A01E5C">
              <w:rPr>
                <w:rFonts w:ascii="ＭＳ Ｐゴシック" w:eastAsia="ＭＳ Ｐゴシック" w:hAnsi="ＭＳ Ｐゴシック" w:hint="eastAsia"/>
                <w:lang w:eastAsia="ja-JP"/>
              </w:rPr>
              <w:t>歳</w:t>
            </w:r>
          </w:p>
          <w:p w14:paraId="79B6192A" w14:textId="77777777" w:rsidR="00A01E5C" w:rsidRDefault="00B41BD8" w:rsidP="00B41BD8">
            <w:pPr>
              <w:rPr>
                <w:rFonts w:ascii="ＭＳ Ｐゴシック" w:eastAsia="ＭＳ Ｐゴシック" w:hAnsi="ＭＳ Ｐゴシック"/>
                <w:lang w:eastAsia="ja-JP"/>
              </w:rPr>
            </w:pPr>
            <w:r w:rsidRPr="00B85761">
              <w:rPr>
                <w:rFonts w:ascii="ＭＳ Ｐゴシック" w:eastAsia="ＭＳ Ｐゴシック" w:hAnsi="ＭＳ Ｐゴシック"/>
                <w:lang w:eastAsia="ja-JP"/>
              </w:rPr>
              <w:t>98 kg</w:t>
            </w:r>
          </w:p>
          <w:p w14:paraId="3CD3A463" w14:textId="1CE78A6C" w:rsidR="00B41BD8" w:rsidRPr="00B85761" w:rsidRDefault="00B41BD8" w:rsidP="00B41BD8">
            <w:pPr>
              <w:rPr>
                <w:rFonts w:ascii="ＭＳ Ｐゴシック" w:eastAsia="ＭＳ Ｐゴシック" w:hAnsi="ＭＳ Ｐゴシック"/>
                <w:lang w:eastAsia="ja-JP"/>
              </w:rPr>
            </w:pPr>
            <w:r w:rsidRPr="00B85761">
              <w:rPr>
                <w:rFonts w:ascii="ＭＳ Ｐゴシック" w:eastAsia="ＭＳ Ｐゴシック" w:hAnsi="ＭＳ Ｐゴシック"/>
                <w:lang w:eastAsia="ja-JP"/>
              </w:rPr>
              <w:t>192 cm</w:t>
            </w:r>
          </w:p>
          <w:p w14:paraId="5BCD49B6" w14:textId="77777777" w:rsidR="00B41BD8"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w:t>
            </w:r>
          </w:p>
          <w:p w14:paraId="332936CE" w14:textId="77777777" w:rsidR="00130236" w:rsidRDefault="00130236" w:rsidP="00B41BD8">
            <w:pPr>
              <w:rPr>
                <w:rFonts w:ascii="ＭＳ Ｐゴシック" w:eastAsia="ＭＳ Ｐゴシック" w:hAnsi="ＭＳ Ｐゴシック"/>
                <w:lang w:eastAsia="ja-JP"/>
              </w:rPr>
            </w:pPr>
          </w:p>
          <w:p w14:paraId="6800B743" w14:textId="677FF6BA" w:rsidR="00A01E5C" w:rsidRPr="00B85761"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新型コロナウイルス）</w:t>
            </w:r>
          </w:p>
        </w:tc>
      </w:tr>
      <w:tr w:rsidR="00B41BD8" w14:paraId="0C4BF027" w14:textId="77777777" w:rsidTr="00130236">
        <w:tc>
          <w:tcPr>
            <w:tcW w:w="1838" w:type="dxa"/>
          </w:tcPr>
          <w:p w14:paraId="405689C1" w14:textId="2B15A152" w:rsidR="00B41BD8" w:rsidRPr="00B85761" w:rsidRDefault="00A01E5C"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接触時のVs</w:t>
            </w:r>
          </w:p>
          <w:p w14:paraId="01726CB1" w14:textId="3C9B3572"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心電図</w:t>
            </w:r>
          </w:p>
          <w:p w14:paraId="02E50CBB"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心拍数</w:t>
            </w:r>
          </w:p>
          <w:p w14:paraId="002A9C8D" w14:textId="279E6118"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00A01E5C" w:rsidRPr="00130236">
              <w:rPr>
                <w:rFonts w:ascii="ＭＳ Ｐゴシック" w:eastAsia="ＭＳ Ｐゴシック" w:hAnsi="ＭＳ Ｐゴシック" w:hint="eastAsia"/>
                <w:lang w:val="da-DK" w:eastAsia="ja-JP"/>
              </w:rPr>
              <w:t>（回/分）</w:t>
            </w:r>
          </w:p>
          <w:p w14:paraId="47860852" w14:textId="43AD430B"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血圧</w:t>
            </w:r>
            <w:r w:rsidR="00B41BD8" w:rsidRPr="00130236">
              <w:rPr>
                <w:rFonts w:ascii="ＭＳ Ｐゴシック" w:eastAsia="ＭＳ Ｐゴシック" w:hAnsi="ＭＳ Ｐゴシック"/>
                <w:lang w:val="da-DK" w:eastAsia="ja-JP"/>
              </w:rPr>
              <w:t>(mmHg)</w:t>
            </w:r>
          </w:p>
          <w:p w14:paraId="74C06FAC"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呼吸数</w:t>
            </w:r>
          </w:p>
          <w:p w14:paraId="34BBD9BB" w14:textId="49BB328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00B41BD8" w:rsidRPr="00130236">
              <w:rPr>
                <w:rFonts w:ascii="ＭＳ Ｐゴシック" w:eastAsia="ＭＳ Ｐゴシック" w:hAnsi="ＭＳ Ｐゴシック"/>
                <w:lang w:val="da-DK" w:eastAsia="ja-JP"/>
              </w:rPr>
              <w:t xml:space="preserve"> (</w:t>
            </w:r>
            <w:r w:rsidR="00A01E5C" w:rsidRPr="00130236">
              <w:rPr>
                <w:rFonts w:ascii="ＭＳ Ｐゴシック" w:eastAsia="ＭＳ Ｐゴシック" w:hAnsi="ＭＳ Ｐゴシック" w:hint="eastAsia"/>
                <w:lang w:val="da-DK" w:eastAsia="ja-JP"/>
              </w:rPr>
              <w:t>回/分</w:t>
            </w:r>
            <w:r w:rsidR="00B41BD8" w:rsidRPr="00130236">
              <w:rPr>
                <w:rFonts w:ascii="ＭＳ Ｐゴシック" w:eastAsia="ＭＳ Ｐゴシック" w:hAnsi="ＭＳ Ｐゴシック"/>
                <w:lang w:val="da-DK" w:eastAsia="ja-JP"/>
              </w:rPr>
              <w:t>)</w:t>
            </w:r>
          </w:p>
          <w:p w14:paraId="77ED1B02" w14:textId="64DE4B5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B41BD8" w:rsidRPr="00130236">
              <w:rPr>
                <w:rFonts w:ascii="ＭＳ Ｐゴシック" w:eastAsia="ＭＳ Ｐゴシック" w:hAnsi="ＭＳ Ｐゴシック"/>
                <w:lang w:val="da-DK" w:eastAsia="ja-JP"/>
              </w:rPr>
              <w:t>SpO</w:t>
            </w:r>
            <w:r w:rsidR="00B41BD8" w:rsidRPr="00130236">
              <w:rPr>
                <w:rFonts w:ascii="ＭＳ Ｐゴシック" w:eastAsia="ＭＳ Ｐゴシック" w:hAnsi="ＭＳ Ｐゴシック"/>
                <w:sz w:val="18"/>
                <w:szCs w:val="18"/>
                <w:lang w:val="da-DK" w:eastAsia="ja-JP"/>
              </w:rPr>
              <w:t>2</w:t>
            </w:r>
            <w:r w:rsidR="00B41BD8" w:rsidRPr="00130236">
              <w:rPr>
                <w:rFonts w:ascii="ＭＳ Ｐゴシック" w:eastAsia="ＭＳ Ｐゴシック" w:hAnsi="ＭＳ Ｐゴシック"/>
                <w:lang w:val="da-DK" w:eastAsia="ja-JP"/>
              </w:rPr>
              <w:t xml:space="preserve"> (%)</w:t>
            </w:r>
          </w:p>
          <w:p w14:paraId="3B2B8ADA" w14:textId="77777777" w:rsidR="00130236" w:rsidRDefault="00130236" w:rsidP="00130236">
            <w:pPr>
              <w:rPr>
                <w:rFonts w:ascii="ＭＳ Ｐゴシック" w:eastAsia="ＭＳ Ｐゴシック" w:hAnsi="ＭＳ Ｐゴシック"/>
                <w:sz w:val="20"/>
                <w:szCs w:val="20"/>
                <w:lang w:val="da-DK" w:eastAsia="ja-JP"/>
              </w:rPr>
            </w:pPr>
            <w:r>
              <w:rPr>
                <w:rFonts w:ascii="ＭＳ Ｐゴシック" w:eastAsia="ＭＳ Ｐゴシック" w:hAnsi="ＭＳ Ｐゴシック" w:hint="eastAsia"/>
                <w:sz w:val="21"/>
                <w:szCs w:val="21"/>
                <w:lang w:val="da-DK" w:eastAsia="ja-JP"/>
              </w:rPr>
              <w:t xml:space="preserve">　</w:t>
            </w:r>
            <w:r>
              <w:rPr>
                <w:rFonts w:ascii="ＭＳ Ｐゴシック" w:eastAsia="ＭＳ Ｐゴシック" w:hAnsi="ＭＳ Ｐゴシック" w:hint="eastAsia"/>
                <w:lang w:val="da-DK" w:eastAsia="ja-JP"/>
              </w:rPr>
              <w:t xml:space="preserve">-　</w:t>
            </w:r>
            <w:r w:rsidR="00B41BD8" w:rsidRPr="00130236">
              <w:rPr>
                <w:rFonts w:ascii="ＭＳ Ｐゴシック" w:eastAsia="ＭＳ Ｐゴシック" w:hAnsi="ＭＳ Ｐゴシック"/>
                <w:sz w:val="21"/>
                <w:szCs w:val="21"/>
                <w:lang w:val="da-DK" w:eastAsia="ja-JP"/>
              </w:rPr>
              <w:t>PetCO</w:t>
            </w:r>
            <w:r w:rsidR="00B41BD8" w:rsidRPr="00130236">
              <w:rPr>
                <w:rFonts w:ascii="ＭＳ Ｐゴシック" w:eastAsia="ＭＳ Ｐゴシック" w:hAnsi="ＭＳ Ｐゴシック"/>
                <w:sz w:val="18"/>
                <w:szCs w:val="18"/>
                <w:lang w:val="da-DK" w:eastAsia="ja-JP"/>
              </w:rPr>
              <w:t>2</w:t>
            </w:r>
            <w:r w:rsidR="00B41BD8" w:rsidRPr="00130236">
              <w:rPr>
                <w:rFonts w:ascii="ＭＳ Ｐゴシック" w:eastAsia="ＭＳ Ｐゴシック" w:hAnsi="ＭＳ Ｐゴシック"/>
                <w:sz w:val="20"/>
                <w:szCs w:val="20"/>
                <w:lang w:val="da-DK" w:eastAsia="ja-JP"/>
              </w:rPr>
              <w:t xml:space="preserve"> </w:t>
            </w:r>
            <w:r>
              <w:rPr>
                <w:rFonts w:ascii="ＭＳ Ｐゴシック" w:eastAsia="ＭＳ Ｐゴシック" w:hAnsi="ＭＳ Ｐゴシック" w:hint="eastAsia"/>
                <w:sz w:val="20"/>
                <w:szCs w:val="20"/>
                <w:lang w:val="da-DK" w:eastAsia="ja-JP"/>
              </w:rPr>
              <w:t xml:space="preserve">　</w:t>
            </w:r>
          </w:p>
          <w:p w14:paraId="6E80F664" w14:textId="4B8DDA39"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sz w:val="20"/>
                <w:szCs w:val="20"/>
                <w:lang w:val="da-DK" w:eastAsia="ja-JP"/>
              </w:rPr>
              <w:t xml:space="preserve">　　　　</w:t>
            </w:r>
            <w:r w:rsidR="00B41BD8" w:rsidRPr="00130236">
              <w:rPr>
                <w:rFonts w:ascii="ＭＳ Ｐゴシック" w:eastAsia="ＭＳ Ｐゴシック" w:hAnsi="ＭＳ Ｐゴシック"/>
                <w:lang w:val="da-DK" w:eastAsia="ja-JP"/>
              </w:rPr>
              <w:t>(mmHg)</w:t>
            </w:r>
          </w:p>
          <w:p w14:paraId="58430B1B"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体温</w:t>
            </w:r>
          </w:p>
          <w:p w14:paraId="6846476E" w14:textId="5B4B6E05"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B41BD8" w:rsidRPr="00130236">
              <w:rPr>
                <w:rFonts w:ascii="ＭＳ Ｐゴシック" w:eastAsia="ＭＳ Ｐゴシック" w:hAnsi="ＭＳ Ｐゴシック"/>
                <w:lang w:val="da-DK" w:eastAsia="ja-JP"/>
              </w:rPr>
              <w:t>C</w:t>
            </w:r>
            <w:r w:rsidR="00A01E5C" w:rsidRPr="00130236">
              <w:rPr>
                <w:rFonts w:ascii="ＭＳ Ｐゴシック" w:eastAsia="ＭＳ Ｐゴシック" w:hAnsi="ＭＳ Ｐゴシック" w:hint="eastAsia"/>
                <w:lang w:val="da-DK" w:eastAsia="ja-JP"/>
              </w:rPr>
              <w:t>RT</w:t>
            </w:r>
            <w:r w:rsidR="00B41BD8" w:rsidRPr="00130236">
              <w:rPr>
                <w:rFonts w:ascii="ＭＳ Ｐゴシック" w:eastAsia="ＭＳ Ｐゴシック" w:hAnsi="ＭＳ Ｐゴシック"/>
                <w:lang w:val="da-DK" w:eastAsia="ja-JP"/>
              </w:rPr>
              <w:t xml:space="preserve"> (</w:t>
            </w:r>
            <w:r w:rsidR="00A01E5C" w:rsidRPr="00130236">
              <w:rPr>
                <w:rFonts w:ascii="ＭＳ Ｐゴシック" w:eastAsia="ＭＳ Ｐゴシック" w:hAnsi="ＭＳ Ｐゴシック" w:hint="eastAsia"/>
                <w:lang w:val="da-DK" w:eastAsia="ja-JP"/>
              </w:rPr>
              <w:t>秒</w:t>
            </w:r>
            <w:r w:rsidR="00B41BD8" w:rsidRPr="00130236">
              <w:rPr>
                <w:rFonts w:ascii="ＭＳ Ｐゴシック" w:eastAsia="ＭＳ Ｐゴシック" w:hAnsi="ＭＳ Ｐゴシック"/>
                <w:lang w:val="da-DK" w:eastAsia="ja-JP"/>
              </w:rPr>
              <w:t>)</w:t>
            </w:r>
          </w:p>
        </w:tc>
        <w:tc>
          <w:tcPr>
            <w:tcW w:w="7790" w:type="dxa"/>
          </w:tcPr>
          <w:p w14:paraId="3EE17D95" w14:textId="773DF154" w:rsidR="00B41BD8" w:rsidRDefault="00B41BD8" w:rsidP="00B41BD8">
            <w:pPr>
              <w:rPr>
                <w:rFonts w:ascii="ＭＳ Ｐゴシック" w:eastAsia="ＭＳ Ｐゴシック" w:hAnsi="ＭＳ Ｐゴシック"/>
                <w:lang w:val="da-DK" w:eastAsia="ja-JP"/>
              </w:rPr>
            </w:pPr>
          </w:p>
          <w:p w14:paraId="58F6C380" w14:textId="77777777" w:rsidR="00130236" w:rsidRDefault="00130236" w:rsidP="00B41BD8">
            <w:pPr>
              <w:rPr>
                <w:rFonts w:ascii="ＭＳ Ｐゴシック" w:eastAsia="ＭＳ Ｐゴシック" w:hAnsi="ＭＳ Ｐゴシック"/>
                <w:lang w:val="da-DK" w:eastAsia="ja-JP"/>
              </w:rPr>
            </w:pPr>
          </w:p>
          <w:p w14:paraId="1E60225F" w14:textId="4F2852A1" w:rsidR="00A01E5C"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洞調律</w:t>
            </w:r>
          </w:p>
          <w:p w14:paraId="3EC784DC" w14:textId="114B38DE"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142</w:t>
            </w:r>
          </w:p>
          <w:p w14:paraId="0699F67D" w14:textId="77777777" w:rsidR="00130236" w:rsidRDefault="00130236" w:rsidP="00B41BD8">
            <w:pPr>
              <w:rPr>
                <w:rFonts w:ascii="ＭＳ Ｐゴシック" w:eastAsia="ＭＳ Ｐゴシック" w:hAnsi="ＭＳ Ｐゴシック"/>
                <w:lang w:val="da-DK"/>
              </w:rPr>
            </w:pPr>
          </w:p>
          <w:p w14:paraId="675F55DD" w14:textId="7B5853F6"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94/48</w:t>
            </w:r>
          </w:p>
          <w:p w14:paraId="135AB49D" w14:textId="794E3121"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34</w:t>
            </w:r>
          </w:p>
          <w:p w14:paraId="65C89FDB" w14:textId="77777777" w:rsidR="00130236" w:rsidRDefault="00130236" w:rsidP="00B41BD8">
            <w:pPr>
              <w:rPr>
                <w:rFonts w:ascii="ＭＳ Ｐゴシック" w:eastAsia="ＭＳ Ｐゴシック" w:hAnsi="ＭＳ Ｐゴシック"/>
                <w:lang w:val="da-DK"/>
              </w:rPr>
            </w:pPr>
          </w:p>
          <w:p w14:paraId="4143FFB4" w14:textId="77C899FE"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90%</w:t>
            </w:r>
          </w:p>
          <w:p w14:paraId="1634B3B6" w14:textId="77777777" w:rsidR="00B41BD8" w:rsidRPr="00B85761" w:rsidRDefault="00B41BD8" w:rsidP="00B41BD8">
            <w:pPr>
              <w:rPr>
                <w:rFonts w:ascii="ＭＳ Ｐゴシック" w:eastAsia="ＭＳ Ｐゴシック" w:hAnsi="ＭＳ Ｐゴシック"/>
                <w:lang w:val="da-DK"/>
              </w:rPr>
            </w:pPr>
          </w:p>
          <w:p w14:paraId="402C2A08" w14:textId="77777777" w:rsidR="00130236" w:rsidRDefault="00130236" w:rsidP="00B41BD8">
            <w:pPr>
              <w:rPr>
                <w:rFonts w:ascii="ＭＳ Ｐゴシック" w:eastAsia="ＭＳ Ｐゴシック" w:hAnsi="ＭＳ Ｐゴシック"/>
                <w:lang w:val="da-DK"/>
              </w:rPr>
            </w:pPr>
          </w:p>
          <w:p w14:paraId="4A71968C" w14:textId="3117C625"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38.7 </w:t>
            </w:r>
            <w:r w:rsidR="00A01E5C">
              <w:rPr>
                <w:rFonts w:ascii="ＭＳ Ｐゴシック" w:eastAsia="ＭＳ Ｐゴシック" w:hAnsi="ＭＳ Ｐゴシック" w:hint="eastAsia"/>
                <w:lang w:val="da-DK" w:eastAsia="ja-JP"/>
              </w:rPr>
              <w:t>℃</w:t>
            </w:r>
          </w:p>
          <w:p w14:paraId="6B2F2FDC" w14:textId="5747C3D7"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 xml:space="preserve">2 </w:t>
            </w:r>
            <w:r w:rsidR="00A01E5C">
              <w:rPr>
                <w:rFonts w:ascii="ＭＳ Ｐゴシック" w:eastAsia="ＭＳ Ｐゴシック" w:hAnsi="ＭＳ Ｐゴシック" w:hint="eastAsia"/>
                <w:lang w:val="da-DK" w:eastAsia="ja-JP"/>
              </w:rPr>
              <w:t>秒</w:t>
            </w:r>
          </w:p>
        </w:tc>
      </w:tr>
      <w:tr w:rsidR="00B41BD8" w14:paraId="36C8C0CA" w14:textId="77777777" w:rsidTr="00130236">
        <w:tc>
          <w:tcPr>
            <w:tcW w:w="1838" w:type="dxa"/>
          </w:tcPr>
          <w:p w14:paraId="4F28F1BA" w14:textId="729BB0C5"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病歴</w:t>
            </w:r>
          </w:p>
        </w:tc>
        <w:tc>
          <w:tcPr>
            <w:tcW w:w="7790" w:type="dxa"/>
          </w:tcPr>
          <w:p w14:paraId="70CE5611" w14:textId="46808A91" w:rsidR="00B41BD8" w:rsidRPr="00B85761" w:rsidRDefault="00B41BD8" w:rsidP="00B41BD8">
            <w:pPr>
              <w:rPr>
                <w:rFonts w:ascii="ＭＳ Ｐゴシック" w:eastAsia="ＭＳ Ｐゴシック" w:hAnsi="ＭＳ Ｐゴシック"/>
                <w:lang w:val="da-DK"/>
              </w:rPr>
            </w:pPr>
          </w:p>
        </w:tc>
      </w:tr>
      <w:tr w:rsidR="00B41BD8" w14:paraId="4E00709B" w14:textId="77777777" w:rsidTr="00130236">
        <w:tc>
          <w:tcPr>
            <w:tcW w:w="1838" w:type="dxa"/>
          </w:tcPr>
          <w:p w14:paraId="05C8B379" w14:textId="1D616046"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臨床所見</w:t>
            </w:r>
          </w:p>
        </w:tc>
        <w:tc>
          <w:tcPr>
            <w:tcW w:w="7790" w:type="dxa"/>
          </w:tcPr>
          <w:p w14:paraId="05E26186" w14:textId="6742E043" w:rsidR="00B41BD8" w:rsidRPr="00B85761" w:rsidRDefault="00A01E5C" w:rsidP="00B41BD8">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胸部圧迫感</w:t>
            </w:r>
          </w:p>
          <w:p w14:paraId="7556DD8D" w14:textId="002B1CDF" w:rsidR="00B41BD8" w:rsidRPr="00B85761" w:rsidRDefault="00A01E5C" w:rsidP="00B41BD8">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胸痛</w:t>
            </w:r>
          </w:p>
          <w:p w14:paraId="27474F9C" w14:textId="6640B14F" w:rsidR="00B41BD8" w:rsidRPr="00B85761" w:rsidRDefault="00A01E5C" w:rsidP="00B41BD8">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発汗</w:t>
            </w:r>
          </w:p>
          <w:p w14:paraId="53C654CB" w14:textId="588A616A" w:rsidR="00B41BD8" w:rsidRPr="00B85761" w:rsidRDefault="00A01E5C" w:rsidP="00B41BD8">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咳嗽、喘鳴</w:t>
            </w:r>
          </w:p>
          <w:p w14:paraId="7F99E558" w14:textId="6177AE6B" w:rsidR="00B41BD8" w:rsidRPr="00B85761" w:rsidRDefault="00A01E5C" w:rsidP="00B41BD8">
            <w:pPr>
              <w:pStyle w:val="a6"/>
              <w:numPr>
                <w:ilvl w:val="0"/>
                <w:numId w:val="1"/>
              </w:numPr>
              <w:rPr>
                <w:rFonts w:ascii="ＭＳ Ｐゴシック" w:eastAsia="ＭＳ Ｐゴシック" w:hAnsi="ＭＳ Ｐゴシック"/>
              </w:rPr>
            </w:pPr>
            <w:r>
              <w:rPr>
                <w:rFonts w:ascii="ＭＳ Ｐゴシック" w:eastAsia="ＭＳ Ｐゴシック" w:hAnsi="ＭＳ Ｐゴシック" w:hint="eastAsia"/>
                <w:lang w:eastAsia="ja-JP"/>
              </w:rPr>
              <w:t>気分不快</w:t>
            </w:r>
          </w:p>
        </w:tc>
      </w:tr>
      <w:tr w:rsidR="00B41BD8" w:rsidRPr="00345065" w14:paraId="723240E2" w14:textId="77777777" w:rsidTr="00130236">
        <w:tc>
          <w:tcPr>
            <w:tcW w:w="1838" w:type="dxa"/>
          </w:tcPr>
          <w:p w14:paraId="3898642F" w14:textId="1B810313"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診断</w:t>
            </w:r>
          </w:p>
        </w:tc>
        <w:tc>
          <w:tcPr>
            <w:tcW w:w="7790" w:type="dxa"/>
          </w:tcPr>
          <w:p w14:paraId="49483551" w14:textId="2C37B631" w:rsidR="00B41BD8" w:rsidRPr="00B85761" w:rsidRDefault="00B41BD8" w:rsidP="00B41BD8">
            <w:pPr>
              <w:rPr>
                <w:rFonts w:ascii="ＭＳ Ｐゴシック" w:eastAsia="ＭＳ Ｐゴシック" w:hAnsi="ＭＳ Ｐゴシック"/>
              </w:rPr>
            </w:pPr>
          </w:p>
        </w:tc>
      </w:tr>
      <w:tr w:rsidR="00B41BD8" w14:paraId="216A56B9" w14:textId="77777777" w:rsidTr="00130236">
        <w:tc>
          <w:tcPr>
            <w:tcW w:w="1838" w:type="dxa"/>
          </w:tcPr>
          <w:p w14:paraId="2FDC2931" w14:textId="0FFAAD04"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師の指示</w:t>
            </w:r>
          </w:p>
        </w:tc>
        <w:tc>
          <w:tcPr>
            <w:tcW w:w="7790" w:type="dxa"/>
          </w:tcPr>
          <w:p w14:paraId="2C24F8D2" w14:textId="195C2730" w:rsidR="00B41BD8" w:rsidRPr="00B85761" w:rsidRDefault="00B41BD8" w:rsidP="00B41BD8">
            <w:pPr>
              <w:rPr>
                <w:rFonts w:ascii="ＭＳ Ｐゴシック" w:eastAsia="ＭＳ Ｐゴシック" w:hAnsi="ＭＳ Ｐゴシック"/>
                <w:lang w:val="da-DK"/>
              </w:rPr>
            </w:pPr>
          </w:p>
        </w:tc>
      </w:tr>
      <w:tr w:rsidR="00B41BD8" w14:paraId="0DD071AF" w14:textId="77777777" w:rsidTr="00130236">
        <w:tc>
          <w:tcPr>
            <w:tcW w:w="1838" w:type="dxa"/>
          </w:tcPr>
          <w:p w14:paraId="08D9B143" w14:textId="7CEB6FB7" w:rsidR="001A3A0F" w:rsidRPr="00B85761" w:rsidRDefault="00016386"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期待する行動</w:t>
            </w:r>
          </w:p>
        </w:tc>
        <w:tc>
          <w:tcPr>
            <w:tcW w:w="7790" w:type="dxa"/>
          </w:tcPr>
          <w:p w14:paraId="2EF3E32E" w14:textId="77777777" w:rsidR="00B41BD8" w:rsidRPr="00B85761" w:rsidRDefault="00B41BD8" w:rsidP="00B41BD8">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1</w:t>
            </w:r>
          </w:p>
          <w:p w14:paraId="5D5F1E78" w14:textId="05B2310E" w:rsidR="00B41BD8" w:rsidRPr="00B85761" w:rsidRDefault="00016386" w:rsidP="00262772">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手指消毒</w:t>
            </w:r>
          </w:p>
          <w:p w14:paraId="2520DBBB" w14:textId="1EB600EA" w:rsidR="00B41BD8" w:rsidRPr="00B85761" w:rsidRDefault="00016386" w:rsidP="00262772">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長袖ガウン着衣</w:t>
            </w:r>
          </w:p>
          <w:p w14:paraId="789A4B41" w14:textId="4E49C271" w:rsidR="00B41BD8" w:rsidRPr="00B85761" w:rsidRDefault="00016386" w:rsidP="00262772">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サージカルマスク装着</w:t>
            </w:r>
          </w:p>
          <w:p w14:paraId="5245F0E7" w14:textId="69196E3F" w:rsidR="00B41BD8" w:rsidRPr="00B85761" w:rsidRDefault="00016386" w:rsidP="00262772">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フェイスシールド装着</w:t>
            </w:r>
          </w:p>
          <w:p w14:paraId="6037A429" w14:textId="5930DE93" w:rsidR="00B41BD8" w:rsidRPr="00B85761" w:rsidRDefault="00016386" w:rsidP="00262772">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手袋装着</w:t>
            </w:r>
          </w:p>
          <w:p w14:paraId="51A1955B" w14:textId="7AFEC1B5" w:rsidR="00B41BD8" w:rsidRPr="00B85761" w:rsidRDefault="00016386" w:rsidP="00262772">
            <w:pPr>
              <w:pStyle w:val="a6"/>
              <w:numPr>
                <w:ilvl w:val="0"/>
                <w:numId w:val="12"/>
              </w:numPr>
              <w:rPr>
                <w:rFonts w:ascii="ＭＳ Ｐゴシック" w:eastAsia="ＭＳ Ｐゴシック" w:hAnsi="ＭＳ Ｐゴシック"/>
              </w:rPr>
            </w:pPr>
            <w:r>
              <w:rPr>
                <w:rFonts w:ascii="ＭＳ Ｐゴシック" w:eastAsia="ＭＳ Ｐゴシック" w:hAnsi="ＭＳ Ｐゴシック" w:hint="eastAsia"/>
                <w:lang w:eastAsia="ja-JP"/>
              </w:rPr>
              <w:t>傷病者にPPEの検討</w:t>
            </w:r>
          </w:p>
          <w:p w14:paraId="3EEBA371" w14:textId="77777777" w:rsidR="00B41BD8" w:rsidRPr="00B85761" w:rsidRDefault="00B41BD8" w:rsidP="00B41BD8">
            <w:pPr>
              <w:rPr>
                <w:rFonts w:ascii="ＭＳ Ｐゴシック" w:eastAsia="ＭＳ Ｐゴシック" w:hAnsi="ＭＳ Ｐゴシック"/>
              </w:rPr>
            </w:pPr>
          </w:p>
          <w:p w14:paraId="70EA08A7" w14:textId="77777777" w:rsidR="00B41BD8" w:rsidRPr="00B85761" w:rsidRDefault="00B41BD8" w:rsidP="00B41BD8">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2</w:t>
            </w:r>
          </w:p>
          <w:p w14:paraId="04C4302D" w14:textId="54F20A04" w:rsidR="00B41BD8" w:rsidRPr="00016386" w:rsidRDefault="00016386" w:rsidP="00016386">
            <w:pPr>
              <w:pStyle w:val="a6"/>
              <w:numPr>
                <w:ilvl w:val="0"/>
                <w:numId w:val="13"/>
              </w:numPr>
              <w:rPr>
                <w:rFonts w:ascii="ＭＳ Ｐゴシック" w:eastAsia="ＭＳ Ｐゴシック" w:hAnsi="ＭＳ Ｐゴシック"/>
                <w:lang w:eastAsia="ja-JP"/>
              </w:rPr>
            </w:pPr>
            <w:r w:rsidRPr="00016386">
              <w:rPr>
                <w:rFonts w:ascii="ＭＳ Ｐゴシック" w:eastAsia="ＭＳ Ｐゴシック" w:hAnsi="ＭＳ Ｐゴシック" w:hint="eastAsia"/>
                <w:lang w:eastAsia="ja-JP"/>
              </w:rPr>
              <w:t>周囲の安全・感染物の確認</w:t>
            </w:r>
          </w:p>
          <w:p w14:paraId="7578E2A5" w14:textId="71CD3A5B" w:rsidR="00B41BD8" w:rsidRPr="00B85761" w:rsidRDefault="00016386" w:rsidP="003D0220">
            <w:pPr>
              <w:pStyle w:val="a6"/>
              <w:numPr>
                <w:ilvl w:val="0"/>
                <w:numId w:val="13"/>
              </w:numPr>
              <w:rPr>
                <w:rFonts w:ascii="ＭＳ Ｐゴシック" w:eastAsia="ＭＳ Ｐゴシック" w:hAnsi="ＭＳ Ｐゴシック"/>
              </w:rPr>
            </w:pPr>
            <w:proofErr w:type="spellStart"/>
            <w:r w:rsidRPr="00016386">
              <w:rPr>
                <w:rFonts w:ascii="ＭＳ Ｐゴシック" w:eastAsia="ＭＳ Ｐゴシック" w:hAnsi="ＭＳ Ｐゴシック" w:hint="eastAsia"/>
              </w:rPr>
              <w:t>気道の確認</w:t>
            </w:r>
            <w:proofErr w:type="spellEnd"/>
          </w:p>
          <w:p w14:paraId="399BCBE7" w14:textId="633F03E0"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S</w:t>
            </w:r>
            <w:r w:rsidR="00B41BD8" w:rsidRPr="00B85761">
              <w:rPr>
                <w:rFonts w:ascii="ＭＳ Ｐゴシック" w:eastAsia="ＭＳ Ｐゴシック" w:hAnsi="ＭＳ Ｐゴシック"/>
              </w:rPr>
              <w:t>pO</w:t>
            </w:r>
            <w:r w:rsidR="00B41BD8" w:rsidRPr="00B85761">
              <w:rPr>
                <w:rFonts w:ascii="ＭＳ Ｐゴシック" w:eastAsia="ＭＳ Ｐゴシック" w:hAnsi="ＭＳ Ｐゴシック"/>
                <w:sz w:val="16"/>
                <w:szCs w:val="16"/>
              </w:rPr>
              <w:t>2</w:t>
            </w:r>
            <w:r w:rsidRPr="00016386">
              <w:rPr>
                <w:rFonts w:ascii="ＭＳ Ｐゴシック" w:eastAsia="ＭＳ Ｐゴシック" w:hAnsi="ＭＳ Ｐゴシック" w:hint="eastAsia"/>
                <w:sz w:val="21"/>
                <w:szCs w:val="21"/>
                <w:lang w:eastAsia="ja-JP"/>
              </w:rPr>
              <w:t>装着</w:t>
            </w:r>
          </w:p>
          <w:p w14:paraId="28EA2F6A" w14:textId="5AAE90A6"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呼吸数確認</w:t>
            </w:r>
          </w:p>
          <w:p w14:paraId="3B29CED3" w14:textId="7900CF55"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lastRenderedPageBreak/>
              <w:t>脈拍測定</w:t>
            </w:r>
          </w:p>
          <w:p w14:paraId="4DF03BE9" w14:textId="632660A2"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血圧測定</w:t>
            </w:r>
          </w:p>
          <w:p w14:paraId="14372985" w14:textId="321FC8DF"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意識の確認</w:t>
            </w:r>
          </w:p>
          <w:p w14:paraId="23409EEC" w14:textId="29EE50DF"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心電図モニター装着</w:t>
            </w:r>
          </w:p>
          <w:p w14:paraId="011D81C7" w14:textId="2F946548" w:rsidR="00B41BD8" w:rsidRPr="00B85761" w:rsidRDefault="000163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酸素投与方法の選択</w:t>
            </w:r>
          </w:p>
          <w:p w14:paraId="4064E2C5" w14:textId="549E919D" w:rsidR="00016386" w:rsidRPr="00016386" w:rsidRDefault="00016386" w:rsidP="00016386">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酸素投与</w:t>
            </w:r>
          </w:p>
          <w:p w14:paraId="1E67C707" w14:textId="47F2667A" w:rsidR="00B41BD8" w:rsidRPr="00B85761" w:rsidRDefault="00016386" w:rsidP="003D0220">
            <w:pPr>
              <w:pStyle w:val="a6"/>
              <w:numPr>
                <w:ilvl w:val="0"/>
                <w:numId w:val="13"/>
              </w:numPr>
              <w:rPr>
                <w:rFonts w:ascii="ＭＳ Ｐゴシック" w:eastAsia="ＭＳ Ｐゴシック" w:hAnsi="ＭＳ Ｐゴシック"/>
                <w:lang w:eastAsia="ja-JP"/>
              </w:rPr>
            </w:pPr>
            <w:r w:rsidRPr="00016386">
              <w:rPr>
                <w:rFonts w:ascii="ＭＳ Ｐゴシック" w:eastAsia="ＭＳ Ｐゴシック" w:hAnsi="ＭＳ Ｐゴシック" w:hint="eastAsia"/>
                <w:lang w:eastAsia="ja-JP"/>
              </w:rPr>
              <w:t>エアロゾルを発生させる手技時の付加的予防策実施</w:t>
            </w:r>
          </w:p>
          <w:p w14:paraId="201451D2" w14:textId="02C1CCE7" w:rsidR="00016386" w:rsidRDefault="00016386" w:rsidP="003D0220">
            <w:pPr>
              <w:pStyle w:val="a6"/>
              <w:numPr>
                <w:ilvl w:val="0"/>
                <w:numId w:val="13"/>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72AA3130" w14:textId="790A6787" w:rsidR="00B41BD8" w:rsidRPr="00B85761" w:rsidRDefault="00744E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役割を割り振る</w:t>
            </w:r>
          </w:p>
          <w:p w14:paraId="062DFE58" w14:textId="1932F626" w:rsidR="00B41BD8" w:rsidRPr="00B85761" w:rsidRDefault="00744E86" w:rsidP="003D0220">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チームワークの調整</w:t>
            </w:r>
          </w:p>
          <w:p w14:paraId="56447DE2" w14:textId="722DCE1C" w:rsidR="00B41BD8" w:rsidRDefault="00744E86" w:rsidP="00B41BD8">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静脈路確保</w:t>
            </w:r>
          </w:p>
          <w:p w14:paraId="62490ED2" w14:textId="7B884EE0" w:rsidR="00744E86" w:rsidRPr="00744E86" w:rsidRDefault="00744E86" w:rsidP="00B41BD8">
            <w:pPr>
              <w:pStyle w:val="a6"/>
              <w:numPr>
                <w:ilvl w:val="0"/>
                <w:numId w:val="13"/>
              </w:numPr>
              <w:rPr>
                <w:rFonts w:ascii="ＭＳ Ｐゴシック" w:eastAsia="ＭＳ Ｐゴシック" w:hAnsi="ＭＳ Ｐゴシック"/>
              </w:rPr>
            </w:pPr>
            <w:r>
              <w:rPr>
                <w:rFonts w:ascii="ＭＳ Ｐゴシック" w:eastAsia="ＭＳ Ｐゴシック" w:hAnsi="ＭＳ Ｐゴシック" w:hint="eastAsia"/>
                <w:lang w:eastAsia="ja-JP"/>
              </w:rPr>
              <w:t>輸液投与</w:t>
            </w:r>
          </w:p>
          <w:p w14:paraId="1C9E2151" w14:textId="77777777" w:rsidR="00B41BD8" w:rsidRPr="00B85761" w:rsidRDefault="00B41BD8" w:rsidP="00B41BD8">
            <w:pPr>
              <w:rPr>
                <w:rFonts w:ascii="ＭＳ Ｐゴシック" w:eastAsia="ＭＳ Ｐゴシック" w:hAnsi="ＭＳ Ｐゴシック"/>
                <w:b/>
                <w:bCs/>
                <w:u w:val="single"/>
              </w:rPr>
            </w:pPr>
            <w:bookmarkStart w:id="0" w:name="_Hlk38538083"/>
            <w:r w:rsidRPr="00B85761">
              <w:rPr>
                <w:rFonts w:ascii="ＭＳ Ｐゴシック" w:eastAsia="ＭＳ Ｐゴシック" w:hAnsi="ＭＳ Ｐゴシック"/>
                <w:b/>
                <w:bCs/>
                <w:u w:val="single"/>
              </w:rPr>
              <w:t>Phase 3</w:t>
            </w:r>
          </w:p>
          <w:p w14:paraId="7C7D688C" w14:textId="1F947A9C" w:rsidR="00B41BD8" w:rsidRDefault="00744E86" w:rsidP="009075A5">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CPR開始</w:t>
            </w:r>
          </w:p>
          <w:p w14:paraId="1E308492" w14:textId="7B3B591E" w:rsidR="009075A5" w:rsidRPr="009075A5" w:rsidRDefault="009075A5" w:rsidP="009075A5">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パッド装着</w:t>
            </w:r>
          </w:p>
          <w:p w14:paraId="7220B978" w14:textId="046B3D1D" w:rsidR="00B41BD8" w:rsidRPr="00B85761" w:rsidRDefault="009075A5" w:rsidP="003D0220">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除細動器電源をオンにする</w:t>
            </w:r>
          </w:p>
          <w:p w14:paraId="6C781F1C" w14:textId="633DCF16" w:rsidR="00B41BD8" w:rsidRPr="00B85761" w:rsidRDefault="009075A5" w:rsidP="003D0220">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充電する</w:t>
            </w:r>
          </w:p>
          <w:p w14:paraId="574E7260" w14:textId="4A58799A" w:rsidR="00B41BD8" w:rsidRPr="00B85761" w:rsidRDefault="009075A5" w:rsidP="003D0220">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ネルギー設定</w:t>
            </w:r>
          </w:p>
          <w:p w14:paraId="7786BACB" w14:textId="29BED471" w:rsidR="00B41BD8" w:rsidRPr="00B85761" w:rsidRDefault="009075A5" w:rsidP="003D0220">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周囲の人に離れるように指示する</w:t>
            </w:r>
          </w:p>
          <w:p w14:paraId="06B8E97F" w14:textId="746E3AFB" w:rsidR="00B41BD8" w:rsidRPr="00B85761" w:rsidRDefault="00B41BD8" w:rsidP="003D0220">
            <w:pPr>
              <w:pStyle w:val="a6"/>
              <w:numPr>
                <w:ilvl w:val="0"/>
                <w:numId w:val="14"/>
              </w:numPr>
              <w:rPr>
                <w:rFonts w:ascii="ＭＳ Ｐゴシック" w:eastAsia="ＭＳ Ｐゴシック" w:hAnsi="ＭＳ Ｐゴシック"/>
              </w:rPr>
            </w:pPr>
            <w:r w:rsidRPr="00B85761">
              <w:rPr>
                <w:rFonts w:ascii="ＭＳ Ｐゴシック" w:eastAsia="ＭＳ Ｐゴシック" w:hAnsi="ＭＳ Ｐゴシック"/>
              </w:rPr>
              <w:t>CPR</w:t>
            </w:r>
            <w:r w:rsidR="009075A5">
              <w:rPr>
                <w:rFonts w:ascii="ＭＳ Ｐゴシック" w:eastAsia="ＭＳ Ｐゴシック" w:hAnsi="ＭＳ Ｐゴシック" w:hint="eastAsia"/>
                <w:lang w:eastAsia="ja-JP"/>
              </w:rPr>
              <w:t>中止</w:t>
            </w:r>
          </w:p>
          <w:p w14:paraId="7EE26867" w14:textId="18CA5B51" w:rsidR="00B41BD8" w:rsidRPr="00B85761" w:rsidRDefault="009075A5" w:rsidP="003D0220">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ショック不要と判断する</w:t>
            </w:r>
          </w:p>
          <w:p w14:paraId="09A455ED" w14:textId="4A6931AB" w:rsidR="00B41BD8" w:rsidRPr="009075A5" w:rsidRDefault="009075A5" w:rsidP="009075A5">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放電する</w:t>
            </w:r>
          </w:p>
          <w:p w14:paraId="00811B80" w14:textId="440E418C" w:rsidR="00B41BD8" w:rsidRPr="00B85761" w:rsidRDefault="009075A5" w:rsidP="003D0220">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気道確保</w:t>
            </w:r>
          </w:p>
          <w:p w14:paraId="0BBC8108" w14:textId="3D80363E" w:rsidR="00B41BD8" w:rsidRPr="009075A5" w:rsidRDefault="009075A5" w:rsidP="009075A5">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アウェイ挿入</w:t>
            </w:r>
          </w:p>
          <w:p w14:paraId="59AED1EB" w14:textId="19703500" w:rsidR="00B41BD8" w:rsidRPr="00B85761" w:rsidRDefault="009075A5" w:rsidP="003D0220">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補助換気</w:t>
            </w:r>
          </w:p>
          <w:p w14:paraId="22B7FF30" w14:textId="0D137472" w:rsidR="00B41BD8" w:rsidRPr="00B85761" w:rsidRDefault="009075A5" w:rsidP="003D0220">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気道デバイス挿入（気管内チューブo</w:t>
            </w:r>
            <w:r>
              <w:rPr>
                <w:rFonts w:ascii="ＭＳ Ｐゴシック" w:eastAsia="ＭＳ Ｐゴシック" w:hAnsi="ＭＳ Ｐゴシック"/>
                <w:lang w:eastAsia="ja-JP"/>
              </w:rPr>
              <w:t>r</w:t>
            </w:r>
            <w:r>
              <w:rPr>
                <w:rFonts w:ascii="ＭＳ Ｐゴシック" w:eastAsia="ＭＳ Ｐゴシック" w:hAnsi="ＭＳ Ｐゴシック" w:hint="eastAsia"/>
                <w:lang w:eastAsia="ja-JP"/>
              </w:rPr>
              <w:t>コンビチューブo</w:t>
            </w:r>
            <w:r>
              <w:rPr>
                <w:rFonts w:ascii="ＭＳ Ｐゴシック" w:eastAsia="ＭＳ Ｐゴシック" w:hAnsi="ＭＳ Ｐゴシック"/>
                <w:lang w:eastAsia="ja-JP"/>
              </w:rPr>
              <w:t>r</w:t>
            </w:r>
            <w:r>
              <w:rPr>
                <w:rFonts w:ascii="ＭＳ Ｐゴシック" w:eastAsia="ＭＳ Ｐゴシック" w:hAnsi="ＭＳ Ｐゴシック" w:hint="eastAsia"/>
                <w:lang w:eastAsia="ja-JP"/>
              </w:rPr>
              <w:t>ラリンジアルマスク</w:t>
            </w:r>
          </w:p>
          <w:p w14:paraId="40D663DA" w14:textId="5135FCB3" w:rsidR="00B41BD8" w:rsidRPr="00B85761" w:rsidRDefault="009075A5" w:rsidP="003D0220">
            <w:pPr>
              <w:pStyle w:val="a6"/>
              <w:numPr>
                <w:ilvl w:val="0"/>
                <w:numId w:val="14"/>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47BD8295" w14:textId="056410D2" w:rsidR="00B41BD8" w:rsidRDefault="009075A5" w:rsidP="009075A5">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役割を振り分ける</w:t>
            </w:r>
          </w:p>
          <w:p w14:paraId="6AE5FA90" w14:textId="3D510787" w:rsidR="009075A5" w:rsidRPr="009075A5" w:rsidRDefault="009075A5" w:rsidP="009075A5">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チームワークの調整</w:t>
            </w:r>
          </w:p>
          <w:p w14:paraId="4C475AC8" w14:textId="21E92D00" w:rsidR="00B41BD8" w:rsidRPr="00B85761" w:rsidRDefault="009075A5" w:rsidP="003D0220">
            <w:pPr>
              <w:pStyle w:val="a6"/>
              <w:numPr>
                <w:ilvl w:val="0"/>
                <w:numId w:val="14"/>
              </w:numPr>
              <w:rPr>
                <w:rFonts w:ascii="ＭＳ Ｐゴシック" w:eastAsia="ＭＳ Ｐゴシック" w:hAnsi="ＭＳ Ｐゴシック"/>
              </w:rPr>
            </w:pPr>
            <w:r>
              <w:rPr>
                <w:rFonts w:ascii="ＭＳ Ｐゴシック" w:eastAsia="ＭＳ Ｐゴシック" w:hAnsi="ＭＳ Ｐゴシック" w:hint="eastAsia"/>
                <w:lang w:eastAsia="ja-JP"/>
              </w:rPr>
              <w:t>エピネフリン投与</w:t>
            </w:r>
          </w:p>
          <w:p w14:paraId="500C9985" w14:textId="77777777" w:rsidR="009075A5" w:rsidRDefault="009075A5" w:rsidP="003D0220">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５R確認（正しい患者、薬剤、用量、用法、時間）</w:t>
            </w:r>
          </w:p>
          <w:p w14:paraId="0B4679D7" w14:textId="22C02019" w:rsidR="00B41BD8" w:rsidRPr="00B85761" w:rsidRDefault="009075A5" w:rsidP="003D0220">
            <w:pPr>
              <w:pStyle w:val="a6"/>
              <w:numPr>
                <w:ilvl w:val="0"/>
                <w:numId w:val="14"/>
              </w:numPr>
              <w:rPr>
                <w:rFonts w:ascii="ＭＳ Ｐゴシック" w:eastAsia="ＭＳ Ｐゴシック" w:hAnsi="ＭＳ Ｐゴシック"/>
                <w:lang w:eastAsia="ja-JP"/>
              </w:rPr>
            </w:pPr>
            <w:r w:rsidRPr="009075A5">
              <w:rPr>
                <w:rFonts w:ascii="ＭＳ Ｐゴシック" w:eastAsia="ＭＳ Ｐゴシック" w:hAnsi="ＭＳ Ｐゴシック" w:hint="eastAsia"/>
                <w:lang w:eastAsia="ja-JP"/>
              </w:rPr>
              <w:t>エアロゾルを発生させる手技時の付加的予防策実施</w:t>
            </w:r>
          </w:p>
          <w:bookmarkEnd w:id="0"/>
          <w:p w14:paraId="48135611" w14:textId="77777777" w:rsidR="00B41BD8" w:rsidRPr="00B85761" w:rsidRDefault="00B41BD8" w:rsidP="00B41BD8">
            <w:pPr>
              <w:rPr>
                <w:rFonts w:ascii="ＭＳ Ｐゴシック" w:eastAsia="ＭＳ Ｐゴシック" w:hAnsi="ＭＳ Ｐゴシック"/>
                <w:b/>
                <w:bCs/>
                <w:u w:val="single"/>
                <w:lang w:eastAsia="ja-JP"/>
              </w:rPr>
            </w:pPr>
          </w:p>
          <w:p w14:paraId="528CAAFB" w14:textId="77777777" w:rsidR="009075A5" w:rsidRDefault="00B41BD8" w:rsidP="009075A5">
            <w:pPr>
              <w:rPr>
                <w:rFonts w:ascii="ＭＳ Ｐゴシック" w:eastAsia="ＭＳ Ｐゴシック" w:hAnsi="ＭＳ Ｐゴシック"/>
                <w:b/>
                <w:bCs/>
                <w:u w:val="single"/>
              </w:rPr>
            </w:pPr>
            <w:r w:rsidRPr="00B85761">
              <w:rPr>
                <w:rFonts w:ascii="ＭＳ Ｐゴシック" w:eastAsia="ＭＳ Ｐゴシック" w:hAnsi="ＭＳ Ｐゴシック"/>
                <w:b/>
                <w:bCs/>
                <w:u w:val="single"/>
              </w:rPr>
              <w:t>Phase 4</w:t>
            </w:r>
          </w:p>
          <w:p w14:paraId="0ACB6CD3" w14:textId="77777777" w:rsidR="009075A5" w:rsidRDefault="009075A5" w:rsidP="00B41BD8">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b/>
                <w:bCs/>
                <w:u w:val="single"/>
                <w:lang w:eastAsia="ja-JP"/>
              </w:rPr>
              <w:t>脈拍測定</w:t>
            </w:r>
          </w:p>
          <w:p w14:paraId="5542C519" w14:textId="24FFAF90" w:rsidR="00B41BD8" w:rsidRPr="00EA1CD6" w:rsidRDefault="00B41BD8" w:rsidP="00B41BD8">
            <w:pPr>
              <w:pStyle w:val="a6"/>
              <w:numPr>
                <w:ilvl w:val="0"/>
                <w:numId w:val="19"/>
              </w:numPr>
              <w:rPr>
                <w:rFonts w:ascii="ＭＳ Ｐゴシック" w:eastAsia="ＭＳ Ｐゴシック" w:hAnsi="ＭＳ Ｐゴシック"/>
                <w:b/>
                <w:bCs/>
                <w:u w:val="single"/>
              </w:rPr>
            </w:pPr>
            <w:r w:rsidRPr="009075A5">
              <w:rPr>
                <w:rFonts w:ascii="ＭＳ Ｐゴシック" w:eastAsia="ＭＳ Ｐゴシック" w:hAnsi="ＭＳ Ｐゴシック"/>
              </w:rPr>
              <w:t>SpO</w:t>
            </w:r>
            <w:r w:rsidRPr="009075A5">
              <w:rPr>
                <w:rFonts w:ascii="ＭＳ Ｐゴシック" w:eastAsia="ＭＳ Ｐゴシック" w:hAnsi="ＭＳ Ｐゴシック"/>
                <w:vertAlign w:val="subscript"/>
              </w:rPr>
              <w:t>2</w:t>
            </w:r>
            <w:r w:rsidR="009075A5" w:rsidRPr="009075A5">
              <w:rPr>
                <w:rFonts w:ascii="ＭＳ Ｐゴシック" w:eastAsia="ＭＳ Ｐゴシック" w:hAnsi="ＭＳ Ｐゴシック" w:hint="eastAsia"/>
                <w:lang w:eastAsia="ja-JP"/>
              </w:rPr>
              <w:t>の確認</w:t>
            </w:r>
          </w:p>
          <w:p w14:paraId="7FFEDB16" w14:textId="356F24C5" w:rsidR="00EA1CD6" w:rsidRPr="009075A5" w:rsidRDefault="00EA1CD6" w:rsidP="00B41BD8">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呼吸数確認</w:t>
            </w:r>
          </w:p>
          <w:p w14:paraId="7D902679" w14:textId="2246E40F" w:rsidR="00B41BD8" w:rsidRPr="00EA1CD6" w:rsidRDefault="00EA1CD6" w:rsidP="00B41BD8">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酸素投与</w:t>
            </w:r>
          </w:p>
          <w:p w14:paraId="1E20DA5C" w14:textId="3498F71D" w:rsidR="00B41BD8" w:rsidRPr="00EA1CD6" w:rsidRDefault="00EA1CD6" w:rsidP="00B41BD8">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血圧測定</w:t>
            </w:r>
          </w:p>
          <w:p w14:paraId="6D65AC33" w14:textId="7C4412FE" w:rsidR="00B41BD8" w:rsidRPr="00EA1CD6" w:rsidRDefault="00EA1CD6" w:rsidP="00B41BD8">
            <w:pPr>
              <w:pStyle w:val="a6"/>
              <w:numPr>
                <w:ilvl w:val="0"/>
                <w:numId w:val="19"/>
              </w:numPr>
              <w:rPr>
                <w:rFonts w:ascii="ＭＳ Ｐゴシック" w:eastAsia="ＭＳ Ｐゴシック" w:hAnsi="ＭＳ Ｐゴシック"/>
                <w:b/>
                <w:bCs/>
                <w:u w:val="single"/>
              </w:rPr>
            </w:pPr>
            <w:r>
              <w:rPr>
                <w:rFonts w:ascii="ＭＳ Ｐゴシック" w:eastAsia="ＭＳ Ｐゴシック" w:hAnsi="ＭＳ Ｐゴシック" w:hint="eastAsia"/>
                <w:lang w:eastAsia="ja-JP"/>
              </w:rPr>
              <w:t>心電図波形の確認</w:t>
            </w:r>
          </w:p>
          <w:p w14:paraId="708C03E1" w14:textId="03D8B300" w:rsidR="00B41BD8" w:rsidRPr="00EA1CD6" w:rsidRDefault="00EA1CD6" w:rsidP="00B41BD8">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点滴刺入部位、点滴速度の評価</w:t>
            </w:r>
          </w:p>
          <w:p w14:paraId="467DC98C" w14:textId="4A905546" w:rsidR="00B41BD8" w:rsidRDefault="00EA1CD6" w:rsidP="00B41BD8">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搬送に向けて傷病者へのPPEを</w:t>
            </w:r>
            <w:r>
              <w:rPr>
                <w:rFonts w:ascii="ＭＳ Ｐゴシック" w:eastAsia="ＭＳ Ｐゴシック" w:hAnsi="ＭＳ Ｐゴシック" w:hint="eastAsia"/>
                <w:lang w:eastAsia="ja-JP"/>
              </w:rPr>
              <w:t>検討</w:t>
            </w:r>
          </w:p>
          <w:p w14:paraId="62A9CE9B" w14:textId="05B0D1EA" w:rsidR="00B41BD8" w:rsidRDefault="00EA1CD6" w:rsidP="00B41BD8">
            <w:pPr>
              <w:pStyle w:val="a6"/>
              <w:numPr>
                <w:ilvl w:val="0"/>
                <w:numId w:val="19"/>
              </w:numPr>
              <w:rPr>
                <w:rFonts w:ascii="ＭＳ Ｐゴシック" w:eastAsia="ＭＳ Ｐゴシック" w:hAnsi="ＭＳ Ｐゴシック"/>
                <w:lang w:eastAsia="ja-JP"/>
              </w:rPr>
            </w:pPr>
            <w:r w:rsidRPr="00EA1CD6">
              <w:rPr>
                <w:rFonts w:ascii="ＭＳ Ｐゴシック" w:eastAsia="ＭＳ Ｐゴシック" w:hAnsi="ＭＳ Ｐゴシック" w:hint="eastAsia"/>
                <w:lang w:eastAsia="ja-JP"/>
              </w:rPr>
              <w:t>エアロゾルを発生させる手技時の付加的予防策実施</w:t>
            </w:r>
          </w:p>
          <w:p w14:paraId="27680CD7" w14:textId="07F85C97" w:rsidR="00B41BD8" w:rsidRDefault="00EA1CD6" w:rsidP="00B41BD8">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クローズドループコミュニケーション</w:t>
            </w:r>
          </w:p>
          <w:p w14:paraId="5DC16999" w14:textId="6938D226" w:rsidR="00B41BD8" w:rsidRDefault="00EA1CD6" w:rsidP="00B41BD8">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役割を振り分け</w:t>
            </w:r>
          </w:p>
          <w:p w14:paraId="631D7583" w14:textId="1B0AA36D" w:rsidR="00EA1CD6" w:rsidRDefault="00EA1CD6" w:rsidP="00B41BD8">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チームワークの調整</w:t>
            </w:r>
          </w:p>
          <w:p w14:paraId="022C41CD" w14:textId="30FED259" w:rsidR="00EA1CD6" w:rsidRPr="00EA1CD6" w:rsidRDefault="00EA1CD6" w:rsidP="00B41BD8">
            <w:pPr>
              <w:pStyle w:val="a6"/>
              <w:numPr>
                <w:ilvl w:val="0"/>
                <w:numId w:val="19"/>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lastRenderedPageBreak/>
              <w:t>病院搬送の検討</w:t>
            </w:r>
          </w:p>
          <w:p w14:paraId="7B7D4D78" w14:textId="77777777" w:rsidR="00B41BD8" w:rsidRPr="00B85761" w:rsidRDefault="00B41BD8" w:rsidP="00B41BD8">
            <w:pPr>
              <w:rPr>
                <w:rFonts w:ascii="ＭＳ Ｐゴシック" w:eastAsia="ＭＳ Ｐゴシック" w:hAnsi="ＭＳ Ｐゴシック"/>
              </w:rPr>
            </w:pPr>
          </w:p>
          <w:p w14:paraId="1111E9C9" w14:textId="77777777" w:rsidR="00B41BD8" w:rsidRPr="00B85761" w:rsidRDefault="00B41BD8" w:rsidP="00B41BD8">
            <w:pPr>
              <w:rPr>
                <w:rFonts w:ascii="ＭＳ Ｐゴシック" w:eastAsia="ＭＳ Ｐゴシック" w:hAnsi="ＭＳ Ｐゴシック"/>
                <w:b/>
                <w:bCs/>
                <w:u w:val="single"/>
              </w:rPr>
            </w:pPr>
            <w:bookmarkStart w:id="1" w:name="_Hlk38538025"/>
            <w:r w:rsidRPr="00B85761">
              <w:rPr>
                <w:rFonts w:ascii="ＭＳ Ｐゴシック" w:eastAsia="ＭＳ Ｐゴシック" w:hAnsi="ＭＳ Ｐゴシック"/>
                <w:b/>
                <w:bCs/>
                <w:u w:val="single"/>
              </w:rPr>
              <w:t>Phase 5</w:t>
            </w:r>
          </w:p>
          <w:p w14:paraId="4C6D8F1E" w14:textId="32639A90" w:rsidR="00B41BD8" w:rsidRDefault="00EA1CD6" w:rsidP="00B41BD8">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手袋をはずす</w:t>
            </w:r>
          </w:p>
          <w:p w14:paraId="221855EE" w14:textId="5D6779E0" w:rsidR="00B41BD8" w:rsidRDefault="00EA1CD6" w:rsidP="00B41BD8">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手指衛生</w:t>
            </w:r>
          </w:p>
          <w:p w14:paraId="1AA551BF" w14:textId="3DAC1811" w:rsidR="00B41BD8" w:rsidRDefault="00EA1CD6" w:rsidP="00B41BD8">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フェイスシールドをはずす</w:t>
            </w:r>
          </w:p>
          <w:p w14:paraId="533DCE66" w14:textId="17917634" w:rsidR="00B41BD8" w:rsidRDefault="00EA1CD6" w:rsidP="00B41BD8">
            <w:pPr>
              <w:pStyle w:val="a6"/>
              <w:numPr>
                <w:ilvl w:val="0"/>
                <w:numId w:val="20"/>
              </w:numPr>
              <w:rPr>
                <w:rFonts w:ascii="ＭＳ Ｐゴシック" w:eastAsia="ＭＳ Ｐゴシック" w:hAnsi="ＭＳ Ｐゴシック"/>
              </w:rPr>
            </w:pPr>
            <w:r>
              <w:rPr>
                <w:rFonts w:ascii="ＭＳ Ｐゴシック" w:eastAsia="ＭＳ Ｐゴシック" w:hAnsi="ＭＳ Ｐゴシック" w:hint="eastAsia"/>
                <w:lang w:eastAsia="ja-JP"/>
              </w:rPr>
              <w:t>ガウンを脱ぐ</w:t>
            </w:r>
          </w:p>
          <w:p w14:paraId="0523F9DF" w14:textId="657CB877" w:rsidR="00B41BD8" w:rsidRDefault="00EA1CD6" w:rsidP="00B41BD8">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サージカルマスクをはずす</w:t>
            </w:r>
          </w:p>
          <w:p w14:paraId="7CBDA244" w14:textId="7C646FF0" w:rsidR="00EA1CD6" w:rsidRPr="00EA1CD6" w:rsidRDefault="00EA1CD6" w:rsidP="00B41BD8">
            <w:pPr>
              <w:pStyle w:val="a6"/>
              <w:numPr>
                <w:ilvl w:val="0"/>
                <w:numId w:val="20"/>
              </w:num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脱衣後手指衛生</w:t>
            </w:r>
          </w:p>
          <w:bookmarkEnd w:id="1"/>
          <w:p w14:paraId="2272165B" w14:textId="629A937A" w:rsidR="00B41BD8" w:rsidRPr="00B85761" w:rsidRDefault="00B41BD8" w:rsidP="00B41BD8">
            <w:pPr>
              <w:rPr>
                <w:rFonts w:ascii="ＭＳ Ｐゴシック" w:eastAsia="ＭＳ Ｐゴシック" w:hAnsi="ＭＳ Ｐゴシック"/>
              </w:rPr>
            </w:pPr>
          </w:p>
        </w:tc>
      </w:tr>
      <w:tr w:rsidR="00B41BD8" w:rsidRPr="00345065" w14:paraId="5E518965" w14:textId="77777777" w:rsidTr="00130236">
        <w:tc>
          <w:tcPr>
            <w:tcW w:w="1838" w:type="dxa"/>
          </w:tcPr>
          <w:p w14:paraId="017504CA" w14:textId="2440EBC7" w:rsidR="001A3A0F" w:rsidRPr="00B85761" w:rsidRDefault="000E168F"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オペレーターへの情報</w:t>
            </w:r>
          </w:p>
        </w:tc>
        <w:tc>
          <w:tcPr>
            <w:tcW w:w="7790" w:type="dxa"/>
          </w:tcPr>
          <w:p w14:paraId="01456572" w14:textId="20F09130" w:rsidR="00B41BD8" w:rsidRPr="00B85761" w:rsidRDefault="007F5818" w:rsidP="007F5818">
            <w:pPr>
              <w:rPr>
                <w:rFonts w:ascii="ＭＳ Ｐゴシック" w:eastAsia="ＭＳ Ｐゴシック" w:hAnsi="ＭＳ Ｐゴシック"/>
                <w:lang w:eastAsia="ja-JP"/>
              </w:rPr>
            </w:pPr>
            <w:r w:rsidRPr="007F5818">
              <w:rPr>
                <w:rFonts w:ascii="ＭＳ Ｐゴシック" w:eastAsia="ＭＳ Ｐゴシック" w:hAnsi="ＭＳ Ｐゴシック" w:hint="eastAsia"/>
                <w:lang w:eastAsia="ja-JP"/>
              </w:rPr>
              <w:t>このシナリオには、受講者の総合評価を可能にするスコアリングが含まれている。スコアリングは、PPEの着脱とエアロゾルを発生させる手技を考慮した重要なイベントに基づいている。これらのイベントは、シミュレーション中に注意深く記録する必要がある。スコアリングは合計スコアとして表示され、</w:t>
            </w:r>
            <w:proofErr w:type="spellStart"/>
            <w:r w:rsidRPr="007F5818">
              <w:rPr>
                <w:rFonts w:ascii="ＭＳ Ｐゴシック" w:eastAsia="ＭＳ Ｐゴシック" w:hAnsi="ＭＳ Ｐゴシック" w:hint="eastAsia"/>
                <w:lang w:eastAsia="ja-JP"/>
              </w:rPr>
              <w:t>SimPad</w:t>
            </w:r>
            <w:proofErr w:type="spellEnd"/>
            <w:r w:rsidRPr="007F5818">
              <w:rPr>
                <w:rFonts w:ascii="ＭＳ Ｐゴシック" w:eastAsia="ＭＳ Ｐゴシック" w:hAnsi="ＭＳ Ｐゴシック" w:hint="eastAsia"/>
                <w:lang w:eastAsia="ja-JP"/>
              </w:rPr>
              <w:t>のイベントログおよびセッションビューアに表示される。</w:t>
            </w:r>
          </w:p>
        </w:tc>
      </w:tr>
      <w:tr w:rsidR="00B41BD8" w:rsidRPr="00345065" w14:paraId="26177289" w14:textId="77777777" w:rsidTr="00130236">
        <w:tc>
          <w:tcPr>
            <w:tcW w:w="1838" w:type="dxa"/>
          </w:tcPr>
          <w:p w14:paraId="7910BD3D" w14:textId="2B39899D" w:rsidR="001A3A0F"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オペレーターへの情報</w:t>
            </w:r>
          </w:p>
        </w:tc>
        <w:tc>
          <w:tcPr>
            <w:tcW w:w="7790" w:type="dxa"/>
          </w:tcPr>
          <w:p w14:paraId="39729137" w14:textId="77777777" w:rsidR="00B57623" w:rsidRPr="00B57623" w:rsidRDefault="00B57623" w:rsidP="00B57623">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バイタルサインは、LLEAPまたは</w:t>
            </w:r>
            <w:proofErr w:type="spellStart"/>
            <w:r w:rsidRPr="00B57623">
              <w:rPr>
                <w:rFonts w:ascii="ＭＳ Ｐゴシック" w:eastAsia="ＭＳ Ｐゴシック" w:hAnsi="ＭＳ Ｐゴシック" w:hint="eastAsia"/>
                <w:lang w:eastAsia="ja-JP"/>
              </w:rPr>
              <w:t>SimPad</w:t>
            </w:r>
            <w:proofErr w:type="spellEnd"/>
            <w:r w:rsidRPr="00B57623">
              <w:rPr>
                <w:rFonts w:ascii="ＭＳ Ｐゴシック" w:eastAsia="ＭＳ Ｐゴシック" w:hAnsi="ＭＳ Ｐゴシック" w:hint="eastAsia"/>
                <w:lang w:eastAsia="ja-JP"/>
              </w:rPr>
              <w:t>で患者モニターに表示することができる。それ以外の場合は、バイタルサインと患者の症状を口頭で伝える必要がある。</w:t>
            </w:r>
          </w:p>
          <w:p w14:paraId="7B39C3FE" w14:textId="77777777" w:rsidR="00B57623" w:rsidRPr="00B57623" w:rsidRDefault="00B57623" w:rsidP="00B57623">
            <w:pPr>
              <w:rPr>
                <w:rFonts w:ascii="ＭＳ Ｐゴシック" w:eastAsia="ＭＳ Ｐゴシック" w:hAnsi="ＭＳ Ｐゴシック"/>
                <w:lang w:eastAsia="ja-JP"/>
              </w:rPr>
            </w:pPr>
          </w:p>
          <w:p w14:paraId="7220DF61" w14:textId="77777777" w:rsidR="00B57623" w:rsidRPr="00B57623" w:rsidRDefault="00B57623" w:rsidP="00B57623">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以下の３つは、オペレータまたはファシリテーターの裁量で変更ができる。</w:t>
            </w:r>
          </w:p>
          <w:p w14:paraId="72269308" w14:textId="77777777" w:rsidR="00B57623" w:rsidRPr="00B57623" w:rsidRDefault="00B57623" w:rsidP="00B57623">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心停止にしたいときは赤で表示されている「心停止へ移行」をクリックする</w:t>
            </w:r>
          </w:p>
          <w:p w14:paraId="4CE3916B" w14:textId="77777777" w:rsidR="00B57623" w:rsidRPr="00B57623" w:rsidRDefault="00B57623" w:rsidP="00B57623">
            <w:pPr>
              <w:rPr>
                <w:rFonts w:ascii="ＭＳ Ｐゴシック" w:eastAsia="ＭＳ Ｐゴシック" w:hAnsi="ＭＳ Ｐゴシック"/>
                <w:lang w:eastAsia="ja-JP"/>
              </w:rPr>
            </w:pPr>
          </w:p>
          <w:p w14:paraId="514E84EB" w14:textId="77777777" w:rsidR="00B57623" w:rsidRPr="00B57623" w:rsidRDefault="00B57623" w:rsidP="00B57623">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心拍再開させたい場合は赤で表示されている「心拍再開へ移行」をクリックする</w:t>
            </w:r>
          </w:p>
          <w:p w14:paraId="4C4E1D69" w14:textId="77777777" w:rsidR="00B57623" w:rsidRPr="00B57623" w:rsidRDefault="00B57623" w:rsidP="00B57623">
            <w:pPr>
              <w:rPr>
                <w:rFonts w:ascii="ＭＳ Ｐゴシック" w:eastAsia="ＭＳ Ｐゴシック" w:hAnsi="ＭＳ Ｐゴシック"/>
                <w:lang w:eastAsia="ja-JP"/>
              </w:rPr>
            </w:pPr>
          </w:p>
          <w:p w14:paraId="1238BF81" w14:textId="6BCB3084" w:rsidR="00B41BD8" w:rsidRPr="00B57623" w:rsidRDefault="00B57623" w:rsidP="00B57623">
            <w:pPr>
              <w:rPr>
                <w:rFonts w:ascii="ＭＳ Ｐゴシック" w:eastAsia="ＭＳ Ｐゴシック" w:hAnsi="ＭＳ Ｐゴシック"/>
                <w:lang w:eastAsia="ja-JP"/>
              </w:rPr>
            </w:pPr>
            <w:r w:rsidRPr="00B57623">
              <w:rPr>
                <w:rFonts w:ascii="ＭＳ Ｐゴシック" w:eastAsia="ＭＳ Ｐゴシック" w:hAnsi="ＭＳ Ｐゴシック" w:hint="eastAsia"/>
                <w:lang w:eastAsia="ja-JP"/>
              </w:rPr>
              <w:t>・シミュレーションを終了させたい場合は赤で表示されている「シミュレーション終了」をクリックする</w:t>
            </w:r>
          </w:p>
        </w:tc>
      </w:tr>
      <w:tr w:rsidR="00B41BD8" w:rsidRPr="00345065" w14:paraId="0960DC10" w14:textId="77777777" w:rsidTr="00130236">
        <w:tc>
          <w:tcPr>
            <w:tcW w:w="1838" w:type="dxa"/>
          </w:tcPr>
          <w:p w14:paraId="53A3AE96" w14:textId="2FE5D115" w:rsidR="00B41BD8"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進行イメージ</w:t>
            </w:r>
          </w:p>
        </w:tc>
        <w:tc>
          <w:tcPr>
            <w:tcW w:w="7790" w:type="dxa"/>
          </w:tcPr>
          <w:p w14:paraId="496D83AA" w14:textId="3C04F0F6" w:rsidR="00B41BD8" w:rsidRPr="00B85761" w:rsidRDefault="00B41BD8" w:rsidP="00B41BD8">
            <w:pPr>
              <w:rPr>
                <w:rFonts w:ascii="ＭＳ Ｐゴシック" w:eastAsia="ＭＳ Ｐゴシック" w:hAnsi="ＭＳ Ｐゴシック"/>
                <w:lang w:eastAsia="ja-JP"/>
              </w:rPr>
            </w:pPr>
          </w:p>
        </w:tc>
      </w:tr>
      <w:tr w:rsidR="00B41BD8" w:rsidRPr="00345065" w14:paraId="449F9140" w14:textId="77777777" w:rsidTr="00130236">
        <w:tc>
          <w:tcPr>
            <w:tcW w:w="1838" w:type="dxa"/>
          </w:tcPr>
          <w:p w14:paraId="63E71A57" w14:textId="12176B63" w:rsidR="00B41BD8"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進行イメージタイトル</w:t>
            </w:r>
          </w:p>
        </w:tc>
        <w:tc>
          <w:tcPr>
            <w:tcW w:w="7790" w:type="dxa"/>
          </w:tcPr>
          <w:p w14:paraId="33EA7537" w14:textId="6B2B0D62" w:rsidR="00B41BD8" w:rsidRPr="00B85761" w:rsidRDefault="00B41BD8" w:rsidP="00B41BD8">
            <w:pPr>
              <w:rPr>
                <w:rFonts w:ascii="ＭＳ Ｐゴシック" w:eastAsia="ＭＳ Ｐゴシック" w:hAnsi="ＭＳ Ｐゴシック"/>
                <w:lang w:eastAsia="ja-JP"/>
              </w:rPr>
            </w:pPr>
          </w:p>
        </w:tc>
      </w:tr>
      <w:tr w:rsidR="00B41BD8" w:rsidRPr="00345065" w14:paraId="5CA9A339" w14:textId="77777777" w:rsidTr="00130236">
        <w:tc>
          <w:tcPr>
            <w:tcW w:w="1838" w:type="dxa"/>
          </w:tcPr>
          <w:p w14:paraId="38942F06" w14:textId="27AA3735" w:rsidR="00B57623"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進行イメージの説明</w:t>
            </w:r>
          </w:p>
        </w:tc>
        <w:tc>
          <w:tcPr>
            <w:tcW w:w="7790" w:type="dxa"/>
          </w:tcPr>
          <w:p w14:paraId="27DCCCCD" w14:textId="067E8485" w:rsidR="00B41BD8" w:rsidRPr="00B85761" w:rsidRDefault="00B41BD8" w:rsidP="00B41BD8">
            <w:pPr>
              <w:rPr>
                <w:rFonts w:ascii="ＭＳ Ｐゴシック" w:eastAsia="ＭＳ Ｐゴシック" w:hAnsi="ＭＳ Ｐゴシック"/>
                <w:lang w:eastAsia="ja-JP"/>
              </w:rPr>
            </w:pPr>
          </w:p>
        </w:tc>
      </w:tr>
      <w:tr w:rsidR="00B41BD8" w:rsidRPr="00345065" w14:paraId="67822660" w14:textId="77777777" w:rsidTr="00130236">
        <w:tc>
          <w:tcPr>
            <w:tcW w:w="1838" w:type="dxa"/>
          </w:tcPr>
          <w:p w14:paraId="4D478310" w14:textId="02D188DF" w:rsidR="00B41BD8"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進行イメージ添付ファイル</w:t>
            </w:r>
          </w:p>
        </w:tc>
        <w:tc>
          <w:tcPr>
            <w:tcW w:w="7790" w:type="dxa"/>
          </w:tcPr>
          <w:p w14:paraId="4B7BCD5C" w14:textId="4F2E53EF" w:rsidR="00B41BD8" w:rsidRPr="00B85761" w:rsidRDefault="00B41BD8" w:rsidP="00B41BD8">
            <w:pPr>
              <w:rPr>
                <w:rFonts w:ascii="ＭＳ Ｐゴシック" w:eastAsia="ＭＳ Ｐゴシック" w:hAnsi="ＭＳ Ｐゴシック"/>
                <w:lang w:eastAsia="ja-JP"/>
              </w:rPr>
            </w:pPr>
          </w:p>
        </w:tc>
      </w:tr>
      <w:tr w:rsidR="00B41BD8" w14:paraId="08FBE434" w14:textId="77777777" w:rsidTr="00130236">
        <w:tc>
          <w:tcPr>
            <w:tcW w:w="1838" w:type="dxa"/>
            <w:shd w:val="clear" w:color="auto" w:fill="DEEAF6" w:themeFill="accent5" w:themeFillTint="33"/>
          </w:tcPr>
          <w:p w14:paraId="37150014" w14:textId="4248191D" w:rsidR="00B41BD8"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タブ</w:t>
            </w:r>
          </w:p>
        </w:tc>
        <w:tc>
          <w:tcPr>
            <w:tcW w:w="7790" w:type="dxa"/>
            <w:shd w:val="clear" w:color="auto" w:fill="DEEAF6" w:themeFill="accent5" w:themeFillTint="33"/>
          </w:tcPr>
          <w:p w14:paraId="3BB0CED7" w14:textId="77777777" w:rsidR="00B41BD8" w:rsidRPr="00B85761" w:rsidRDefault="00B41BD8" w:rsidP="00B41BD8">
            <w:pPr>
              <w:rPr>
                <w:rFonts w:ascii="ＭＳ Ｐゴシック" w:eastAsia="ＭＳ Ｐゴシック" w:hAnsi="ＭＳ Ｐゴシック"/>
                <w:lang w:val="da-DK" w:eastAsia="ja-JP"/>
              </w:rPr>
            </w:pPr>
          </w:p>
        </w:tc>
      </w:tr>
      <w:tr w:rsidR="00593CB9" w14:paraId="384C474A" w14:textId="77777777" w:rsidTr="00130236">
        <w:tc>
          <w:tcPr>
            <w:tcW w:w="1838" w:type="dxa"/>
          </w:tcPr>
          <w:p w14:paraId="783406CD" w14:textId="2C2BA410" w:rsidR="00593CB9" w:rsidRPr="00B85761" w:rsidRDefault="00B57623" w:rsidP="00593CB9">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ガイド</w:t>
            </w:r>
          </w:p>
        </w:tc>
        <w:tc>
          <w:tcPr>
            <w:tcW w:w="7790" w:type="dxa"/>
          </w:tcPr>
          <w:p w14:paraId="6E63BF29" w14:textId="77777777" w:rsidR="00E6704A" w:rsidRDefault="00D15751" w:rsidP="00593CB9">
            <w:pPr>
              <w:rPr>
                <w:rFonts w:ascii="ＭＳ Ｐゴシック" w:eastAsia="ＭＳ Ｐゴシック" w:hAnsi="ＭＳ Ｐゴシック"/>
                <w:lang w:eastAsia="ja-JP"/>
              </w:rPr>
            </w:pPr>
            <w:r w:rsidRPr="00D15751">
              <w:rPr>
                <w:rFonts w:ascii="ＭＳ Ｐゴシック" w:eastAsia="ＭＳ Ｐゴシック" w:hAnsi="ＭＳ Ｐゴシック" w:hint="eastAsia"/>
                <w:lang w:eastAsia="ja-JP"/>
              </w:rPr>
              <w:t>ディブリーフィングの質問は、理論に基づいたディブリーフィング方法論のGASモデル（Gather-Analyze-Summarize）を使用します。下記にディブリーフィングを活性化する可能性のあるトピックを提示します。</w:t>
            </w:r>
          </w:p>
          <w:p w14:paraId="1630C2F0" w14:textId="67B32EC7" w:rsidR="00E6704A" w:rsidRDefault="00E6704A" w:rsidP="00593CB9">
            <w:pPr>
              <w:rPr>
                <w:rFonts w:ascii="ＭＳ Ｐゴシック" w:eastAsia="ＭＳ Ｐゴシック" w:hAnsi="ＭＳ Ｐゴシック"/>
                <w:lang w:eastAsia="ja-JP"/>
              </w:rPr>
            </w:pPr>
          </w:p>
          <w:p w14:paraId="3FAD4BBD"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情報を集める（Gather）</w:t>
            </w:r>
          </w:p>
          <w:p w14:paraId="763F59F7"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に対してどの様な対応をしましたか？</w:t>
            </w:r>
          </w:p>
          <w:p w14:paraId="776B3D6E"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他にはどの様の反応をしましたか？</w:t>
            </w:r>
          </w:p>
          <w:p w14:paraId="6820A9F5"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どなたか、あなたの視点で何が起きたかを説明してください？</w:t>
            </w:r>
          </w:p>
          <w:p w14:paraId="482505BA" w14:textId="3EAE8FE0"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あなたの視点から、対処しなければならなかったメインの問題は何でしたか?</w:t>
            </w:r>
          </w:p>
          <w:p w14:paraId="4F5995B9" w14:textId="77777777" w:rsidR="00E6704A" w:rsidRPr="00E6704A" w:rsidRDefault="00E6704A" w:rsidP="00E6704A">
            <w:pPr>
              <w:rPr>
                <w:rFonts w:ascii="ＭＳ Ｐゴシック" w:eastAsia="ＭＳ Ｐゴシック" w:hAnsi="ＭＳ Ｐゴシック"/>
                <w:lang w:eastAsia="ja-JP"/>
              </w:rPr>
            </w:pPr>
          </w:p>
          <w:p w14:paraId="3AD1BC4A"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情報を分析する（Analyze）</w:t>
            </w:r>
          </w:p>
          <w:p w14:paraId="1B3133CF"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lastRenderedPageBreak/>
              <w:t>- 患者さんの初期の症状はどのようなものでしたか？最初にあなたは何をしましたか？</w:t>
            </w:r>
          </w:p>
          <w:p w14:paraId="499D4645"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個人防護具（PPE）は何を装着しましたか？どのような順序でPPEを装着したかを説明してください。これは地域のガイドラインとどのように一致していますか？</w:t>
            </w:r>
          </w:p>
          <w:p w14:paraId="319D9624"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いつ胸部圧迫を開始しましたか？</w:t>
            </w:r>
          </w:p>
          <w:p w14:paraId="0595AB17"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呼吸のサポートとしては何をしましたか？気道確保はどのようにしましたか？</w:t>
            </w:r>
          </w:p>
          <w:p w14:paraId="59D133D2"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エアロゾル発生手技時（挿管等）には感染を防ぐためにどの様な対応を取りましたか？</w:t>
            </w:r>
          </w:p>
          <w:p w14:paraId="49BDEE68" w14:textId="14229BF2" w:rsid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非ショック性のリズムを確認した後、どのような</w:t>
            </w:r>
            <w:r w:rsidR="00915ED7">
              <w:rPr>
                <w:rFonts w:ascii="ＭＳ Ｐゴシック" w:eastAsia="ＭＳ Ｐゴシック" w:hAnsi="ＭＳ Ｐゴシック" w:hint="eastAsia"/>
                <w:lang w:eastAsia="ja-JP"/>
              </w:rPr>
              <w:t>対応</w:t>
            </w:r>
            <w:r w:rsidRPr="00E6704A">
              <w:rPr>
                <w:rFonts w:ascii="ＭＳ Ｐゴシック" w:eastAsia="ＭＳ Ｐゴシック" w:hAnsi="ＭＳ Ｐゴシック" w:hint="eastAsia"/>
                <w:lang w:eastAsia="ja-JP"/>
              </w:rPr>
              <w:t>を</w:t>
            </w:r>
            <w:r w:rsidR="00800405">
              <w:rPr>
                <w:rFonts w:ascii="ＭＳ Ｐゴシック" w:eastAsia="ＭＳ Ｐゴシック" w:hAnsi="ＭＳ Ｐゴシック" w:hint="eastAsia"/>
                <w:lang w:eastAsia="ja-JP"/>
              </w:rPr>
              <w:t>とりま</w:t>
            </w:r>
            <w:r w:rsidRPr="00E6704A">
              <w:rPr>
                <w:rFonts w:ascii="ＭＳ Ｐゴシック" w:eastAsia="ＭＳ Ｐゴシック" w:hAnsi="ＭＳ Ｐゴシック" w:hint="eastAsia"/>
                <w:lang w:eastAsia="ja-JP"/>
              </w:rPr>
              <w:t>したか？</w:t>
            </w:r>
          </w:p>
          <w:p w14:paraId="013FB370"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傷病者の最も可能性の高い心停止の原因は何ですか？</w:t>
            </w:r>
          </w:p>
          <w:p w14:paraId="03D3789A"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心停止時の薬物の使用について説明してください。何の薬剤を投与しましたか？</w:t>
            </w:r>
          </w:p>
          <w:p w14:paraId="62C6662A"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チームメンバーの間でどのように役割と責任を分担しましたか？</w:t>
            </w:r>
          </w:p>
          <w:p w14:paraId="704A43C3"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クローズドループコミュニケーションをとりましたか？実際にどの様にクローズドループコミュニケーションをとったか教えてください。</w:t>
            </w:r>
          </w:p>
          <w:p w14:paraId="6C167D02"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蘇生後には最初に何をしましたか？蘇生後のケアはどの様な手順で何を実施しましたか？</w:t>
            </w:r>
          </w:p>
          <w:p w14:paraId="35C6A898"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搬送に関してどのような配慮をしましたか？</w:t>
            </w:r>
          </w:p>
          <w:p w14:paraId="213E943B"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PPEの脱衣手順を説明してください。脱衣するとき感染を防ぐためにどの様に実施しましたか？</w:t>
            </w:r>
          </w:p>
          <w:p w14:paraId="78C95A12" w14:textId="77777777" w:rsidR="00E6704A" w:rsidRPr="00E6704A" w:rsidRDefault="00E6704A" w:rsidP="00E6704A">
            <w:pPr>
              <w:rPr>
                <w:rFonts w:ascii="ＭＳ Ｐゴシック" w:eastAsia="ＭＳ Ｐゴシック" w:hAnsi="ＭＳ Ｐゴシック"/>
                <w:lang w:eastAsia="ja-JP"/>
              </w:rPr>
            </w:pPr>
          </w:p>
          <w:p w14:paraId="5F915F0C"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まとめ（Summarize）</w:t>
            </w:r>
          </w:p>
          <w:p w14:paraId="66F82899"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のポイントは何ですか？</w:t>
            </w:r>
          </w:p>
          <w:p w14:paraId="593A5C3C" w14:textId="77777777" w:rsidR="00E6704A"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同じような状況になった場合、次回は何を違った方法で行いたいと思いますか？</w:t>
            </w:r>
          </w:p>
          <w:p w14:paraId="7EF5D729" w14:textId="70ADB930" w:rsidR="00593CB9" w:rsidRPr="00E6704A" w:rsidRDefault="00E6704A" w:rsidP="00E6704A">
            <w:pPr>
              <w:rPr>
                <w:rFonts w:ascii="ＭＳ Ｐゴシック" w:eastAsia="ＭＳ Ｐゴシック" w:hAnsi="ＭＳ Ｐゴシック"/>
                <w:lang w:eastAsia="ja-JP"/>
              </w:rPr>
            </w:pPr>
            <w:r w:rsidRPr="00E6704A">
              <w:rPr>
                <w:rFonts w:ascii="ＭＳ Ｐゴシック" w:eastAsia="ＭＳ Ｐゴシック" w:hAnsi="ＭＳ Ｐゴシック" w:hint="eastAsia"/>
                <w:lang w:eastAsia="ja-JP"/>
              </w:rPr>
              <w:t>- このシミュレーションで一番学べたことは何んですか？</w:t>
            </w:r>
          </w:p>
        </w:tc>
      </w:tr>
      <w:tr w:rsidR="00B41BD8" w:rsidRPr="00345065" w14:paraId="48169D38" w14:textId="77777777" w:rsidTr="00130236">
        <w:tc>
          <w:tcPr>
            <w:tcW w:w="1838" w:type="dxa"/>
          </w:tcPr>
          <w:p w14:paraId="1248D1DB" w14:textId="37E245F4" w:rsidR="00B41BD8" w:rsidRPr="00B85761" w:rsidRDefault="001670B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ディブリーフィングガイド添付</w:t>
            </w:r>
          </w:p>
        </w:tc>
        <w:tc>
          <w:tcPr>
            <w:tcW w:w="7790" w:type="dxa"/>
          </w:tcPr>
          <w:p w14:paraId="0EA76D3E" w14:textId="77777777" w:rsidR="00B41BD8" w:rsidRPr="00B85761" w:rsidRDefault="00B41BD8" w:rsidP="00B41BD8">
            <w:pPr>
              <w:rPr>
                <w:rFonts w:ascii="ＭＳ Ｐゴシック" w:eastAsia="ＭＳ Ｐゴシック" w:hAnsi="ＭＳ Ｐゴシック"/>
                <w:lang w:eastAsia="ja-JP"/>
              </w:rPr>
            </w:pPr>
          </w:p>
        </w:tc>
      </w:tr>
      <w:tr w:rsidR="00B41BD8" w:rsidRPr="00345065" w14:paraId="6B542F6D" w14:textId="77777777" w:rsidTr="00130236">
        <w:tc>
          <w:tcPr>
            <w:tcW w:w="1838" w:type="dxa"/>
          </w:tcPr>
          <w:p w14:paraId="269A41F1" w14:textId="40D83713"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症例の考慮事項</w:t>
            </w:r>
          </w:p>
        </w:tc>
        <w:tc>
          <w:tcPr>
            <w:tcW w:w="7790" w:type="dxa"/>
          </w:tcPr>
          <w:p w14:paraId="06E070CD" w14:textId="040BFAB1" w:rsidR="00B41BD8" w:rsidRPr="00B85761" w:rsidRDefault="00B41BD8" w:rsidP="00B41BD8">
            <w:pPr>
              <w:rPr>
                <w:rFonts w:ascii="ＭＳ Ｐゴシック" w:eastAsia="ＭＳ Ｐゴシック" w:hAnsi="ＭＳ Ｐゴシック"/>
              </w:rPr>
            </w:pPr>
          </w:p>
        </w:tc>
      </w:tr>
      <w:tr w:rsidR="00B41BD8" w:rsidRPr="00345065" w14:paraId="6B77D3CE" w14:textId="77777777" w:rsidTr="00130236">
        <w:tc>
          <w:tcPr>
            <w:tcW w:w="1838" w:type="dxa"/>
          </w:tcPr>
          <w:p w14:paraId="17AC6954" w14:textId="52A25866" w:rsidR="00B41BD8" w:rsidRPr="00B85761" w:rsidRDefault="001670B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イメージ</w:t>
            </w:r>
          </w:p>
        </w:tc>
        <w:tc>
          <w:tcPr>
            <w:tcW w:w="7790" w:type="dxa"/>
          </w:tcPr>
          <w:p w14:paraId="4C517163" w14:textId="77777777" w:rsidR="00B41BD8" w:rsidRPr="00B85761" w:rsidRDefault="00B41BD8" w:rsidP="00B41BD8">
            <w:pPr>
              <w:rPr>
                <w:rFonts w:ascii="ＭＳ Ｐゴシック" w:eastAsia="ＭＳ Ｐゴシック" w:hAnsi="ＭＳ Ｐゴシック"/>
                <w:lang w:eastAsia="ja-JP"/>
              </w:rPr>
            </w:pPr>
          </w:p>
        </w:tc>
      </w:tr>
      <w:tr w:rsidR="00B41BD8" w:rsidRPr="00345065" w14:paraId="3555E9D2" w14:textId="77777777" w:rsidTr="00130236">
        <w:tc>
          <w:tcPr>
            <w:tcW w:w="1838" w:type="dxa"/>
          </w:tcPr>
          <w:p w14:paraId="6F0574CD" w14:textId="5DB28CB6" w:rsidR="00B41BD8" w:rsidRPr="00B85761" w:rsidRDefault="001670B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イメージ説明</w:t>
            </w:r>
          </w:p>
        </w:tc>
        <w:tc>
          <w:tcPr>
            <w:tcW w:w="7790" w:type="dxa"/>
          </w:tcPr>
          <w:p w14:paraId="3F5EDD20" w14:textId="77777777" w:rsidR="00B41BD8" w:rsidRPr="00B85761" w:rsidRDefault="00B41BD8" w:rsidP="00B41BD8">
            <w:pPr>
              <w:rPr>
                <w:rFonts w:ascii="ＭＳ Ｐゴシック" w:eastAsia="ＭＳ Ｐゴシック" w:hAnsi="ＭＳ Ｐゴシック"/>
                <w:lang w:eastAsia="ja-JP"/>
              </w:rPr>
            </w:pPr>
          </w:p>
        </w:tc>
      </w:tr>
      <w:tr w:rsidR="00B41BD8" w14:paraId="3318B8AC" w14:textId="77777777" w:rsidTr="00130236">
        <w:tc>
          <w:tcPr>
            <w:tcW w:w="1838" w:type="dxa"/>
            <w:shd w:val="clear" w:color="auto" w:fill="auto"/>
          </w:tcPr>
          <w:p w14:paraId="0725E44B" w14:textId="3A1C3A8D" w:rsidR="00B41BD8" w:rsidRPr="00B85761" w:rsidRDefault="001670B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症例の考慮事項添付</w:t>
            </w:r>
          </w:p>
        </w:tc>
        <w:tc>
          <w:tcPr>
            <w:tcW w:w="7790" w:type="dxa"/>
            <w:shd w:val="clear" w:color="auto" w:fill="auto"/>
          </w:tcPr>
          <w:p w14:paraId="53B3C851" w14:textId="77777777" w:rsidR="00B41BD8" w:rsidRPr="00B85761" w:rsidRDefault="00B41BD8" w:rsidP="00B41BD8">
            <w:pPr>
              <w:rPr>
                <w:rFonts w:ascii="ＭＳ Ｐゴシック" w:eastAsia="ＭＳ Ｐゴシック" w:hAnsi="ＭＳ Ｐゴシック"/>
                <w:lang w:val="da-DK" w:eastAsia="ja-JP"/>
              </w:rPr>
            </w:pPr>
          </w:p>
        </w:tc>
      </w:tr>
      <w:tr w:rsidR="00B41BD8" w14:paraId="06E0E84B" w14:textId="77777777" w:rsidTr="00130236">
        <w:tc>
          <w:tcPr>
            <w:tcW w:w="1838" w:type="dxa"/>
            <w:shd w:val="clear" w:color="auto" w:fill="DEEAF6" w:themeFill="accent5" w:themeFillTint="33"/>
          </w:tcPr>
          <w:p w14:paraId="1418B2C3" w14:textId="3C81491F"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ファイルと添付</w:t>
            </w:r>
          </w:p>
        </w:tc>
        <w:tc>
          <w:tcPr>
            <w:tcW w:w="7790" w:type="dxa"/>
            <w:shd w:val="clear" w:color="auto" w:fill="DEEAF6" w:themeFill="accent5" w:themeFillTint="33"/>
          </w:tcPr>
          <w:p w14:paraId="128EAF1F" w14:textId="77777777" w:rsidR="00B41BD8" w:rsidRPr="00B85761" w:rsidRDefault="00B41BD8" w:rsidP="00B41BD8">
            <w:pPr>
              <w:rPr>
                <w:rFonts w:ascii="ＭＳ Ｐゴシック" w:eastAsia="ＭＳ Ｐゴシック" w:hAnsi="ＭＳ Ｐゴシック"/>
                <w:lang w:val="da-DK"/>
              </w:rPr>
            </w:pPr>
          </w:p>
        </w:tc>
      </w:tr>
      <w:tr w:rsidR="00B41BD8" w14:paraId="38E90C9E" w14:textId="77777777" w:rsidTr="00130236">
        <w:tc>
          <w:tcPr>
            <w:tcW w:w="1838" w:type="dxa"/>
            <w:shd w:val="clear" w:color="auto" w:fill="DEEAF6" w:themeFill="accent5" w:themeFillTint="33"/>
          </w:tcPr>
          <w:p w14:paraId="58A36F3A" w14:textId="628F2C11"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公開する情報</w:t>
            </w:r>
          </w:p>
        </w:tc>
        <w:tc>
          <w:tcPr>
            <w:tcW w:w="7790" w:type="dxa"/>
            <w:shd w:val="clear" w:color="auto" w:fill="DEEAF6" w:themeFill="accent5" w:themeFillTint="33"/>
          </w:tcPr>
          <w:p w14:paraId="10EEEC39" w14:textId="77777777" w:rsidR="00B41BD8" w:rsidRPr="00B85761" w:rsidRDefault="00B41BD8" w:rsidP="00B41BD8">
            <w:pPr>
              <w:rPr>
                <w:rFonts w:ascii="ＭＳ Ｐゴシック" w:eastAsia="ＭＳ Ｐゴシック" w:hAnsi="ＭＳ Ｐゴシック"/>
                <w:lang w:val="da-DK"/>
              </w:rPr>
            </w:pPr>
          </w:p>
        </w:tc>
      </w:tr>
      <w:tr w:rsidR="00B41BD8" w14:paraId="587DEA78" w14:textId="77777777" w:rsidTr="00130236">
        <w:tc>
          <w:tcPr>
            <w:tcW w:w="1838" w:type="dxa"/>
          </w:tcPr>
          <w:p w14:paraId="17524A38" w14:textId="75764BA0"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バージョンナンバー</w:t>
            </w:r>
          </w:p>
        </w:tc>
        <w:tc>
          <w:tcPr>
            <w:tcW w:w="7790" w:type="dxa"/>
          </w:tcPr>
          <w:p w14:paraId="4AF5F327" w14:textId="38209448"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V1</w:t>
            </w:r>
          </w:p>
        </w:tc>
      </w:tr>
      <w:tr w:rsidR="00B41BD8" w14:paraId="4FFDE160" w14:textId="77777777" w:rsidTr="00130236">
        <w:tc>
          <w:tcPr>
            <w:tcW w:w="1838" w:type="dxa"/>
          </w:tcPr>
          <w:p w14:paraId="7198EC7C" w14:textId="00E6B836"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日</w:t>
            </w:r>
          </w:p>
        </w:tc>
        <w:tc>
          <w:tcPr>
            <w:tcW w:w="7790" w:type="dxa"/>
          </w:tcPr>
          <w:p w14:paraId="12B54AA9" w14:textId="135FFF4E" w:rsidR="00B41BD8" w:rsidRPr="00B85761" w:rsidRDefault="00C1129F"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May</w:t>
            </w:r>
            <w:r w:rsidR="00B41BD8" w:rsidRPr="00B85761">
              <w:rPr>
                <w:rFonts w:ascii="ＭＳ Ｐゴシック" w:eastAsia="ＭＳ Ｐゴシック" w:hAnsi="ＭＳ Ｐゴシック"/>
                <w:lang w:val="da-DK"/>
              </w:rPr>
              <w:t xml:space="preserve"> 2020</w:t>
            </w:r>
          </w:p>
        </w:tc>
      </w:tr>
      <w:tr w:rsidR="00B41BD8" w14:paraId="5E0EABAD" w14:textId="77777777" w:rsidTr="00130236">
        <w:tc>
          <w:tcPr>
            <w:tcW w:w="1838" w:type="dxa"/>
          </w:tcPr>
          <w:p w14:paraId="59BC119D" w14:textId="5FE7018F"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リリースノート</w:t>
            </w:r>
          </w:p>
        </w:tc>
        <w:tc>
          <w:tcPr>
            <w:tcW w:w="7790" w:type="dxa"/>
          </w:tcPr>
          <w:p w14:paraId="1EFCA9E6" w14:textId="77777777" w:rsidR="00B41BD8" w:rsidRPr="00B85761" w:rsidRDefault="00B41BD8" w:rsidP="00B41BD8">
            <w:pPr>
              <w:rPr>
                <w:rFonts w:ascii="ＭＳ Ｐゴシック" w:eastAsia="ＭＳ Ｐゴシック" w:hAnsi="ＭＳ Ｐゴシック"/>
                <w:lang w:val="da-DK"/>
              </w:rPr>
            </w:pPr>
          </w:p>
        </w:tc>
      </w:tr>
      <w:tr w:rsidR="00B41BD8" w14:paraId="6493E6BA" w14:textId="77777777" w:rsidTr="00130236">
        <w:tc>
          <w:tcPr>
            <w:tcW w:w="1838" w:type="dxa"/>
          </w:tcPr>
          <w:p w14:paraId="73DD04DB" w14:textId="60671E65"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１</w:t>
            </w:r>
          </w:p>
        </w:tc>
        <w:tc>
          <w:tcPr>
            <w:tcW w:w="7790" w:type="dxa"/>
          </w:tcPr>
          <w:p w14:paraId="01102CD0" w14:textId="5A9D0FAC" w:rsidR="00B41BD8" w:rsidRPr="00B85761" w:rsidRDefault="00B41BD8" w:rsidP="00B41BD8">
            <w:pPr>
              <w:rPr>
                <w:rFonts w:ascii="ＭＳ Ｐゴシック" w:eastAsia="ＭＳ Ｐゴシック" w:hAnsi="ＭＳ Ｐゴシック"/>
                <w:lang w:val="da-DK"/>
              </w:rPr>
            </w:pPr>
          </w:p>
        </w:tc>
      </w:tr>
      <w:tr w:rsidR="00B41BD8" w14:paraId="55A6FEA4" w14:textId="77777777" w:rsidTr="00130236">
        <w:tc>
          <w:tcPr>
            <w:tcW w:w="1838" w:type="dxa"/>
          </w:tcPr>
          <w:p w14:paraId="19074C22" w14:textId="76A62F07"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２</w:t>
            </w:r>
          </w:p>
        </w:tc>
        <w:tc>
          <w:tcPr>
            <w:tcW w:w="7790" w:type="dxa"/>
          </w:tcPr>
          <w:p w14:paraId="48007C22" w14:textId="566F1C3D" w:rsidR="00B41BD8" w:rsidRPr="00B85761" w:rsidRDefault="00B41BD8" w:rsidP="00B41BD8">
            <w:pPr>
              <w:rPr>
                <w:rFonts w:ascii="ＭＳ Ｐゴシック" w:eastAsia="ＭＳ Ｐゴシック" w:hAnsi="ＭＳ Ｐゴシック"/>
                <w:lang w:val="da-DK"/>
              </w:rPr>
            </w:pPr>
          </w:p>
        </w:tc>
      </w:tr>
      <w:tr w:rsidR="00B41BD8" w14:paraId="1A1102CD" w14:textId="77777777" w:rsidTr="00130236">
        <w:tc>
          <w:tcPr>
            <w:tcW w:w="1838" w:type="dxa"/>
            <w:shd w:val="clear" w:color="auto" w:fill="auto"/>
          </w:tcPr>
          <w:p w14:paraId="47964B33" w14:textId="0F0AC41D"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法的通知</w:t>
            </w:r>
          </w:p>
        </w:tc>
        <w:tc>
          <w:tcPr>
            <w:tcW w:w="7790" w:type="dxa"/>
            <w:shd w:val="clear" w:color="auto" w:fill="auto"/>
          </w:tcPr>
          <w:p w14:paraId="6BCFB2F3" w14:textId="77777777" w:rsidR="00B41BD8" w:rsidRPr="00B85761" w:rsidRDefault="00B41BD8" w:rsidP="00B41BD8">
            <w:pPr>
              <w:rPr>
                <w:rFonts w:ascii="ＭＳ Ｐゴシック" w:eastAsia="ＭＳ Ｐゴシック" w:hAnsi="ＭＳ Ｐゴシック"/>
                <w:lang w:val="da-DK"/>
              </w:rPr>
            </w:pPr>
          </w:p>
        </w:tc>
      </w:tr>
      <w:tr w:rsidR="00B41BD8" w14:paraId="37086BD2" w14:textId="77777777" w:rsidTr="00130236">
        <w:tc>
          <w:tcPr>
            <w:tcW w:w="1838" w:type="dxa"/>
            <w:shd w:val="clear" w:color="auto" w:fill="auto"/>
          </w:tcPr>
          <w:p w14:paraId="051FA84A" w14:textId="2BF15623"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クレジット</w:t>
            </w:r>
          </w:p>
        </w:tc>
        <w:tc>
          <w:tcPr>
            <w:tcW w:w="7790" w:type="dxa"/>
            <w:shd w:val="clear" w:color="auto" w:fill="auto"/>
          </w:tcPr>
          <w:p w14:paraId="2A87CE77" w14:textId="77777777" w:rsidR="00B41BD8" w:rsidRPr="00B85761" w:rsidRDefault="00B41BD8" w:rsidP="00B41BD8">
            <w:pPr>
              <w:rPr>
                <w:rFonts w:ascii="ＭＳ Ｐゴシック" w:eastAsia="ＭＳ Ｐゴシック" w:hAnsi="ＭＳ Ｐゴシック"/>
                <w:lang w:val="da-DK"/>
              </w:rPr>
            </w:pPr>
          </w:p>
        </w:tc>
      </w:tr>
      <w:tr w:rsidR="00B41BD8" w14:paraId="0FCB0122" w14:textId="77777777" w:rsidTr="00130236">
        <w:tc>
          <w:tcPr>
            <w:tcW w:w="1838" w:type="dxa"/>
            <w:shd w:val="clear" w:color="auto" w:fill="DEEAF6" w:themeFill="accent5" w:themeFillTint="33"/>
          </w:tcPr>
          <w:p w14:paraId="458940E1" w14:textId="7C84BAAE"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設定</w:t>
            </w:r>
          </w:p>
        </w:tc>
        <w:tc>
          <w:tcPr>
            <w:tcW w:w="7790" w:type="dxa"/>
            <w:shd w:val="clear" w:color="auto" w:fill="DEEAF6" w:themeFill="accent5" w:themeFillTint="33"/>
          </w:tcPr>
          <w:p w14:paraId="3D8AC597" w14:textId="77777777" w:rsidR="00B41BD8" w:rsidRPr="00B85761" w:rsidRDefault="00B41BD8" w:rsidP="00B41BD8">
            <w:pPr>
              <w:rPr>
                <w:rFonts w:ascii="ＭＳ Ｐゴシック" w:eastAsia="ＭＳ Ｐゴシック" w:hAnsi="ＭＳ Ｐゴシック"/>
                <w:lang w:val="da-DK"/>
              </w:rPr>
            </w:pPr>
          </w:p>
        </w:tc>
      </w:tr>
      <w:tr w:rsidR="001670B3" w14:paraId="1CDB4288" w14:textId="77777777" w:rsidTr="00130236">
        <w:tc>
          <w:tcPr>
            <w:tcW w:w="1838" w:type="dxa"/>
          </w:tcPr>
          <w:p w14:paraId="7DD18D5C" w14:textId="6E627A8B" w:rsidR="001670B3" w:rsidRPr="00B85761" w:rsidRDefault="001670B3"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トレーニング職種</w:t>
            </w:r>
          </w:p>
        </w:tc>
        <w:tc>
          <w:tcPr>
            <w:tcW w:w="7790" w:type="dxa"/>
          </w:tcPr>
          <w:tbl>
            <w:tblPr>
              <w:tblW w:w="855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75"/>
              <w:gridCol w:w="4275"/>
            </w:tblGrid>
            <w:tr w:rsidR="001670B3" w:rsidRPr="0077331F" w14:paraId="7288CB3E" w14:textId="77777777" w:rsidTr="00130236">
              <w:trPr>
                <w:trHeight w:val="285"/>
              </w:trPr>
              <w:tc>
                <w:tcPr>
                  <w:tcW w:w="4275" w:type="dxa"/>
                  <w:tcBorders>
                    <w:top w:val="nil"/>
                    <w:left w:val="nil"/>
                    <w:bottom w:val="nil"/>
                    <w:right w:val="nil"/>
                  </w:tcBorders>
                  <w:vAlign w:val="bottom"/>
                </w:tcPr>
                <w:p w14:paraId="18C9543C" w14:textId="2F29A3CF"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cs="源ノ角ゴシック JP Light" w:hint="eastAsia"/>
                      <w:sz w:val="20"/>
                      <w:szCs w:val="20"/>
                      <w:lang w:eastAsia="ja"/>
                    </w:rPr>
                    <w:t>公衆衛生</w:t>
                  </w:r>
                </w:p>
              </w:tc>
              <w:tc>
                <w:tcPr>
                  <w:tcW w:w="4275" w:type="dxa"/>
                  <w:tcBorders>
                    <w:top w:val="nil"/>
                    <w:left w:val="nil"/>
                    <w:bottom w:val="nil"/>
                    <w:right w:val="nil"/>
                  </w:tcBorders>
                  <w:shd w:val="clear" w:color="auto" w:fill="auto"/>
                  <w:vAlign w:val="bottom"/>
                </w:tcPr>
                <w:p w14:paraId="7EB14AA0"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eastAsia="da-DK"/>
                    </w:rPr>
                  </w:pPr>
                </w:p>
              </w:tc>
            </w:tr>
            <w:tr w:rsidR="001670B3" w:rsidRPr="0077331F" w14:paraId="068904C6" w14:textId="77777777" w:rsidTr="00130236">
              <w:trPr>
                <w:trHeight w:val="285"/>
              </w:trPr>
              <w:tc>
                <w:tcPr>
                  <w:tcW w:w="4275" w:type="dxa"/>
                  <w:tcBorders>
                    <w:top w:val="nil"/>
                    <w:left w:val="nil"/>
                    <w:bottom w:val="nil"/>
                    <w:right w:val="nil"/>
                  </w:tcBorders>
                  <w:vAlign w:val="bottom"/>
                </w:tcPr>
                <w:p w14:paraId="04E9F1C1" w14:textId="3560438F"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Emoji" w:eastAsia="源ノ角ゴシック JP Light" w:hAnsi="Segoe UI Emoji" w:cs="Segoe UI Emoji"/>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EMS /プレホスピタル</w:t>
                  </w:r>
                </w:p>
              </w:tc>
              <w:tc>
                <w:tcPr>
                  <w:tcW w:w="4275" w:type="dxa"/>
                  <w:tcBorders>
                    <w:top w:val="nil"/>
                    <w:left w:val="nil"/>
                    <w:bottom w:val="nil"/>
                    <w:right w:val="nil"/>
                  </w:tcBorders>
                  <w:shd w:val="clear" w:color="auto" w:fill="auto"/>
                  <w:vAlign w:val="bottom"/>
                </w:tcPr>
                <w:p w14:paraId="1DEC1FB4"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2664C383" w14:textId="77777777" w:rsidTr="00130236">
              <w:trPr>
                <w:trHeight w:val="285"/>
              </w:trPr>
              <w:tc>
                <w:tcPr>
                  <w:tcW w:w="4275" w:type="dxa"/>
                  <w:tcBorders>
                    <w:top w:val="nil"/>
                    <w:left w:val="nil"/>
                    <w:bottom w:val="nil"/>
                    <w:right w:val="nil"/>
                  </w:tcBorders>
                  <w:vAlign w:val="bottom"/>
                </w:tcPr>
                <w:p w14:paraId="5188E53D" w14:textId="5B54BB04"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lastRenderedPageBreak/>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cs="源ノ角ゴシック JP Light" w:hint="eastAsia"/>
                      <w:sz w:val="20"/>
                      <w:szCs w:val="20"/>
                      <w:lang w:eastAsia="ja"/>
                    </w:rPr>
                    <w:t>多職種</w:t>
                  </w:r>
                </w:p>
              </w:tc>
              <w:tc>
                <w:tcPr>
                  <w:tcW w:w="4275" w:type="dxa"/>
                  <w:tcBorders>
                    <w:top w:val="nil"/>
                    <w:left w:val="nil"/>
                    <w:bottom w:val="nil"/>
                    <w:right w:val="nil"/>
                  </w:tcBorders>
                  <w:shd w:val="clear" w:color="auto" w:fill="auto"/>
                  <w:vAlign w:val="bottom"/>
                </w:tcPr>
                <w:p w14:paraId="0BCF2FAD"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3C0A4006" w14:textId="77777777" w:rsidTr="00130236">
              <w:trPr>
                <w:trHeight w:val="285"/>
              </w:trPr>
              <w:tc>
                <w:tcPr>
                  <w:tcW w:w="4275" w:type="dxa"/>
                  <w:tcBorders>
                    <w:top w:val="nil"/>
                    <w:left w:val="nil"/>
                    <w:bottom w:val="nil"/>
                    <w:right w:val="nil"/>
                  </w:tcBorders>
                  <w:vAlign w:val="bottom"/>
                </w:tcPr>
                <w:p w14:paraId="02AD2CE5" w14:textId="38579543"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医療</w:t>
                  </w:r>
                </w:p>
              </w:tc>
              <w:tc>
                <w:tcPr>
                  <w:tcW w:w="4275" w:type="dxa"/>
                  <w:tcBorders>
                    <w:top w:val="nil"/>
                    <w:left w:val="nil"/>
                    <w:bottom w:val="nil"/>
                    <w:right w:val="nil"/>
                  </w:tcBorders>
                  <w:shd w:val="clear" w:color="auto" w:fill="auto"/>
                  <w:vAlign w:val="bottom"/>
                </w:tcPr>
                <w:p w14:paraId="489FF86D"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236E1939" w14:textId="77777777" w:rsidTr="00130236">
              <w:trPr>
                <w:trHeight w:val="285"/>
              </w:trPr>
              <w:tc>
                <w:tcPr>
                  <w:tcW w:w="4275" w:type="dxa"/>
                  <w:tcBorders>
                    <w:top w:val="nil"/>
                    <w:left w:val="nil"/>
                    <w:bottom w:val="nil"/>
                    <w:right w:val="nil"/>
                  </w:tcBorders>
                  <w:vAlign w:val="bottom"/>
                </w:tcPr>
                <w:p w14:paraId="7046E92A"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軍</w:t>
                  </w:r>
                </w:p>
              </w:tc>
              <w:tc>
                <w:tcPr>
                  <w:tcW w:w="4275" w:type="dxa"/>
                  <w:tcBorders>
                    <w:top w:val="nil"/>
                    <w:left w:val="nil"/>
                    <w:bottom w:val="nil"/>
                    <w:right w:val="nil"/>
                  </w:tcBorders>
                  <w:shd w:val="clear" w:color="auto" w:fill="auto"/>
                  <w:vAlign w:val="bottom"/>
                </w:tcPr>
                <w:p w14:paraId="6B6BD8EE"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6B3DA943" w14:textId="77777777" w:rsidTr="00130236">
              <w:trPr>
                <w:trHeight w:val="285"/>
              </w:trPr>
              <w:tc>
                <w:tcPr>
                  <w:tcW w:w="4275" w:type="dxa"/>
                  <w:tcBorders>
                    <w:top w:val="nil"/>
                    <w:left w:val="nil"/>
                    <w:bottom w:val="nil"/>
                    <w:right w:val="nil"/>
                  </w:tcBorders>
                  <w:vAlign w:val="bottom"/>
                </w:tcPr>
                <w:p w14:paraId="51CA75CD" w14:textId="670D5DE2"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看護</w:t>
                  </w:r>
                </w:p>
              </w:tc>
              <w:tc>
                <w:tcPr>
                  <w:tcW w:w="4275" w:type="dxa"/>
                  <w:tcBorders>
                    <w:top w:val="nil"/>
                    <w:left w:val="nil"/>
                    <w:bottom w:val="nil"/>
                    <w:right w:val="nil"/>
                  </w:tcBorders>
                  <w:shd w:val="clear" w:color="auto" w:fill="auto"/>
                  <w:vAlign w:val="bottom"/>
                </w:tcPr>
                <w:p w14:paraId="5F1607FF"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4C45FA08" w14:textId="77777777" w:rsidTr="00130236">
              <w:trPr>
                <w:trHeight w:val="285"/>
              </w:trPr>
              <w:tc>
                <w:tcPr>
                  <w:tcW w:w="4275" w:type="dxa"/>
                  <w:tcBorders>
                    <w:top w:val="nil"/>
                    <w:left w:val="nil"/>
                    <w:bottom w:val="nil"/>
                    <w:right w:val="nil"/>
                  </w:tcBorders>
                  <w:vAlign w:val="bottom"/>
                </w:tcPr>
                <w:p w14:paraId="37935132"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看護</w:t>
                  </w:r>
                  <w:r w:rsidRPr="0077331F">
                    <w:rPr>
                      <w:rFonts w:ascii="源ノ角ゴシック JP Light" w:eastAsia="源ノ角ゴシック JP Light" w:hAnsi="源ノ角ゴシック JP Light" w:hint="eastAsia"/>
                      <w:sz w:val="20"/>
                      <w:szCs w:val="20"/>
                      <w:lang w:eastAsia="ja"/>
                    </w:rPr>
                    <w:t>助手・介護士</w:t>
                  </w:r>
                </w:p>
              </w:tc>
              <w:tc>
                <w:tcPr>
                  <w:tcW w:w="4275" w:type="dxa"/>
                  <w:tcBorders>
                    <w:top w:val="nil"/>
                    <w:left w:val="nil"/>
                    <w:bottom w:val="nil"/>
                    <w:right w:val="nil"/>
                  </w:tcBorders>
                  <w:shd w:val="clear" w:color="auto" w:fill="auto"/>
                  <w:vAlign w:val="bottom"/>
                </w:tcPr>
                <w:p w14:paraId="299ECDB2"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35B82252" w14:textId="77777777" w:rsidTr="00130236">
              <w:trPr>
                <w:trHeight w:val="285"/>
              </w:trPr>
              <w:tc>
                <w:tcPr>
                  <w:tcW w:w="4275" w:type="dxa"/>
                  <w:tcBorders>
                    <w:top w:val="nil"/>
                    <w:left w:val="nil"/>
                    <w:bottom w:val="nil"/>
                    <w:right w:val="nil"/>
                  </w:tcBorders>
                  <w:vAlign w:val="bottom"/>
                </w:tcPr>
                <w:p w14:paraId="3395F2FA"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作業療法</w:t>
                  </w:r>
                </w:p>
              </w:tc>
              <w:tc>
                <w:tcPr>
                  <w:tcW w:w="4275" w:type="dxa"/>
                  <w:tcBorders>
                    <w:top w:val="nil"/>
                    <w:left w:val="nil"/>
                    <w:bottom w:val="nil"/>
                    <w:right w:val="nil"/>
                  </w:tcBorders>
                  <w:shd w:val="clear" w:color="auto" w:fill="auto"/>
                  <w:vAlign w:val="bottom"/>
                </w:tcPr>
                <w:p w14:paraId="1A973425"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6F5C00A4" w14:textId="77777777" w:rsidTr="00130236">
              <w:trPr>
                <w:trHeight w:val="285"/>
              </w:trPr>
              <w:tc>
                <w:tcPr>
                  <w:tcW w:w="4275" w:type="dxa"/>
                  <w:tcBorders>
                    <w:top w:val="nil"/>
                    <w:left w:val="nil"/>
                    <w:bottom w:val="nil"/>
                    <w:right w:val="nil"/>
                  </w:tcBorders>
                  <w:vAlign w:val="bottom"/>
                </w:tcPr>
                <w:p w14:paraId="74096413"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採血技士</w:t>
                  </w:r>
                </w:p>
              </w:tc>
              <w:tc>
                <w:tcPr>
                  <w:tcW w:w="4275" w:type="dxa"/>
                  <w:tcBorders>
                    <w:top w:val="nil"/>
                    <w:left w:val="nil"/>
                    <w:bottom w:val="nil"/>
                    <w:right w:val="nil"/>
                  </w:tcBorders>
                  <w:shd w:val="clear" w:color="auto" w:fill="auto"/>
                  <w:vAlign w:val="bottom"/>
                </w:tcPr>
                <w:p w14:paraId="27512743"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19EAB02A" w14:textId="77777777" w:rsidTr="00130236">
              <w:trPr>
                <w:trHeight w:val="285"/>
              </w:trPr>
              <w:tc>
                <w:tcPr>
                  <w:tcW w:w="4275" w:type="dxa"/>
                  <w:tcBorders>
                    <w:top w:val="nil"/>
                    <w:left w:val="nil"/>
                    <w:bottom w:val="nil"/>
                    <w:right w:val="nil"/>
                  </w:tcBorders>
                  <w:vAlign w:val="bottom"/>
                </w:tcPr>
                <w:p w14:paraId="37918279"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薬剤師</w:t>
                  </w:r>
                </w:p>
              </w:tc>
              <w:tc>
                <w:tcPr>
                  <w:tcW w:w="4275" w:type="dxa"/>
                  <w:tcBorders>
                    <w:top w:val="nil"/>
                    <w:left w:val="nil"/>
                    <w:bottom w:val="nil"/>
                    <w:right w:val="nil"/>
                  </w:tcBorders>
                  <w:shd w:val="clear" w:color="auto" w:fill="auto"/>
                  <w:vAlign w:val="bottom"/>
                </w:tcPr>
                <w:p w14:paraId="64472F33"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1D5245C7" w14:textId="77777777" w:rsidTr="00130236">
              <w:trPr>
                <w:trHeight w:val="285"/>
              </w:trPr>
              <w:tc>
                <w:tcPr>
                  <w:tcW w:w="4275" w:type="dxa"/>
                  <w:tcBorders>
                    <w:top w:val="nil"/>
                    <w:left w:val="nil"/>
                    <w:bottom w:val="nil"/>
                    <w:right w:val="nil"/>
                  </w:tcBorders>
                  <w:vAlign w:val="bottom"/>
                </w:tcPr>
                <w:p w14:paraId="5B74FFAA" w14:textId="1862C238"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医師助手</w:t>
                  </w:r>
                </w:p>
              </w:tc>
              <w:tc>
                <w:tcPr>
                  <w:tcW w:w="4275" w:type="dxa"/>
                  <w:tcBorders>
                    <w:top w:val="nil"/>
                    <w:left w:val="nil"/>
                    <w:bottom w:val="nil"/>
                    <w:right w:val="nil"/>
                  </w:tcBorders>
                  <w:shd w:val="clear" w:color="auto" w:fill="auto"/>
                  <w:vAlign w:val="bottom"/>
                </w:tcPr>
                <w:p w14:paraId="328116BE"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51FE19FB" w14:textId="77777777" w:rsidTr="00130236">
              <w:trPr>
                <w:trHeight w:val="285"/>
              </w:trPr>
              <w:tc>
                <w:tcPr>
                  <w:tcW w:w="4275" w:type="dxa"/>
                  <w:tcBorders>
                    <w:top w:val="nil"/>
                    <w:left w:val="nil"/>
                    <w:bottom w:val="nil"/>
                    <w:right w:val="nil"/>
                  </w:tcBorders>
                  <w:vAlign w:val="bottom"/>
                </w:tcPr>
                <w:p w14:paraId="784B9318" w14:textId="4CEA4BF7" w:rsidR="001670B3" w:rsidRPr="0077331F" w:rsidRDefault="001670B3" w:rsidP="001670B3">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hint="eastAsia"/>
                      <w:sz w:val="20"/>
                      <w:szCs w:val="20"/>
                      <w:lang w:eastAsia="ja"/>
                    </w:rPr>
                    <w:t xml:space="preserve"> </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放射線</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hint="eastAsia"/>
                      <w:sz w:val="20"/>
                      <w:szCs w:val="20"/>
                      <w:lang w:eastAsia="ja"/>
                    </w:rPr>
                    <w:t>技師</w:t>
                  </w:r>
                </w:p>
              </w:tc>
              <w:tc>
                <w:tcPr>
                  <w:tcW w:w="4275" w:type="dxa"/>
                  <w:tcBorders>
                    <w:top w:val="nil"/>
                    <w:left w:val="nil"/>
                    <w:bottom w:val="nil"/>
                    <w:right w:val="nil"/>
                  </w:tcBorders>
                  <w:shd w:val="clear" w:color="auto" w:fill="auto"/>
                  <w:vAlign w:val="bottom"/>
                </w:tcPr>
                <w:p w14:paraId="0656FB94"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r w:rsidR="001670B3" w:rsidRPr="0077331F" w14:paraId="64AEB72B" w14:textId="77777777" w:rsidTr="00130236">
              <w:trPr>
                <w:trHeight w:val="285"/>
              </w:trPr>
              <w:tc>
                <w:tcPr>
                  <w:tcW w:w="4275" w:type="dxa"/>
                  <w:tcBorders>
                    <w:top w:val="nil"/>
                    <w:left w:val="nil"/>
                    <w:bottom w:val="nil"/>
                    <w:right w:val="nil"/>
                  </w:tcBorders>
                  <w:vAlign w:val="bottom"/>
                </w:tcPr>
                <w:p w14:paraId="1C379B63" w14:textId="3858BC92"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Symbol"/>
                      <w:sz w:val="20"/>
                      <w:szCs w:val="20"/>
                      <w:lang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呼吸</w:t>
                  </w:r>
                  <w:r w:rsidRPr="0077331F">
                    <w:rPr>
                      <w:rFonts w:ascii="源ノ角ゴシック JP Light" w:eastAsia="源ノ角ゴシック JP Light" w:hAnsi="源ノ角ゴシック JP Light" w:hint="eastAsia"/>
                      <w:sz w:val="20"/>
                      <w:szCs w:val="20"/>
                      <w:lang w:eastAsia="ja"/>
                    </w:rPr>
                    <w:t>療法士</w:t>
                  </w:r>
                </w:p>
              </w:tc>
              <w:tc>
                <w:tcPr>
                  <w:tcW w:w="4275" w:type="dxa"/>
                  <w:tcBorders>
                    <w:top w:val="nil"/>
                    <w:left w:val="nil"/>
                    <w:bottom w:val="nil"/>
                    <w:right w:val="nil"/>
                  </w:tcBorders>
                  <w:shd w:val="clear" w:color="auto" w:fill="auto"/>
                  <w:vAlign w:val="bottom"/>
                </w:tcPr>
                <w:p w14:paraId="1C50D958" w14:textId="77777777" w:rsidR="001670B3" w:rsidRPr="0077331F" w:rsidRDefault="001670B3" w:rsidP="001670B3">
                  <w:pPr>
                    <w:spacing w:after="0" w:line="240" w:lineRule="exact"/>
                    <w:textAlignment w:val="baseline"/>
                    <w:rPr>
                      <w:rFonts w:ascii="源ノ角ゴシック JP Light" w:eastAsia="源ノ角ゴシック JP Light" w:hAnsi="源ノ角ゴシック JP Light" w:cs="Segoe UI"/>
                      <w:sz w:val="15"/>
                      <w:szCs w:val="14"/>
                      <w:lang w:val="da-DK" w:eastAsia="da-DK"/>
                    </w:rPr>
                  </w:pPr>
                </w:p>
              </w:tc>
            </w:tr>
          </w:tbl>
          <w:p w14:paraId="6B28F210" w14:textId="77777777" w:rsidR="001670B3" w:rsidRPr="00B85761" w:rsidRDefault="001670B3" w:rsidP="001670B3">
            <w:pPr>
              <w:rPr>
                <w:rFonts w:ascii="ＭＳ Ｐゴシック" w:eastAsia="ＭＳ Ｐゴシック" w:hAnsi="ＭＳ Ｐゴシック"/>
              </w:rPr>
            </w:pPr>
          </w:p>
        </w:tc>
      </w:tr>
      <w:tr w:rsidR="001670B3" w14:paraId="7CE2F111" w14:textId="77777777" w:rsidTr="00130236">
        <w:trPr>
          <w:trHeight w:val="799"/>
        </w:trPr>
        <w:tc>
          <w:tcPr>
            <w:tcW w:w="1838" w:type="dxa"/>
          </w:tcPr>
          <w:p w14:paraId="3D505FB2" w14:textId="438F4F37" w:rsidR="001670B3" w:rsidRPr="00B85761" w:rsidRDefault="001670B3"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教育レベル</w:t>
            </w:r>
          </w:p>
          <w:p w14:paraId="2294127B" w14:textId="77777777" w:rsidR="001670B3" w:rsidRPr="00B85761" w:rsidRDefault="001670B3" w:rsidP="001670B3">
            <w:pPr>
              <w:rPr>
                <w:rFonts w:ascii="ＭＳ Ｐゴシック" w:eastAsia="ＭＳ Ｐゴシック" w:hAnsi="ＭＳ Ｐゴシック"/>
                <w:lang w:val="da-DK"/>
              </w:rPr>
            </w:pPr>
          </w:p>
        </w:tc>
        <w:tc>
          <w:tcPr>
            <w:tcW w:w="7790" w:type="dxa"/>
          </w:tcPr>
          <w:tbl>
            <w:tblPr>
              <w:tblW w:w="3176" w:type="dxa"/>
              <w:tblLayout w:type="fixed"/>
              <w:tblCellMar>
                <w:left w:w="70" w:type="dxa"/>
                <w:right w:w="70" w:type="dxa"/>
              </w:tblCellMar>
              <w:tblLook w:val="04A0" w:firstRow="1" w:lastRow="0" w:firstColumn="1" w:lastColumn="0" w:noHBand="0" w:noVBand="1"/>
            </w:tblPr>
            <w:tblGrid>
              <w:gridCol w:w="3176"/>
            </w:tblGrid>
            <w:tr w:rsidR="001670B3" w:rsidRPr="00B85761" w14:paraId="2D16997C" w14:textId="77777777" w:rsidTr="00130236">
              <w:trPr>
                <w:trHeight w:val="290"/>
              </w:trPr>
              <w:tc>
                <w:tcPr>
                  <w:tcW w:w="3176" w:type="dxa"/>
                  <w:tcBorders>
                    <w:top w:val="nil"/>
                    <w:left w:val="nil"/>
                    <w:bottom w:val="nil"/>
                    <w:right w:val="nil"/>
                  </w:tcBorders>
                  <w:shd w:val="clear" w:color="auto" w:fill="auto"/>
                  <w:noWrap/>
                  <w:vAlign w:val="bottom"/>
                  <w:hideMark/>
                </w:tcPr>
                <w:p w14:paraId="4225E040" w14:textId="77777777" w:rsidR="001670B3" w:rsidRDefault="004954BE" w:rsidP="001670B3">
                  <w:pPr>
                    <w:spacing w:after="0" w:line="240" w:lineRule="auto"/>
                    <w:rPr>
                      <w:rFonts w:ascii="Segoe UI Symbol" w:eastAsia="源ノ角ゴシック JP Light" w:hAnsi="Segoe UI Symbol" w:cs="Segoe UI Symbol"/>
                      <w:sz w:val="20"/>
                      <w:szCs w:val="20"/>
                      <w:lang w:eastAsia="ja"/>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Pr>
                      <w:rFonts w:ascii="Segoe UI Symbol" w:eastAsia="源ノ角ゴシック JP Light" w:hAnsi="Segoe UI Symbol" w:cs="Segoe UI Symbol" w:hint="eastAsia"/>
                      <w:sz w:val="20"/>
                      <w:szCs w:val="20"/>
                      <w:lang w:eastAsia="ja"/>
                    </w:rPr>
                    <w:t>学部生</w:t>
                  </w:r>
                </w:p>
                <w:p w14:paraId="1E3D3492" w14:textId="3B2F9938" w:rsidR="004954BE" w:rsidRPr="00B85761" w:rsidRDefault="004954BE" w:rsidP="001670B3">
                  <w:pPr>
                    <w:spacing w:after="0" w:line="240" w:lineRule="auto"/>
                    <w:rPr>
                      <w:rFonts w:ascii="ＭＳ Ｐゴシック" w:eastAsia="ＭＳ Ｐゴシック" w:hAnsi="ＭＳ Ｐゴシック"/>
                      <w:lang w:eastAsia="ja-JP"/>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Pr>
                      <w:rFonts w:ascii="Segoe UI Symbol" w:eastAsia="源ノ角ゴシック JP Light" w:hAnsi="Segoe UI Symbol" w:cs="Segoe UI Symbol" w:hint="eastAsia"/>
                      <w:sz w:val="20"/>
                      <w:szCs w:val="20"/>
                      <w:lang w:eastAsia="ja"/>
                    </w:rPr>
                    <w:t>大学院生</w:t>
                  </w:r>
                </w:p>
              </w:tc>
            </w:tr>
            <w:tr w:rsidR="001670B3" w:rsidRPr="00B85761" w14:paraId="5AF4A068" w14:textId="77777777" w:rsidTr="00130236">
              <w:trPr>
                <w:trHeight w:val="290"/>
              </w:trPr>
              <w:tc>
                <w:tcPr>
                  <w:tcW w:w="3176" w:type="dxa"/>
                  <w:tcBorders>
                    <w:top w:val="nil"/>
                    <w:left w:val="nil"/>
                    <w:bottom w:val="nil"/>
                    <w:right w:val="nil"/>
                  </w:tcBorders>
                  <w:shd w:val="clear" w:color="auto" w:fill="auto"/>
                  <w:noWrap/>
                  <w:vAlign w:val="bottom"/>
                  <w:hideMark/>
                </w:tcPr>
                <w:p w14:paraId="570AF8B8" w14:textId="34824234" w:rsidR="001670B3" w:rsidRPr="00B85761" w:rsidRDefault="001670B3" w:rsidP="001670B3">
                  <w:pPr>
                    <w:spacing w:after="0" w:line="240" w:lineRule="auto"/>
                    <w:rPr>
                      <w:rFonts w:ascii="ＭＳ Ｐゴシック" w:eastAsia="ＭＳ Ｐゴシック" w:hAnsi="ＭＳ Ｐゴシック"/>
                    </w:rPr>
                  </w:pPr>
                </w:p>
              </w:tc>
            </w:tr>
            <w:tr w:rsidR="001670B3" w:rsidRPr="00B85761" w14:paraId="0929B738" w14:textId="77777777" w:rsidTr="00130236">
              <w:trPr>
                <w:trHeight w:val="290"/>
              </w:trPr>
              <w:tc>
                <w:tcPr>
                  <w:tcW w:w="3176" w:type="dxa"/>
                  <w:tcBorders>
                    <w:top w:val="nil"/>
                    <w:left w:val="nil"/>
                    <w:bottom w:val="nil"/>
                    <w:right w:val="nil"/>
                  </w:tcBorders>
                  <w:shd w:val="clear" w:color="auto" w:fill="auto"/>
                  <w:noWrap/>
                  <w:vAlign w:val="bottom"/>
                </w:tcPr>
                <w:p w14:paraId="553FBC5A" w14:textId="4E22C318" w:rsidR="001670B3" w:rsidRPr="0077331F" w:rsidRDefault="001670B3" w:rsidP="001670B3">
                  <w:pPr>
                    <w:spacing w:after="0" w:line="240" w:lineRule="auto"/>
                    <w:rPr>
                      <w:rFonts w:ascii="Segoe UI Emoji" w:eastAsia="源ノ角ゴシック JP Light" w:hAnsi="Segoe UI Emoji" w:cs="Segoe UI Emoji"/>
                      <w:sz w:val="20"/>
                      <w:szCs w:val="20"/>
                      <w:lang w:eastAsia="ja"/>
                    </w:rPr>
                  </w:pPr>
                </w:p>
              </w:tc>
            </w:tr>
          </w:tbl>
          <w:p w14:paraId="2595BF91" w14:textId="77777777" w:rsidR="001670B3" w:rsidRPr="00B85761" w:rsidRDefault="001670B3" w:rsidP="001670B3">
            <w:pPr>
              <w:rPr>
                <w:rFonts w:ascii="ＭＳ Ｐゴシック" w:eastAsia="ＭＳ Ｐゴシック" w:hAnsi="ＭＳ Ｐゴシック"/>
              </w:rPr>
            </w:pPr>
          </w:p>
        </w:tc>
      </w:tr>
      <w:tr w:rsidR="001670B3" w14:paraId="169D9042" w14:textId="77777777" w:rsidTr="00130236">
        <w:tc>
          <w:tcPr>
            <w:tcW w:w="1838" w:type="dxa"/>
          </w:tcPr>
          <w:p w14:paraId="67094403" w14:textId="4F9AF814" w:rsidR="001670B3" w:rsidRPr="00B85761" w:rsidRDefault="000209C1"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療専門分野</w:t>
            </w:r>
          </w:p>
          <w:p w14:paraId="2E243FBE" w14:textId="77777777" w:rsidR="001670B3" w:rsidRPr="00B85761" w:rsidRDefault="001670B3" w:rsidP="001670B3">
            <w:pPr>
              <w:rPr>
                <w:rFonts w:ascii="ＭＳ Ｐゴシック" w:eastAsia="ＭＳ Ｐゴシック" w:hAnsi="ＭＳ Ｐゴシック"/>
                <w:lang w:val="da-DK"/>
              </w:rPr>
            </w:pPr>
          </w:p>
        </w:tc>
        <w:tc>
          <w:tcPr>
            <w:tcW w:w="7790" w:type="dxa"/>
          </w:tcPr>
          <w:tbl>
            <w:tblPr>
              <w:tblW w:w="63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300"/>
            </w:tblGrid>
            <w:tr w:rsidR="004954BE" w:rsidRPr="0077331F" w14:paraId="0B93C2EE" w14:textId="77777777" w:rsidTr="00130236">
              <w:trPr>
                <w:trHeight w:val="285"/>
              </w:trPr>
              <w:tc>
                <w:tcPr>
                  <w:tcW w:w="3150" w:type="dxa"/>
                  <w:tcBorders>
                    <w:top w:val="nil"/>
                    <w:left w:val="nil"/>
                    <w:bottom w:val="nil"/>
                    <w:right w:val="nil"/>
                  </w:tcBorders>
                  <w:vAlign w:val="bottom"/>
                </w:tcPr>
                <w:p w14:paraId="754FA5AD"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Symbol"/>
                      <w:sz w:val="20"/>
                      <w:szCs w:val="20"/>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感染</w:t>
                  </w:r>
                  <w:r w:rsidRPr="0077331F">
                    <w:rPr>
                      <w:rFonts w:ascii="源ノ角ゴシック JP Light" w:eastAsia="源ノ角ゴシック JP Light" w:hAnsi="源ノ角ゴシック JP Light"/>
                      <w:sz w:val="20"/>
                      <w:szCs w:val="20"/>
                      <w:lang w:eastAsia="ja"/>
                    </w:rPr>
                    <w:t>免疫</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1501A189" w14:textId="77777777" w:rsidTr="00130236">
              <w:trPr>
                <w:trHeight w:val="285"/>
              </w:trPr>
              <w:tc>
                <w:tcPr>
                  <w:tcW w:w="3150" w:type="dxa"/>
                  <w:tcBorders>
                    <w:top w:val="nil"/>
                    <w:left w:val="nil"/>
                    <w:bottom w:val="nil"/>
                    <w:right w:val="nil"/>
                  </w:tcBorders>
                  <w:vAlign w:val="center"/>
                </w:tcPr>
                <w:p w14:paraId="3EA9D949"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麻酔</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365F96F0" w14:textId="77777777" w:rsidTr="00130236">
              <w:trPr>
                <w:trHeight w:val="285"/>
              </w:trPr>
              <w:tc>
                <w:tcPr>
                  <w:tcW w:w="3150" w:type="dxa"/>
                  <w:tcBorders>
                    <w:top w:val="nil"/>
                    <w:left w:val="nil"/>
                    <w:bottom w:val="nil"/>
                    <w:right w:val="nil"/>
                  </w:tcBorders>
                  <w:vAlign w:val="center"/>
                </w:tcPr>
                <w:p w14:paraId="7A9EBA57"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心臓</w:t>
                  </w:r>
                  <w:r w:rsidRPr="0077331F">
                    <w:rPr>
                      <w:rFonts w:ascii="源ノ角ゴシック JP Light" w:eastAsia="源ノ角ゴシック JP Light" w:hAnsi="源ノ角ゴシック JP Light" w:hint="eastAsia"/>
                      <w:sz w:val="20"/>
                      <w:szCs w:val="20"/>
                      <w:lang w:eastAsia="ja"/>
                    </w:rPr>
                    <w:t>専門科</w:t>
                  </w:r>
                </w:p>
              </w:tc>
            </w:tr>
            <w:tr w:rsidR="004954BE" w:rsidRPr="0077331F" w14:paraId="6783923F" w14:textId="77777777" w:rsidTr="00130236">
              <w:trPr>
                <w:trHeight w:val="285"/>
              </w:trPr>
              <w:tc>
                <w:tcPr>
                  <w:tcW w:w="3150" w:type="dxa"/>
                  <w:tcBorders>
                    <w:top w:val="nil"/>
                    <w:left w:val="nil"/>
                    <w:bottom w:val="nil"/>
                    <w:right w:val="nil"/>
                  </w:tcBorders>
                  <w:vAlign w:val="center"/>
                </w:tcPr>
                <w:p w14:paraId="0C2E4E6E" w14:textId="08C36C45"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hint="eastAsia"/>
                      <w:sz w:val="20"/>
                      <w:szCs w:val="20"/>
                      <w:lang w:eastAsia="ja"/>
                    </w:rPr>
                    <w:t xml:space="preserve"> </w:t>
                  </w:r>
                  <w:r w:rsidR="000209C1">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クリティカルケア</w:t>
                  </w:r>
                </w:p>
              </w:tc>
            </w:tr>
            <w:tr w:rsidR="004954BE" w:rsidRPr="0077331F" w14:paraId="1D34BD1E" w14:textId="77777777" w:rsidTr="00130236">
              <w:trPr>
                <w:trHeight w:val="285"/>
              </w:trPr>
              <w:tc>
                <w:tcPr>
                  <w:tcW w:w="3150" w:type="dxa"/>
                  <w:tcBorders>
                    <w:top w:val="nil"/>
                    <w:left w:val="nil"/>
                    <w:bottom w:val="nil"/>
                    <w:right w:val="nil"/>
                  </w:tcBorders>
                  <w:vAlign w:val="center"/>
                </w:tcPr>
                <w:p w14:paraId="3D8E753F"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皮膚</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60D42B3B" w14:textId="77777777" w:rsidTr="00130236">
              <w:trPr>
                <w:trHeight w:val="285"/>
              </w:trPr>
              <w:tc>
                <w:tcPr>
                  <w:tcW w:w="3150" w:type="dxa"/>
                  <w:tcBorders>
                    <w:top w:val="nil"/>
                    <w:left w:val="nil"/>
                    <w:bottom w:val="nil"/>
                    <w:right w:val="nil"/>
                  </w:tcBorders>
                  <w:vAlign w:val="center"/>
                </w:tcPr>
                <w:p w14:paraId="0B47E977"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Emoji" w:eastAsia="源ノ角ゴシック JP Light" w:hAnsi="Segoe UI Emoji" w:cs="Segoe UI Emoji"/>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救急医療</w:t>
                  </w:r>
                </w:p>
              </w:tc>
            </w:tr>
            <w:tr w:rsidR="004954BE" w:rsidRPr="0077331F" w14:paraId="6E226A98" w14:textId="77777777" w:rsidTr="00130236">
              <w:trPr>
                <w:trHeight w:val="285"/>
              </w:trPr>
              <w:tc>
                <w:tcPr>
                  <w:tcW w:w="3150" w:type="dxa"/>
                  <w:tcBorders>
                    <w:top w:val="nil"/>
                    <w:left w:val="nil"/>
                    <w:bottom w:val="nil"/>
                    <w:right w:val="nil"/>
                  </w:tcBorders>
                  <w:vAlign w:val="center"/>
                </w:tcPr>
                <w:p w14:paraId="468B6EB2"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内分泌</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3A55AF5E" w14:textId="77777777" w:rsidTr="00130236">
              <w:trPr>
                <w:trHeight w:val="285"/>
              </w:trPr>
              <w:tc>
                <w:tcPr>
                  <w:tcW w:w="3150" w:type="dxa"/>
                  <w:tcBorders>
                    <w:top w:val="nil"/>
                    <w:left w:val="nil"/>
                    <w:bottom w:val="nil"/>
                    <w:right w:val="nil"/>
                  </w:tcBorders>
                  <w:vAlign w:val="center"/>
                </w:tcPr>
                <w:p w14:paraId="39603172"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家族医学</w:t>
                  </w:r>
                </w:p>
              </w:tc>
            </w:tr>
            <w:tr w:rsidR="004954BE" w:rsidRPr="0077331F" w14:paraId="115133B8" w14:textId="77777777" w:rsidTr="00130236">
              <w:trPr>
                <w:trHeight w:val="285"/>
              </w:trPr>
              <w:tc>
                <w:tcPr>
                  <w:tcW w:w="3150" w:type="dxa"/>
                  <w:tcBorders>
                    <w:top w:val="nil"/>
                    <w:left w:val="nil"/>
                    <w:bottom w:val="nil"/>
                    <w:right w:val="nil"/>
                  </w:tcBorders>
                  <w:vAlign w:val="center"/>
                </w:tcPr>
                <w:p w14:paraId="04357188"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消化器内科</w:t>
                  </w:r>
                </w:p>
              </w:tc>
            </w:tr>
            <w:tr w:rsidR="004954BE" w:rsidRPr="0077331F" w14:paraId="0BA0734D" w14:textId="77777777" w:rsidTr="00130236">
              <w:trPr>
                <w:trHeight w:val="285"/>
              </w:trPr>
              <w:tc>
                <w:tcPr>
                  <w:tcW w:w="3150" w:type="dxa"/>
                  <w:tcBorders>
                    <w:top w:val="nil"/>
                    <w:left w:val="nil"/>
                    <w:bottom w:val="nil"/>
                    <w:right w:val="nil"/>
                  </w:tcBorders>
                  <w:vAlign w:val="center"/>
                </w:tcPr>
                <w:p w14:paraId="7339CDFE"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高齢者</w:t>
                  </w:r>
                </w:p>
              </w:tc>
            </w:tr>
            <w:tr w:rsidR="004954BE" w:rsidRPr="0077331F" w14:paraId="6EFDFFE5" w14:textId="77777777" w:rsidTr="00130236">
              <w:trPr>
                <w:trHeight w:val="285"/>
              </w:trPr>
              <w:tc>
                <w:tcPr>
                  <w:tcW w:w="3150" w:type="dxa"/>
                  <w:tcBorders>
                    <w:top w:val="nil"/>
                    <w:left w:val="nil"/>
                    <w:bottom w:val="nil"/>
                    <w:right w:val="nil"/>
                  </w:tcBorders>
                  <w:vAlign w:val="center"/>
                </w:tcPr>
                <w:p w14:paraId="25740559" w14:textId="5A81EF5B"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病院医学</w:t>
                  </w:r>
                </w:p>
              </w:tc>
            </w:tr>
            <w:tr w:rsidR="004954BE" w:rsidRPr="0077331F" w14:paraId="6B47EC5A" w14:textId="77777777" w:rsidTr="00130236">
              <w:trPr>
                <w:trHeight w:val="285"/>
              </w:trPr>
              <w:tc>
                <w:tcPr>
                  <w:tcW w:w="3150" w:type="dxa"/>
                  <w:tcBorders>
                    <w:top w:val="nil"/>
                    <w:left w:val="nil"/>
                    <w:bottom w:val="nil"/>
                    <w:right w:val="nil"/>
                  </w:tcBorders>
                  <w:vAlign w:val="bottom"/>
                </w:tcPr>
                <w:p w14:paraId="214EE8DB" w14:textId="7FE05759"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感染症</w:t>
                  </w:r>
                </w:p>
              </w:tc>
            </w:tr>
            <w:tr w:rsidR="004954BE" w:rsidRPr="0077331F" w14:paraId="4944143D" w14:textId="77777777" w:rsidTr="00130236">
              <w:trPr>
                <w:trHeight w:val="285"/>
              </w:trPr>
              <w:tc>
                <w:tcPr>
                  <w:tcW w:w="3150" w:type="dxa"/>
                  <w:tcBorders>
                    <w:top w:val="nil"/>
                    <w:left w:val="nil"/>
                    <w:bottom w:val="nil"/>
                    <w:right w:val="nil"/>
                  </w:tcBorders>
                  <w:vAlign w:val="bottom"/>
                </w:tcPr>
                <w:p w14:paraId="41432DE2"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内科</w:t>
                  </w:r>
                </w:p>
              </w:tc>
            </w:tr>
            <w:tr w:rsidR="004954BE" w:rsidRPr="0077331F" w14:paraId="69B0FA49" w14:textId="77777777" w:rsidTr="00130236">
              <w:trPr>
                <w:trHeight w:val="285"/>
              </w:trPr>
              <w:tc>
                <w:tcPr>
                  <w:tcW w:w="3150" w:type="dxa"/>
                  <w:tcBorders>
                    <w:top w:val="nil"/>
                    <w:left w:val="nil"/>
                    <w:bottom w:val="nil"/>
                    <w:right w:val="nil"/>
                  </w:tcBorders>
                  <w:vAlign w:val="center"/>
                </w:tcPr>
                <w:p w14:paraId="53C93988"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臓</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25FC1EB0" w14:textId="77777777" w:rsidTr="00130236">
              <w:trPr>
                <w:trHeight w:val="285"/>
              </w:trPr>
              <w:tc>
                <w:tcPr>
                  <w:tcW w:w="3150" w:type="dxa"/>
                  <w:tcBorders>
                    <w:top w:val="nil"/>
                    <w:left w:val="nil"/>
                    <w:bottom w:val="nil"/>
                    <w:right w:val="nil"/>
                  </w:tcBorders>
                  <w:vAlign w:val="center"/>
                </w:tcPr>
                <w:p w14:paraId="457EA13B"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神経</w:t>
                  </w:r>
                  <w:r w:rsidRPr="0077331F">
                    <w:rPr>
                      <w:rFonts w:ascii="源ノ角ゴシック JP Light" w:eastAsia="源ノ角ゴシック JP Light" w:hAnsi="源ノ角ゴシック JP Light" w:hint="eastAsia"/>
                      <w:sz w:val="20"/>
                      <w:szCs w:val="20"/>
                      <w:lang w:eastAsia="ja"/>
                    </w:rPr>
                    <w:t>内科</w:t>
                  </w:r>
                </w:p>
              </w:tc>
            </w:tr>
            <w:tr w:rsidR="004954BE" w:rsidRPr="0077331F" w14:paraId="22028694" w14:textId="77777777" w:rsidTr="00130236">
              <w:trPr>
                <w:trHeight w:val="285"/>
              </w:trPr>
              <w:tc>
                <w:tcPr>
                  <w:tcW w:w="3150" w:type="dxa"/>
                  <w:tcBorders>
                    <w:top w:val="nil"/>
                    <w:left w:val="nil"/>
                    <w:bottom w:val="nil"/>
                    <w:right w:val="nil"/>
                  </w:tcBorders>
                  <w:vAlign w:val="center"/>
                </w:tcPr>
                <w:p w14:paraId="54322000"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脳神経外科</w:t>
                  </w:r>
                </w:p>
              </w:tc>
            </w:tr>
            <w:tr w:rsidR="004954BE" w:rsidRPr="0077331F" w14:paraId="32E54319" w14:textId="77777777" w:rsidTr="00130236">
              <w:trPr>
                <w:trHeight w:val="285"/>
              </w:trPr>
              <w:tc>
                <w:tcPr>
                  <w:tcW w:w="3150" w:type="dxa"/>
                  <w:tcBorders>
                    <w:top w:val="nil"/>
                    <w:left w:val="nil"/>
                    <w:bottom w:val="nil"/>
                    <w:right w:val="nil"/>
                  </w:tcBorders>
                  <w:vAlign w:val="center"/>
                </w:tcPr>
                <w:p w14:paraId="55F1A8CA" w14:textId="0B59A2B3"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lang w:eastAsia="ja"/>
                    </w:rPr>
                    <w:t>☐</w:t>
                  </w:r>
                  <w:r w:rsidR="000209C1">
                    <w:rPr>
                      <w:rFonts w:ascii="Segoe UI Symbol" w:eastAsia="源ノ角ゴシック JP Light" w:hAnsi="Segoe UI Symbol" w:cs="Segoe UI Symbol"/>
                      <w:lang w:eastAsia="ja"/>
                    </w:rPr>
                    <w:t xml:space="preserve">  </w:t>
                  </w:r>
                  <w:r w:rsidRPr="0077331F">
                    <w:rPr>
                      <w:rFonts w:ascii="源ノ角ゴシック JP Light" w:eastAsia="源ノ角ゴシック JP Light" w:hAnsi="源ノ角ゴシック JP Light"/>
                      <w:sz w:val="20"/>
                      <w:szCs w:val="20"/>
                      <w:lang w:eastAsia="ja"/>
                    </w:rPr>
                    <w:t>産</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hint="eastAsia"/>
                      <w:sz w:val="20"/>
                      <w:szCs w:val="20"/>
                      <w:lang w:eastAsia="ja"/>
                    </w:rPr>
                    <w:t>婦人</w:t>
                  </w:r>
                  <w:r w:rsidRPr="0077331F">
                    <w:rPr>
                      <w:rFonts w:ascii="源ノ角ゴシック JP Light" w:eastAsia="源ノ角ゴシック JP Light" w:hAnsi="源ノ角ゴシック JP Light"/>
                      <w:sz w:val="20"/>
                      <w:szCs w:val="20"/>
                      <w:lang w:eastAsia="ja"/>
                    </w:rPr>
                    <w:t>科</w:t>
                  </w:r>
                </w:p>
              </w:tc>
            </w:tr>
            <w:tr w:rsidR="004954BE" w:rsidRPr="0077331F" w14:paraId="188E4CF5" w14:textId="77777777" w:rsidTr="00130236">
              <w:trPr>
                <w:trHeight w:val="285"/>
              </w:trPr>
              <w:tc>
                <w:tcPr>
                  <w:tcW w:w="3150" w:type="dxa"/>
                  <w:tcBorders>
                    <w:top w:val="nil"/>
                    <w:left w:val="nil"/>
                    <w:bottom w:val="nil"/>
                    <w:right w:val="nil"/>
                  </w:tcBorders>
                  <w:vAlign w:val="bottom"/>
                </w:tcPr>
                <w:p w14:paraId="204BD746"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腫瘍</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5D8A387F" w14:textId="77777777" w:rsidTr="00130236">
              <w:trPr>
                <w:trHeight w:val="285"/>
              </w:trPr>
              <w:tc>
                <w:tcPr>
                  <w:tcW w:w="3150" w:type="dxa"/>
                  <w:tcBorders>
                    <w:top w:val="nil"/>
                    <w:left w:val="nil"/>
                    <w:bottom w:val="nil"/>
                    <w:right w:val="nil"/>
                  </w:tcBorders>
                  <w:vAlign w:val="center"/>
                </w:tcPr>
                <w:p w14:paraId="262B1325"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眼科</w:t>
                  </w:r>
                </w:p>
              </w:tc>
            </w:tr>
            <w:tr w:rsidR="004954BE" w:rsidRPr="0077331F" w14:paraId="7AD66644" w14:textId="77777777" w:rsidTr="00130236">
              <w:trPr>
                <w:trHeight w:val="285"/>
              </w:trPr>
              <w:tc>
                <w:tcPr>
                  <w:tcW w:w="3150" w:type="dxa"/>
                  <w:tcBorders>
                    <w:top w:val="nil"/>
                    <w:left w:val="nil"/>
                    <w:bottom w:val="nil"/>
                    <w:right w:val="nil"/>
                  </w:tcBorders>
                  <w:vAlign w:val="center"/>
                </w:tcPr>
                <w:p w14:paraId="1AA659F9"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整形外科</w:t>
                  </w:r>
                </w:p>
              </w:tc>
            </w:tr>
            <w:tr w:rsidR="004954BE" w:rsidRPr="0077331F" w14:paraId="3A0F7411" w14:textId="77777777" w:rsidTr="00130236">
              <w:trPr>
                <w:trHeight w:val="285"/>
              </w:trPr>
              <w:tc>
                <w:tcPr>
                  <w:tcW w:w="3150" w:type="dxa"/>
                  <w:tcBorders>
                    <w:top w:val="nil"/>
                    <w:left w:val="nil"/>
                    <w:bottom w:val="nil"/>
                    <w:right w:val="nil"/>
                  </w:tcBorders>
                  <w:vAlign w:val="center"/>
                </w:tcPr>
                <w:p w14:paraId="0E1E437B"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耳鼻咽喉科</w:t>
                  </w:r>
                </w:p>
              </w:tc>
            </w:tr>
            <w:tr w:rsidR="004954BE" w:rsidRPr="0077331F" w14:paraId="4050D280" w14:textId="77777777" w:rsidTr="00130236">
              <w:trPr>
                <w:trHeight w:val="285"/>
              </w:trPr>
              <w:tc>
                <w:tcPr>
                  <w:tcW w:w="3150" w:type="dxa"/>
                  <w:tcBorders>
                    <w:top w:val="nil"/>
                    <w:left w:val="nil"/>
                    <w:bottom w:val="nil"/>
                    <w:right w:val="nil"/>
                  </w:tcBorders>
                  <w:vAlign w:val="center"/>
                </w:tcPr>
                <w:p w14:paraId="7DE4745B"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緩和ケア</w:t>
                  </w:r>
                </w:p>
              </w:tc>
            </w:tr>
            <w:tr w:rsidR="004954BE" w:rsidRPr="0077331F" w14:paraId="0F9F62F4" w14:textId="77777777" w:rsidTr="00130236">
              <w:trPr>
                <w:trHeight w:val="285"/>
              </w:trPr>
              <w:tc>
                <w:tcPr>
                  <w:tcW w:w="3150" w:type="dxa"/>
                  <w:tcBorders>
                    <w:top w:val="nil"/>
                    <w:left w:val="nil"/>
                    <w:bottom w:val="nil"/>
                    <w:right w:val="nil"/>
                  </w:tcBorders>
                  <w:vAlign w:val="center"/>
                </w:tcPr>
                <w:p w14:paraId="77A853AF"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小児科</w:t>
                  </w:r>
                </w:p>
              </w:tc>
            </w:tr>
            <w:tr w:rsidR="004954BE" w:rsidRPr="0077331F" w14:paraId="59DD72F3" w14:textId="77777777" w:rsidTr="00130236">
              <w:trPr>
                <w:trHeight w:val="285"/>
              </w:trPr>
              <w:tc>
                <w:tcPr>
                  <w:tcW w:w="3150" w:type="dxa"/>
                  <w:tcBorders>
                    <w:top w:val="nil"/>
                    <w:left w:val="nil"/>
                    <w:bottom w:val="nil"/>
                    <w:right w:val="nil"/>
                  </w:tcBorders>
                  <w:vAlign w:val="center"/>
                </w:tcPr>
                <w:p w14:paraId="70A3E036"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薬理学</w:t>
                  </w:r>
                </w:p>
              </w:tc>
            </w:tr>
            <w:tr w:rsidR="004954BE" w:rsidRPr="0077331F" w14:paraId="6600879A" w14:textId="77777777" w:rsidTr="00130236">
              <w:trPr>
                <w:trHeight w:val="285"/>
              </w:trPr>
              <w:tc>
                <w:tcPr>
                  <w:tcW w:w="3150" w:type="dxa"/>
                  <w:tcBorders>
                    <w:top w:val="nil"/>
                    <w:left w:val="nil"/>
                    <w:bottom w:val="nil"/>
                    <w:right w:val="nil"/>
                  </w:tcBorders>
                  <w:vAlign w:val="center"/>
                </w:tcPr>
                <w:p w14:paraId="1F8FAD85"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精神</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045A9091" w14:textId="77777777" w:rsidTr="00130236">
              <w:trPr>
                <w:trHeight w:val="285"/>
              </w:trPr>
              <w:tc>
                <w:tcPr>
                  <w:tcW w:w="3150" w:type="dxa"/>
                  <w:tcBorders>
                    <w:top w:val="nil"/>
                    <w:left w:val="nil"/>
                    <w:bottom w:val="nil"/>
                    <w:right w:val="nil"/>
                  </w:tcBorders>
                  <w:vAlign w:val="center"/>
                </w:tcPr>
                <w:p w14:paraId="3D5F194E" w14:textId="0BCB9C4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呼吸内科</w:t>
                  </w:r>
                </w:p>
              </w:tc>
            </w:tr>
            <w:tr w:rsidR="004954BE" w:rsidRPr="0077331F" w14:paraId="4C701787" w14:textId="77777777" w:rsidTr="00130236">
              <w:trPr>
                <w:trHeight w:val="285"/>
              </w:trPr>
              <w:tc>
                <w:tcPr>
                  <w:tcW w:w="3150" w:type="dxa"/>
                  <w:tcBorders>
                    <w:top w:val="nil"/>
                    <w:left w:val="nil"/>
                    <w:bottom w:val="nil"/>
                    <w:right w:val="nil"/>
                  </w:tcBorders>
                  <w:vAlign w:val="center"/>
                </w:tcPr>
                <w:p w14:paraId="2168CC3D" w14:textId="190DE5AA"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Pr>
                      <w:rFonts w:ascii="Segoe UI Symbol" w:eastAsia="源ノ角ゴシック JP Light" w:hAnsi="Segoe UI Symbol" w:cs="Segoe UI Symbol"/>
                      <w:sz w:val="20"/>
                      <w:szCs w:val="20"/>
                      <w:lang w:eastAsia="ja"/>
                    </w:rPr>
                    <w:t xml:space="preserve">  </w:t>
                  </w:r>
                  <w:r w:rsidRPr="0077331F">
                    <w:rPr>
                      <w:rFonts w:ascii="源ノ角ゴシック JP Light" w:eastAsia="源ノ角ゴシック JP Light" w:hAnsi="源ノ角ゴシック JP Light"/>
                      <w:sz w:val="20"/>
                      <w:szCs w:val="20"/>
                      <w:lang w:eastAsia="ja"/>
                    </w:rPr>
                    <w:t>放射線学</w:t>
                  </w:r>
                </w:p>
              </w:tc>
            </w:tr>
            <w:tr w:rsidR="004954BE" w:rsidRPr="0077331F" w14:paraId="4BF7507B" w14:textId="77777777" w:rsidTr="00130236">
              <w:trPr>
                <w:trHeight w:val="285"/>
              </w:trPr>
              <w:tc>
                <w:tcPr>
                  <w:tcW w:w="3150" w:type="dxa"/>
                  <w:tcBorders>
                    <w:top w:val="nil"/>
                    <w:left w:val="nil"/>
                    <w:bottom w:val="nil"/>
                    <w:right w:val="nil"/>
                  </w:tcBorders>
                  <w:vAlign w:val="center"/>
                </w:tcPr>
                <w:p w14:paraId="034367F2"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ハビリテーション</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0793DC87" w14:textId="77777777" w:rsidTr="00130236">
              <w:trPr>
                <w:trHeight w:val="285"/>
              </w:trPr>
              <w:tc>
                <w:tcPr>
                  <w:tcW w:w="3150" w:type="dxa"/>
                  <w:tcBorders>
                    <w:top w:val="nil"/>
                    <w:left w:val="nil"/>
                    <w:bottom w:val="nil"/>
                    <w:right w:val="nil"/>
                  </w:tcBorders>
                  <w:vAlign w:val="center"/>
                </w:tcPr>
                <w:p w14:paraId="69D766E9"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ウマチ</w:t>
                  </w:r>
                  <w:r w:rsidRPr="0077331F">
                    <w:rPr>
                      <w:rFonts w:ascii="源ノ角ゴシック JP Light" w:eastAsia="源ノ角ゴシック JP Light" w:hAnsi="源ノ角ゴシック JP Light" w:hint="eastAsia"/>
                      <w:sz w:val="20"/>
                      <w:szCs w:val="20"/>
                      <w:lang w:eastAsia="ja"/>
                    </w:rPr>
                    <w:t>科</w:t>
                  </w:r>
                </w:p>
              </w:tc>
            </w:tr>
            <w:tr w:rsidR="004954BE" w:rsidRPr="0077331F" w14:paraId="1AA9C996" w14:textId="77777777" w:rsidTr="00130236">
              <w:trPr>
                <w:trHeight w:val="285"/>
              </w:trPr>
              <w:tc>
                <w:tcPr>
                  <w:tcW w:w="3150" w:type="dxa"/>
                  <w:tcBorders>
                    <w:top w:val="nil"/>
                    <w:left w:val="nil"/>
                    <w:bottom w:val="nil"/>
                    <w:right w:val="nil"/>
                  </w:tcBorders>
                  <w:vAlign w:val="center"/>
                </w:tcPr>
                <w:p w14:paraId="4E7FDF63"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手術</w:t>
                  </w:r>
                  <w:r w:rsidRPr="0077331F">
                    <w:rPr>
                      <w:rFonts w:ascii="源ノ角ゴシック JP Light" w:eastAsia="源ノ角ゴシック JP Light" w:hAnsi="源ノ角ゴシック JP Light" w:hint="eastAsia"/>
                      <w:sz w:val="20"/>
                      <w:szCs w:val="20"/>
                      <w:lang w:eastAsia="ja"/>
                    </w:rPr>
                    <w:t>室</w:t>
                  </w:r>
                </w:p>
              </w:tc>
            </w:tr>
            <w:tr w:rsidR="004954BE" w:rsidRPr="0077331F" w14:paraId="6F63C560" w14:textId="77777777" w:rsidTr="00130236">
              <w:trPr>
                <w:trHeight w:val="285"/>
              </w:trPr>
              <w:tc>
                <w:tcPr>
                  <w:tcW w:w="3150" w:type="dxa"/>
                  <w:tcBorders>
                    <w:top w:val="nil"/>
                    <w:left w:val="nil"/>
                    <w:bottom w:val="nil"/>
                    <w:right w:val="nil"/>
                  </w:tcBorders>
                  <w:vAlign w:val="bottom"/>
                </w:tcPr>
                <w:p w14:paraId="7EA73330"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Calibri"/>
                      <w:sz w:val="20"/>
                      <w:szCs w:val="20"/>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血管</w:t>
                  </w:r>
                  <w:r w:rsidRPr="0077331F">
                    <w:rPr>
                      <w:rFonts w:ascii="源ノ角ゴシック JP Light" w:eastAsia="源ノ角ゴシック JP Light" w:hAnsi="源ノ角ゴシック JP Light" w:hint="eastAsia"/>
                      <w:sz w:val="20"/>
                      <w:szCs w:val="20"/>
                      <w:lang w:eastAsia="ja"/>
                    </w:rPr>
                    <w:t>外科</w:t>
                  </w:r>
                </w:p>
              </w:tc>
            </w:tr>
          </w:tbl>
          <w:p w14:paraId="3FAE23BB" w14:textId="77777777" w:rsidR="001670B3" w:rsidRPr="00B85761" w:rsidRDefault="001670B3" w:rsidP="001670B3">
            <w:pPr>
              <w:rPr>
                <w:rFonts w:ascii="ＭＳ Ｐゴシック" w:eastAsia="ＭＳ Ｐゴシック" w:hAnsi="ＭＳ Ｐゴシック"/>
              </w:rPr>
            </w:pPr>
          </w:p>
        </w:tc>
      </w:tr>
      <w:tr w:rsidR="001670B3" w14:paraId="2DCD3573" w14:textId="77777777" w:rsidTr="00130236">
        <w:tc>
          <w:tcPr>
            <w:tcW w:w="1838" w:type="dxa"/>
          </w:tcPr>
          <w:p w14:paraId="277AC56D" w14:textId="66258BEF" w:rsidR="001670B3" w:rsidRPr="00B85761" w:rsidRDefault="004954BE"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看護専門分野</w:t>
            </w:r>
          </w:p>
          <w:p w14:paraId="534E9BD3" w14:textId="77777777" w:rsidR="001670B3" w:rsidRPr="00B85761" w:rsidRDefault="001670B3" w:rsidP="001670B3">
            <w:pPr>
              <w:rPr>
                <w:rFonts w:ascii="ＭＳ Ｐゴシック" w:eastAsia="ＭＳ Ｐゴシック" w:hAnsi="ＭＳ Ｐゴシック"/>
                <w:lang w:val="da-DK"/>
              </w:rPr>
            </w:pPr>
          </w:p>
        </w:tc>
        <w:tc>
          <w:tcPr>
            <w:tcW w:w="7790" w:type="dxa"/>
          </w:tcPr>
          <w:tbl>
            <w:tblPr>
              <w:tblW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75"/>
            </w:tblGrid>
            <w:tr w:rsidR="004954BE" w:rsidRPr="0077331F" w14:paraId="69782936" w14:textId="77777777" w:rsidTr="00130236">
              <w:trPr>
                <w:trHeight w:val="285"/>
              </w:trPr>
              <w:tc>
                <w:tcPr>
                  <w:tcW w:w="4275" w:type="dxa"/>
                  <w:tcBorders>
                    <w:top w:val="nil"/>
                    <w:left w:val="nil"/>
                    <w:bottom w:val="nil"/>
                    <w:right w:val="nil"/>
                  </w:tcBorders>
                  <w:shd w:val="clear" w:color="auto" w:fill="auto"/>
                  <w:vAlign w:val="bottom"/>
                  <w:hideMark/>
                </w:tcPr>
                <w:p w14:paraId="60F9C7F0"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来看護</w:t>
                  </w:r>
                </w:p>
              </w:tc>
            </w:tr>
            <w:tr w:rsidR="004954BE" w:rsidRPr="0077331F" w14:paraId="2E758621" w14:textId="77777777" w:rsidTr="00130236">
              <w:trPr>
                <w:trHeight w:val="285"/>
              </w:trPr>
              <w:tc>
                <w:tcPr>
                  <w:tcW w:w="4275" w:type="dxa"/>
                  <w:tcBorders>
                    <w:top w:val="nil"/>
                    <w:left w:val="nil"/>
                    <w:bottom w:val="nil"/>
                    <w:right w:val="nil"/>
                  </w:tcBorders>
                  <w:shd w:val="clear" w:color="auto" w:fill="auto"/>
                  <w:vAlign w:val="bottom"/>
                  <w:hideMark/>
                </w:tcPr>
                <w:p w14:paraId="41D1F374"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高度実践看護</w:t>
                  </w:r>
                </w:p>
              </w:tc>
            </w:tr>
            <w:tr w:rsidR="004954BE" w:rsidRPr="0077331F" w14:paraId="499E125B" w14:textId="77777777" w:rsidTr="00130236">
              <w:trPr>
                <w:trHeight w:val="285"/>
              </w:trPr>
              <w:tc>
                <w:tcPr>
                  <w:tcW w:w="4275" w:type="dxa"/>
                  <w:tcBorders>
                    <w:top w:val="nil"/>
                    <w:left w:val="nil"/>
                    <w:bottom w:val="nil"/>
                    <w:right w:val="nil"/>
                  </w:tcBorders>
                  <w:shd w:val="clear" w:color="auto" w:fill="auto"/>
                  <w:vAlign w:val="bottom"/>
                  <w:hideMark/>
                </w:tcPr>
                <w:p w14:paraId="6DA7636C"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熱傷</w:t>
                  </w:r>
                  <w:r w:rsidRPr="0077331F">
                    <w:rPr>
                      <w:rFonts w:ascii="源ノ角ゴシック JP Light" w:eastAsia="源ノ角ゴシック JP Light" w:hAnsi="源ノ角ゴシック JP Light"/>
                      <w:sz w:val="20"/>
                      <w:szCs w:val="20"/>
                      <w:lang w:eastAsia="ja"/>
                    </w:rPr>
                    <w:t>看護</w:t>
                  </w:r>
                </w:p>
              </w:tc>
            </w:tr>
            <w:tr w:rsidR="004954BE" w:rsidRPr="0077331F" w14:paraId="513D6FFC" w14:textId="77777777" w:rsidTr="00130236">
              <w:trPr>
                <w:trHeight w:val="285"/>
              </w:trPr>
              <w:tc>
                <w:tcPr>
                  <w:tcW w:w="4275" w:type="dxa"/>
                  <w:tcBorders>
                    <w:top w:val="nil"/>
                    <w:left w:val="nil"/>
                    <w:bottom w:val="nil"/>
                    <w:right w:val="nil"/>
                  </w:tcBorders>
                  <w:shd w:val="clear" w:color="auto" w:fill="auto"/>
                  <w:vAlign w:val="bottom"/>
                  <w:hideMark/>
                </w:tcPr>
                <w:p w14:paraId="50330B18"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循環器</w:t>
                  </w:r>
                  <w:r w:rsidRPr="0077331F">
                    <w:rPr>
                      <w:rFonts w:ascii="源ノ角ゴシック JP Light" w:eastAsia="源ノ角ゴシック JP Light" w:hAnsi="源ノ角ゴシック JP Light"/>
                      <w:sz w:val="20"/>
                      <w:szCs w:val="20"/>
                      <w:lang w:eastAsia="ja"/>
                    </w:rPr>
                    <w:t>看護</w:t>
                  </w:r>
                </w:p>
              </w:tc>
            </w:tr>
            <w:tr w:rsidR="004954BE" w:rsidRPr="0077331F" w14:paraId="74D39972" w14:textId="77777777" w:rsidTr="00130236">
              <w:trPr>
                <w:trHeight w:val="285"/>
              </w:trPr>
              <w:tc>
                <w:tcPr>
                  <w:tcW w:w="4275" w:type="dxa"/>
                  <w:tcBorders>
                    <w:top w:val="nil"/>
                    <w:left w:val="nil"/>
                    <w:bottom w:val="nil"/>
                    <w:right w:val="nil"/>
                  </w:tcBorders>
                  <w:shd w:val="clear" w:color="auto" w:fill="auto"/>
                  <w:vAlign w:val="bottom"/>
                  <w:hideMark/>
                </w:tcPr>
                <w:p w14:paraId="3CFDEF56"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糖尿病看護</w:t>
                  </w:r>
                </w:p>
              </w:tc>
            </w:tr>
            <w:tr w:rsidR="004954BE" w:rsidRPr="0077331F" w14:paraId="025CE2C6" w14:textId="77777777" w:rsidTr="00130236">
              <w:trPr>
                <w:trHeight w:val="285"/>
              </w:trPr>
              <w:tc>
                <w:tcPr>
                  <w:tcW w:w="4275" w:type="dxa"/>
                  <w:tcBorders>
                    <w:top w:val="nil"/>
                    <w:left w:val="nil"/>
                    <w:bottom w:val="nil"/>
                    <w:right w:val="nil"/>
                  </w:tcBorders>
                  <w:shd w:val="clear" w:color="auto" w:fill="auto"/>
                  <w:vAlign w:val="bottom"/>
                  <w:hideMark/>
                </w:tcPr>
                <w:p w14:paraId="74B29722"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医療ケース管理</w:t>
                  </w:r>
                </w:p>
              </w:tc>
            </w:tr>
            <w:tr w:rsidR="004954BE" w:rsidRPr="0077331F" w14:paraId="4FF7D5BB" w14:textId="77777777" w:rsidTr="00130236">
              <w:trPr>
                <w:trHeight w:val="285"/>
              </w:trPr>
              <w:tc>
                <w:tcPr>
                  <w:tcW w:w="4275" w:type="dxa"/>
                  <w:tcBorders>
                    <w:top w:val="nil"/>
                    <w:left w:val="nil"/>
                    <w:bottom w:val="nil"/>
                    <w:right w:val="nil"/>
                  </w:tcBorders>
                  <w:shd w:val="clear" w:color="auto" w:fill="auto"/>
                  <w:vAlign w:val="bottom"/>
                  <w:hideMark/>
                </w:tcPr>
                <w:p w14:paraId="40747D4D"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地域保健看護</w:t>
                  </w:r>
                </w:p>
              </w:tc>
            </w:tr>
            <w:tr w:rsidR="004954BE" w:rsidRPr="0077331F" w14:paraId="36F79D79" w14:textId="77777777" w:rsidTr="00130236">
              <w:trPr>
                <w:trHeight w:val="285"/>
              </w:trPr>
              <w:tc>
                <w:tcPr>
                  <w:tcW w:w="4275" w:type="dxa"/>
                  <w:tcBorders>
                    <w:top w:val="nil"/>
                    <w:left w:val="nil"/>
                    <w:bottom w:val="nil"/>
                    <w:right w:val="nil"/>
                  </w:tcBorders>
                  <w:shd w:val="clear" w:color="auto" w:fill="auto"/>
                  <w:vAlign w:val="bottom"/>
                  <w:hideMark/>
                </w:tcPr>
                <w:p w14:paraId="71CF40D8" w14:textId="267FE37E"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クリティカルケア看護</w:t>
                  </w:r>
                </w:p>
              </w:tc>
            </w:tr>
            <w:tr w:rsidR="004954BE" w:rsidRPr="0077331F" w14:paraId="28555F8B" w14:textId="77777777" w:rsidTr="00130236">
              <w:trPr>
                <w:trHeight w:val="285"/>
              </w:trPr>
              <w:tc>
                <w:tcPr>
                  <w:tcW w:w="4275" w:type="dxa"/>
                  <w:tcBorders>
                    <w:top w:val="nil"/>
                    <w:left w:val="nil"/>
                    <w:bottom w:val="nil"/>
                    <w:right w:val="nil"/>
                  </w:tcBorders>
                  <w:shd w:val="clear" w:color="auto" w:fill="auto"/>
                  <w:vAlign w:val="bottom"/>
                  <w:hideMark/>
                </w:tcPr>
                <w:p w14:paraId="5461004D" w14:textId="2AAD505C"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Emoji" w:eastAsia="源ノ角ゴシック JP Light" w:hAnsi="Segoe UI Emoji" w:cs="Segoe UI Emoji"/>
                      <w:sz w:val="20"/>
                      <w:szCs w:val="20"/>
                      <w:lang w:eastAsia="ja"/>
                    </w:rPr>
                    <w:t>☑</w:t>
                  </w: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000209C1">
                    <w:rPr>
                      <w:rFonts w:ascii="源ノ角ゴシック JP Light" w:eastAsia="源ノ角ゴシック JP Light" w:hAnsi="源ノ角ゴシック JP Light" w:hint="eastAsia"/>
                      <w:sz w:val="20"/>
                      <w:szCs w:val="20"/>
                      <w:lang w:eastAsia="ja"/>
                    </w:rPr>
                    <w:t>救急</w:t>
                  </w:r>
                  <w:r w:rsidRPr="0077331F">
                    <w:rPr>
                      <w:rFonts w:ascii="源ノ角ゴシック JP Light" w:eastAsia="源ノ角ゴシック JP Light" w:hAnsi="源ノ角ゴシック JP Light"/>
                      <w:sz w:val="20"/>
                      <w:szCs w:val="20"/>
                      <w:lang w:eastAsia="ja"/>
                    </w:rPr>
                    <w:t>看護</w:t>
                  </w:r>
                </w:p>
              </w:tc>
            </w:tr>
            <w:tr w:rsidR="004954BE" w:rsidRPr="0077331F" w14:paraId="0612E76C" w14:textId="77777777" w:rsidTr="00130236">
              <w:trPr>
                <w:trHeight w:val="285"/>
              </w:trPr>
              <w:tc>
                <w:tcPr>
                  <w:tcW w:w="4275" w:type="dxa"/>
                  <w:tcBorders>
                    <w:top w:val="nil"/>
                    <w:left w:val="nil"/>
                    <w:bottom w:val="nil"/>
                    <w:right w:val="nil"/>
                  </w:tcBorders>
                  <w:shd w:val="clear" w:color="auto" w:fill="auto"/>
                  <w:vAlign w:val="bottom"/>
                  <w:hideMark/>
                </w:tcPr>
                <w:p w14:paraId="6E3F1B9A"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消化器</w:t>
                  </w:r>
                  <w:r w:rsidRPr="0077331F">
                    <w:rPr>
                      <w:rFonts w:ascii="源ノ角ゴシック JP Light" w:eastAsia="源ノ角ゴシック JP Light" w:hAnsi="源ノ角ゴシック JP Light"/>
                      <w:sz w:val="20"/>
                      <w:szCs w:val="20"/>
                      <w:lang w:eastAsia="ja"/>
                    </w:rPr>
                    <w:t>内科看護</w:t>
                  </w:r>
                </w:p>
              </w:tc>
            </w:tr>
            <w:tr w:rsidR="004954BE" w:rsidRPr="0077331F" w14:paraId="5163877A" w14:textId="77777777" w:rsidTr="00130236">
              <w:trPr>
                <w:trHeight w:val="285"/>
              </w:trPr>
              <w:tc>
                <w:tcPr>
                  <w:tcW w:w="4275" w:type="dxa"/>
                  <w:tcBorders>
                    <w:top w:val="nil"/>
                    <w:left w:val="nil"/>
                    <w:bottom w:val="nil"/>
                    <w:right w:val="nil"/>
                  </w:tcBorders>
                  <w:shd w:val="clear" w:color="auto" w:fill="auto"/>
                  <w:vAlign w:val="bottom"/>
                  <w:hideMark/>
                </w:tcPr>
                <w:p w14:paraId="1E44D31B"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高齢者</w:t>
                  </w:r>
                  <w:r w:rsidRPr="0077331F">
                    <w:rPr>
                      <w:rFonts w:ascii="源ノ角ゴシック JP Light" w:eastAsia="源ノ角ゴシック JP Light" w:hAnsi="源ノ角ゴシック JP Light"/>
                      <w:sz w:val="20"/>
                      <w:szCs w:val="20"/>
                      <w:lang w:eastAsia="ja"/>
                    </w:rPr>
                    <w:t>看護</w:t>
                  </w:r>
                </w:p>
              </w:tc>
            </w:tr>
            <w:tr w:rsidR="004954BE" w:rsidRPr="0077331F" w14:paraId="30B3FEC1" w14:textId="77777777" w:rsidTr="00130236">
              <w:trPr>
                <w:trHeight w:val="285"/>
              </w:trPr>
              <w:tc>
                <w:tcPr>
                  <w:tcW w:w="4275" w:type="dxa"/>
                  <w:tcBorders>
                    <w:top w:val="nil"/>
                    <w:left w:val="nil"/>
                    <w:bottom w:val="nil"/>
                    <w:right w:val="nil"/>
                  </w:tcBorders>
                  <w:shd w:val="clear" w:color="auto" w:fill="auto"/>
                  <w:vAlign w:val="bottom"/>
                  <w:hideMark/>
                </w:tcPr>
                <w:p w14:paraId="725136E6"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在宅看護</w:t>
                  </w:r>
                </w:p>
              </w:tc>
            </w:tr>
            <w:tr w:rsidR="004954BE" w:rsidRPr="0077331F" w14:paraId="4E96DFC3" w14:textId="77777777" w:rsidTr="00130236">
              <w:trPr>
                <w:trHeight w:val="285"/>
              </w:trPr>
              <w:tc>
                <w:tcPr>
                  <w:tcW w:w="4275" w:type="dxa"/>
                  <w:tcBorders>
                    <w:top w:val="nil"/>
                    <w:left w:val="nil"/>
                    <w:bottom w:val="nil"/>
                    <w:right w:val="nil"/>
                  </w:tcBorders>
                  <w:shd w:val="clear" w:color="auto" w:fill="auto"/>
                  <w:vAlign w:val="bottom"/>
                  <w:hideMark/>
                </w:tcPr>
                <w:p w14:paraId="04410CDB"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ホスピスと緩和ケア看護</w:t>
                  </w:r>
                </w:p>
              </w:tc>
            </w:tr>
            <w:tr w:rsidR="004954BE" w:rsidRPr="0077331F" w14:paraId="2E78D9CD" w14:textId="77777777" w:rsidTr="00130236">
              <w:trPr>
                <w:trHeight w:val="285"/>
              </w:trPr>
              <w:tc>
                <w:tcPr>
                  <w:tcW w:w="4275" w:type="dxa"/>
                  <w:tcBorders>
                    <w:top w:val="nil"/>
                    <w:left w:val="nil"/>
                    <w:bottom w:val="nil"/>
                    <w:right w:val="nil"/>
                  </w:tcBorders>
                  <w:shd w:val="clear" w:color="auto" w:fill="auto"/>
                  <w:vAlign w:val="bottom"/>
                  <w:hideMark/>
                </w:tcPr>
                <w:p w14:paraId="0D130A25"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高圧</w:t>
                  </w:r>
                  <w:r w:rsidRPr="0077331F">
                    <w:rPr>
                      <w:rFonts w:ascii="源ノ角ゴシック JP Light" w:eastAsia="源ノ角ゴシック JP Light" w:hAnsi="源ノ角ゴシック JP Light" w:hint="eastAsia"/>
                      <w:sz w:val="20"/>
                      <w:szCs w:val="20"/>
                      <w:lang w:eastAsia="ja"/>
                    </w:rPr>
                    <w:t>酸素</w:t>
                  </w:r>
                  <w:r w:rsidRPr="0077331F">
                    <w:rPr>
                      <w:rFonts w:ascii="源ノ角ゴシック JP Light" w:eastAsia="源ノ角ゴシック JP Light" w:hAnsi="源ノ角ゴシック JP Light"/>
                      <w:sz w:val="20"/>
                      <w:szCs w:val="20"/>
                      <w:lang w:eastAsia="ja"/>
                    </w:rPr>
                    <w:t>看護</w:t>
                  </w:r>
                </w:p>
              </w:tc>
            </w:tr>
            <w:tr w:rsidR="004954BE" w:rsidRPr="0077331F" w14:paraId="0AFE58C7" w14:textId="77777777" w:rsidTr="00130236">
              <w:trPr>
                <w:trHeight w:val="285"/>
              </w:trPr>
              <w:tc>
                <w:tcPr>
                  <w:tcW w:w="4275" w:type="dxa"/>
                  <w:tcBorders>
                    <w:top w:val="nil"/>
                    <w:left w:val="nil"/>
                    <w:bottom w:val="nil"/>
                    <w:right w:val="nil"/>
                  </w:tcBorders>
                  <w:shd w:val="clear" w:color="auto" w:fill="auto"/>
                  <w:vAlign w:val="bottom"/>
                  <w:hideMark/>
                </w:tcPr>
                <w:p w14:paraId="6D485554"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免疫</w:t>
                  </w:r>
                  <w:r w:rsidRPr="0077331F">
                    <w:rPr>
                      <w:rFonts w:ascii="源ノ角ゴシック JP Light" w:eastAsia="源ノ角ゴシック JP Light" w:hAnsi="源ノ角ゴシック JP Light" w:hint="eastAsia"/>
                      <w:sz w:val="20"/>
                      <w:szCs w:val="20"/>
                      <w:lang w:eastAsia="ja"/>
                    </w:rPr>
                    <w:t>・アレルギー</w:t>
                  </w:r>
                  <w:r w:rsidRPr="0077331F">
                    <w:rPr>
                      <w:rFonts w:ascii="源ノ角ゴシック JP Light" w:eastAsia="源ノ角ゴシック JP Light" w:hAnsi="源ノ角ゴシック JP Light"/>
                      <w:sz w:val="20"/>
                      <w:szCs w:val="20"/>
                      <w:lang w:eastAsia="ja"/>
                    </w:rPr>
                    <w:t>看護</w:t>
                  </w:r>
                </w:p>
              </w:tc>
            </w:tr>
            <w:tr w:rsidR="004954BE" w:rsidRPr="0077331F" w14:paraId="58B84F3D" w14:textId="77777777" w:rsidTr="00130236">
              <w:trPr>
                <w:trHeight w:val="285"/>
              </w:trPr>
              <w:tc>
                <w:tcPr>
                  <w:tcW w:w="4275" w:type="dxa"/>
                  <w:tcBorders>
                    <w:top w:val="nil"/>
                    <w:left w:val="nil"/>
                    <w:bottom w:val="nil"/>
                    <w:right w:val="nil"/>
                  </w:tcBorders>
                  <w:shd w:val="clear" w:color="auto" w:fill="auto"/>
                  <w:vAlign w:val="bottom"/>
                  <w:hideMark/>
                </w:tcPr>
                <w:p w14:paraId="5AA07513"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静脈内治療看護</w:t>
                  </w:r>
                </w:p>
              </w:tc>
            </w:tr>
            <w:tr w:rsidR="004954BE" w:rsidRPr="0077331F" w14:paraId="645C40ED" w14:textId="77777777" w:rsidTr="00130236">
              <w:trPr>
                <w:trHeight w:val="285"/>
              </w:trPr>
              <w:tc>
                <w:tcPr>
                  <w:tcW w:w="4275" w:type="dxa"/>
                  <w:tcBorders>
                    <w:top w:val="nil"/>
                    <w:left w:val="nil"/>
                    <w:bottom w:val="nil"/>
                    <w:right w:val="nil"/>
                  </w:tcBorders>
                  <w:shd w:val="clear" w:color="auto" w:fill="auto"/>
                  <w:vAlign w:val="bottom"/>
                  <w:hideMark/>
                </w:tcPr>
                <w:p w14:paraId="31C4C23C" w14:textId="3654BE91"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感染</w:t>
                  </w:r>
                  <w:r w:rsidRPr="0077331F">
                    <w:rPr>
                      <w:rFonts w:ascii="源ノ角ゴシック JP Light" w:eastAsia="源ノ角ゴシック JP Light" w:hAnsi="源ノ角ゴシック JP Light" w:hint="eastAsia"/>
                      <w:sz w:val="20"/>
                      <w:szCs w:val="20"/>
                      <w:lang w:eastAsia="ja"/>
                    </w:rPr>
                    <w:t>管理</w:t>
                  </w:r>
                  <w:r w:rsidRPr="0077331F">
                    <w:rPr>
                      <w:rFonts w:ascii="源ノ角ゴシック JP Light" w:eastAsia="源ノ角ゴシック JP Light" w:hAnsi="源ノ角ゴシック JP Light"/>
                      <w:sz w:val="20"/>
                      <w:szCs w:val="20"/>
                      <w:lang w:eastAsia="ja"/>
                    </w:rPr>
                    <w:t>看護</w:t>
                  </w:r>
                </w:p>
              </w:tc>
            </w:tr>
            <w:tr w:rsidR="004954BE" w:rsidRPr="0077331F" w14:paraId="52DCBF3C" w14:textId="77777777" w:rsidTr="00130236">
              <w:trPr>
                <w:trHeight w:val="300"/>
              </w:trPr>
              <w:tc>
                <w:tcPr>
                  <w:tcW w:w="4275" w:type="dxa"/>
                  <w:tcBorders>
                    <w:top w:val="nil"/>
                    <w:left w:val="nil"/>
                    <w:bottom w:val="nil"/>
                    <w:right w:val="nil"/>
                  </w:tcBorders>
                  <w:shd w:val="clear" w:color="auto" w:fill="auto"/>
                  <w:vAlign w:val="bottom"/>
                  <w:hideMark/>
                </w:tcPr>
                <w:p w14:paraId="4233A8BA" w14:textId="4B8DF280"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感染症看護</w:t>
                  </w:r>
                </w:p>
              </w:tc>
            </w:tr>
            <w:tr w:rsidR="004954BE" w:rsidRPr="0077331F" w14:paraId="3C4FEE7D" w14:textId="77777777" w:rsidTr="00130236">
              <w:trPr>
                <w:trHeight w:val="285"/>
              </w:trPr>
              <w:tc>
                <w:tcPr>
                  <w:tcW w:w="4275" w:type="dxa"/>
                  <w:tcBorders>
                    <w:top w:val="nil"/>
                    <w:left w:val="nil"/>
                    <w:bottom w:val="nil"/>
                    <w:right w:val="nil"/>
                  </w:tcBorders>
                  <w:shd w:val="clear" w:color="auto" w:fill="auto"/>
                  <w:vAlign w:val="bottom"/>
                  <w:hideMark/>
                </w:tcPr>
                <w:p w14:paraId="79A14E90"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母子</w:t>
                  </w:r>
                  <w:r w:rsidRPr="0077331F">
                    <w:rPr>
                      <w:rFonts w:ascii="源ノ角ゴシック JP Light" w:eastAsia="源ノ角ゴシック JP Light" w:hAnsi="源ノ角ゴシック JP Light"/>
                      <w:sz w:val="20"/>
                      <w:szCs w:val="20"/>
                      <w:lang w:eastAsia="ja"/>
                    </w:rPr>
                    <w:t>看護</w:t>
                  </w:r>
                </w:p>
              </w:tc>
            </w:tr>
            <w:tr w:rsidR="004954BE" w:rsidRPr="0077331F" w14:paraId="11C70EB9" w14:textId="77777777" w:rsidTr="00130236">
              <w:trPr>
                <w:trHeight w:val="285"/>
              </w:trPr>
              <w:tc>
                <w:tcPr>
                  <w:tcW w:w="4275" w:type="dxa"/>
                  <w:tcBorders>
                    <w:top w:val="nil"/>
                    <w:left w:val="nil"/>
                    <w:bottom w:val="nil"/>
                    <w:right w:val="nil"/>
                  </w:tcBorders>
                  <w:shd w:val="clear" w:color="auto" w:fill="auto"/>
                  <w:vAlign w:val="bottom"/>
                  <w:hideMark/>
                </w:tcPr>
                <w:p w14:paraId="617CF4C5"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科看護</w:t>
                  </w:r>
                </w:p>
              </w:tc>
            </w:tr>
            <w:tr w:rsidR="004954BE" w:rsidRPr="0077331F" w14:paraId="56BA7705" w14:textId="77777777" w:rsidTr="00130236">
              <w:trPr>
                <w:trHeight w:val="285"/>
              </w:trPr>
              <w:tc>
                <w:tcPr>
                  <w:tcW w:w="4275" w:type="dxa"/>
                  <w:tcBorders>
                    <w:top w:val="nil"/>
                    <w:left w:val="nil"/>
                    <w:bottom w:val="nil"/>
                    <w:right w:val="nil"/>
                  </w:tcBorders>
                  <w:shd w:val="clear" w:color="auto" w:fill="auto"/>
                  <w:vAlign w:val="bottom"/>
                  <w:hideMark/>
                </w:tcPr>
                <w:p w14:paraId="1C8C8AED"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hint="eastAsia"/>
                      <w:sz w:val="20"/>
                      <w:szCs w:val="20"/>
                      <w:lang w:eastAsia="ja"/>
                    </w:rPr>
                    <w:t xml:space="preserve"> </w:t>
                  </w:r>
                  <w:r w:rsidRPr="0077331F">
                    <w:rPr>
                      <w:rFonts w:ascii="源ノ角ゴシック JP Light" w:eastAsia="源ノ角ゴシック JP Light" w:hAnsi="源ノ角ゴシック JP Light"/>
                      <w:sz w:val="20"/>
                      <w:szCs w:val="20"/>
                      <w:lang w:eastAsia="ja"/>
                    </w:rPr>
                    <w:t xml:space="preserve"> </w:t>
                  </w:r>
                  <w:r w:rsidRPr="0077331F">
                    <w:rPr>
                      <w:rFonts w:ascii="源ノ角ゴシック JP Light" w:eastAsia="源ノ角ゴシック JP Light" w:hAnsi="源ノ角ゴシック JP Light" w:hint="eastAsia"/>
                      <w:sz w:val="20"/>
                      <w:szCs w:val="20"/>
                      <w:lang w:eastAsia="ja"/>
                    </w:rPr>
                    <w:t>戦場</w:t>
                  </w:r>
                  <w:r w:rsidRPr="0077331F">
                    <w:rPr>
                      <w:rFonts w:ascii="源ノ角ゴシック JP Light" w:eastAsia="源ノ角ゴシック JP Light" w:hAnsi="源ノ角ゴシック JP Light"/>
                      <w:sz w:val="20"/>
                      <w:szCs w:val="20"/>
                      <w:lang w:eastAsia="ja"/>
                    </w:rPr>
                    <w:t>看護</w:t>
                  </w:r>
                </w:p>
              </w:tc>
            </w:tr>
            <w:tr w:rsidR="004954BE" w:rsidRPr="0077331F" w14:paraId="000BF754" w14:textId="77777777" w:rsidTr="00130236">
              <w:trPr>
                <w:trHeight w:val="285"/>
              </w:trPr>
              <w:tc>
                <w:tcPr>
                  <w:tcW w:w="4275" w:type="dxa"/>
                  <w:tcBorders>
                    <w:top w:val="nil"/>
                    <w:left w:val="nil"/>
                    <w:bottom w:val="nil"/>
                    <w:right w:val="nil"/>
                  </w:tcBorders>
                  <w:shd w:val="clear" w:color="auto" w:fill="auto"/>
                  <w:vAlign w:val="bottom"/>
                  <w:hideMark/>
                </w:tcPr>
                <w:p w14:paraId="4A74DB40"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新生児</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sz w:val="20"/>
                      <w:szCs w:val="20"/>
                      <w:lang w:eastAsia="ja"/>
                    </w:rPr>
                    <w:t>  看護</w:t>
                  </w:r>
                </w:p>
              </w:tc>
            </w:tr>
            <w:tr w:rsidR="004954BE" w:rsidRPr="0077331F" w14:paraId="594C34BA" w14:textId="77777777" w:rsidTr="00130236">
              <w:trPr>
                <w:trHeight w:val="285"/>
              </w:trPr>
              <w:tc>
                <w:tcPr>
                  <w:tcW w:w="4275" w:type="dxa"/>
                  <w:tcBorders>
                    <w:top w:val="nil"/>
                    <w:left w:val="nil"/>
                    <w:bottom w:val="nil"/>
                    <w:right w:val="nil"/>
                  </w:tcBorders>
                  <w:shd w:val="clear" w:color="auto" w:fill="auto"/>
                  <w:vAlign w:val="bottom"/>
                  <w:hideMark/>
                </w:tcPr>
                <w:p w14:paraId="661BF328"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脳神経外科看護</w:t>
                  </w:r>
                </w:p>
              </w:tc>
            </w:tr>
            <w:tr w:rsidR="004954BE" w:rsidRPr="0077331F" w14:paraId="2F125CC4" w14:textId="77777777" w:rsidTr="00130236">
              <w:trPr>
                <w:trHeight w:val="285"/>
              </w:trPr>
              <w:tc>
                <w:tcPr>
                  <w:tcW w:w="4275" w:type="dxa"/>
                  <w:tcBorders>
                    <w:top w:val="nil"/>
                    <w:left w:val="nil"/>
                    <w:bottom w:val="nil"/>
                    <w:right w:val="nil"/>
                  </w:tcBorders>
                  <w:shd w:val="clear" w:color="auto" w:fill="auto"/>
                  <w:vAlign w:val="bottom"/>
                  <w:hideMark/>
                </w:tcPr>
                <w:p w14:paraId="5B8F99F6"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w:t>
                  </w:r>
                  <w:r w:rsidRPr="0077331F">
                    <w:rPr>
                      <w:rFonts w:ascii="源ノ角ゴシック JP Light" w:eastAsia="源ノ角ゴシック JP Light" w:hAnsi="源ノ角ゴシック JP Light" w:hint="eastAsia"/>
                      <w:sz w:val="20"/>
                      <w:szCs w:val="20"/>
                      <w:lang w:eastAsia="ja"/>
                    </w:rPr>
                    <w:t>内</w:t>
                  </w:r>
                  <w:r w:rsidRPr="0077331F">
                    <w:rPr>
                      <w:rFonts w:ascii="源ノ角ゴシック JP Light" w:eastAsia="源ノ角ゴシック JP Light" w:hAnsi="源ノ角ゴシック JP Light"/>
                      <w:sz w:val="20"/>
                      <w:szCs w:val="20"/>
                      <w:lang w:eastAsia="ja"/>
                    </w:rPr>
                    <w:t>看護学</w:t>
                  </w:r>
                </w:p>
              </w:tc>
            </w:tr>
            <w:tr w:rsidR="004954BE" w:rsidRPr="0077331F" w14:paraId="64C9ED52" w14:textId="77777777" w:rsidTr="00130236">
              <w:trPr>
                <w:trHeight w:val="285"/>
              </w:trPr>
              <w:tc>
                <w:tcPr>
                  <w:tcW w:w="4275" w:type="dxa"/>
                  <w:tcBorders>
                    <w:top w:val="nil"/>
                    <w:left w:val="nil"/>
                    <w:bottom w:val="nil"/>
                    <w:right w:val="nil"/>
                  </w:tcBorders>
                  <w:shd w:val="clear" w:color="auto" w:fill="auto"/>
                  <w:vAlign w:val="bottom"/>
                  <w:hideMark/>
                </w:tcPr>
                <w:p w14:paraId="6E7DA258" w14:textId="1E97C3B3"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sz w:val="20"/>
                      <w:szCs w:val="20"/>
                      <w:lang w:eastAsia="ja"/>
                    </w:rPr>
                    <w:t xml:space="preserve"> </w:t>
                  </w:r>
                  <w:r>
                    <w:rPr>
                      <w:rFonts w:ascii="源ノ角ゴシック JP Light" w:eastAsia="源ノ角ゴシック JP Light" w:hAnsi="源ノ角ゴシック JP Light" w:hint="eastAsia"/>
                      <w:sz w:val="20"/>
                      <w:szCs w:val="20"/>
                      <w:lang w:eastAsia="ja"/>
                    </w:rPr>
                    <w:t>助産</w:t>
                  </w:r>
                  <w:r w:rsidRPr="0077331F">
                    <w:rPr>
                      <w:rFonts w:ascii="源ノ角ゴシック JP Light" w:eastAsia="源ノ角ゴシック JP Light" w:hAnsi="源ノ角ゴシック JP Light" w:hint="eastAsia"/>
                      <w:sz w:val="20"/>
                      <w:szCs w:val="20"/>
                      <w:lang w:eastAsia="ja"/>
                    </w:rPr>
                    <w:t>看護</w:t>
                  </w:r>
                </w:p>
              </w:tc>
            </w:tr>
            <w:tr w:rsidR="004954BE" w:rsidRPr="0077331F" w14:paraId="3CED8542" w14:textId="77777777" w:rsidTr="00130236">
              <w:trPr>
                <w:trHeight w:val="285"/>
              </w:trPr>
              <w:tc>
                <w:tcPr>
                  <w:tcW w:w="4275" w:type="dxa"/>
                  <w:tcBorders>
                    <w:top w:val="nil"/>
                    <w:left w:val="nil"/>
                    <w:bottom w:val="nil"/>
                    <w:right w:val="nil"/>
                  </w:tcBorders>
                  <w:shd w:val="clear" w:color="auto" w:fill="auto"/>
                  <w:vAlign w:val="bottom"/>
                  <w:hideMark/>
                </w:tcPr>
                <w:p w14:paraId="31A25D99"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産科看護</w:t>
                  </w:r>
                </w:p>
              </w:tc>
            </w:tr>
            <w:tr w:rsidR="004954BE" w:rsidRPr="0077331F" w14:paraId="3D930BF6" w14:textId="77777777" w:rsidTr="00130236">
              <w:trPr>
                <w:trHeight w:val="285"/>
              </w:trPr>
              <w:tc>
                <w:tcPr>
                  <w:tcW w:w="4275" w:type="dxa"/>
                  <w:tcBorders>
                    <w:top w:val="nil"/>
                    <w:left w:val="nil"/>
                    <w:bottom w:val="nil"/>
                    <w:right w:val="nil"/>
                  </w:tcBorders>
                  <w:shd w:val="clear" w:color="auto" w:fill="auto"/>
                  <w:vAlign w:val="bottom"/>
                  <w:hideMark/>
                </w:tcPr>
                <w:p w14:paraId="7F1E042C"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がん</w:t>
                  </w:r>
                  <w:r w:rsidRPr="0077331F">
                    <w:rPr>
                      <w:rFonts w:ascii="源ノ角ゴシック JP Light" w:eastAsia="源ノ角ゴシック JP Light" w:hAnsi="源ノ角ゴシック JP Light"/>
                      <w:sz w:val="20"/>
                      <w:szCs w:val="20"/>
                      <w:lang w:eastAsia="ja"/>
                    </w:rPr>
                    <w:t>看護</w:t>
                  </w:r>
                </w:p>
              </w:tc>
            </w:tr>
            <w:tr w:rsidR="004954BE" w:rsidRPr="0077331F" w14:paraId="7B4550E3" w14:textId="77777777" w:rsidTr="00130236">
              <w:trPr>
                <w:trHeight w:val="285"/>
              </w:trPr>
              <w:tc>
                <w:tcPr>
                  <w:tcW w:w="4275" w:type="dxa"/>
                  <w:tcBorders>
                    <w:top w:val="nil"/>
                    <w:left w:val="nil"/>
                    <w:bottom w:val="nil"/>
                    <w:right w:val="nil"/>
                  </w:tcBorders>
                  <w:shd w:val="clear" w:color="auto" w:fill="auto"/>
                  <w:vAlign w:val="bottom"/>
                  <w:hideMark/>
                </w:tcPr>
                <w:p w14:paraId="4D3EBF7F"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整形外科看護学</w:t>
                  </w:r>
                </w:p>
              </w:tc>
            </w:tr>
            <w:tr w:rsidR="004954BE" w:rsidRPr="0077331F" w14:paraId="19660BDB" w14:textId="77777777" w:rsidTr="00130236">
              <w:trPr>
                <w:trHeight w:val="285"/>
              </w:trPr>
              <w:tc>
                <w:tcPr>
                  <w:tcW w:w="4275" w:type="dxa"/>
                  <w:tcBorders>
                    <w:top w:val="nil"/>
                    <w:left w:val="nil"/>
                    <w:bottom w:val="nil"/>
                    <w:right w:val="nil"/>
                  </w:tcBorders>
                  <w:shd w:val="clear" w:color="auto" w:fill="auto"/>
                  <w:vAlign w:val="bottom"/>
                  <w:hideMark/>
                </w:tcPr>
                <w:p w14:paraId="2D3D07EE"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ストマ</w:t>
                  </w:r>
                  <w:r w:rsidRPr="0077331F">
                    <w:rPr>
                      <w:rFonts w:ascii="源ノ角ゴシック JP Light" w:eastAsia="源ノ角ゴシック JP Light" w:hAnsi="源ノ角ゴシック JP Light"/>
                      <w:sz w:val="20"/>
                      <w:szCs w:val="20"/>
                      <w:lang w:eastAsia="ja"/>
                    </w:rPr>
                    <w:t>看護</w:t>
                  </w:r>
                </w:p>
              </w:tc>
            </w:tr>
            <w:tr w:rsidR="004954BE" w:rsidRPr="0077331F" w14:paraId="3B0E625C" w14:textId="77777777" w:rsidTr="00130236">
              <w:trPr>
                <w:trHeight w:val="285"/>
              </w:trPr>
              <w:tc>
                <w:tcPr>
                  <w:tcW w:w="4275" w:type="dxa"/>
                  <w:tcBorders>
                    <w:top w:val="nil"/>
                    <w:left w:val="nil"/>
                    <w:bottom w:val="nil"/>
                    <w:right w:val="nil"/>
                  </w:tcBorders>
                  <w:shd w:val="clear" w:color="auto" w:fill="auto"/>
                  <w:vAlign w:val="bottom"/>
                  <w:hideMark/>
                </w:tcPr>
                <w:p w14:paraId="7AE19497"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小児看護学</w:t>
                  </w:r>
                </w:p>
              </w:tc>
            </w:tr>
            <w:tr w:rsidR="004954BE" w:rsidRPr="0077331F" w14:paraId="040AF476" w14:textId="77777777" w:rsidTr="00130236">
              <w:trPr>
                <w:trHeight w:val="285"/>
              </w:trPr>
              <w:tc>
                <w:tcPr>
                  <w:tcW w:w="4275" w:type="dxa"/>
                  <w:tcBorders>
                    <w:top w:val="nil"/>
                    <w:left w:val="nil"/>
                    <w:bottom w:val="nil"/>
                    <w:right w:val="nil"/>
                  </w:tcBorders>
                  <w:shd w:val="clear" w:color="auto" w:fill="auto"/>
                  <w:vAlign w:val="bottom"/>
                  <w:hideMark/>
                </w:tcPr>
                <w:p w14:paraId="31E046DA"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麻酔前</w:t>
                  </w:r>
                  <w:r w:rsidRPr="0077331F">
                    <w:rPr>
                      <w:rFonts w:ascii="源ノ角ゴシック JP Light" w:eastAsia="源ノ角ゴシック JP Light" w:hAnsi="源ノ角ゴシック JP Light"/>
                      <w:sz w:val="20"/>
                      <w:szCs w:val="20"/>
                      <w:lang w:eastAsia="ja"/>
                    </w:rPr>
                    <w:t>看護</w:t>
                  </w:r>
                </w:p>
              </w:tc>
            </w:tr>
            <w:tr w:rsidR="004954BE" w:rsidRPr="0077331F" w14:paraId="47CBDFDD" w14:textId="77777777" w:rsidTr="00130236">
              <w:trPr>
                <w:trHeight w:val="285"/>
              </w:trPr>
              <w:tc>
                <w:tcPr>
                  <w:tcW w:w="4275" w:type="dxa"/>
                  <w:tcBorders>
                    <w:top w:val="nil"/>
                    <w:left w:val="nil"/>
                    <w:bottom w:val="nil"/>
                    <w:right w:val="nil"/>
                  </w:tcBorders>
                  <w:shd w:val="clear" w:color="auto" w:fill="auto"/>
                  <w:vAlign w:val="bottom"/>
                  <w:hideMark/>
                </w:tcPr>
                <w:p w14:paraId="33510F7C"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術前</w:t>
                  </w:r>
                  <w:r w:rsidRPr="0077331F">
                    <w:rPr>
                      <w:rFonts w:ascii="源ノ角ゴシック JP Light" w:eastAsia="源ノ角ゴシック JP Light" w:hAnsi="源ノ角ゴシック JP Light"/>
                      <w:sz w:val="20"/>
                      <w:szCs w:val="20"/>
                      <w:lang w:eastAsia="ja"/>
                    </w:rPr>
                    <w:t>看護</w:t>
                  </w:r>
                </w:p>
              </w:tc>
            </w:tr>
            <w:tr w:rsidR="004954BE" w:rsidRPr="0077331F" w14:paraId="109D540F" w14:textId="77777777" w:rsidTr="00130236">
              <w:trPr>
                <w:trHeight w:val="285"/>
              </w:trPr>
              <w:tc>
                <w:tcPr>
                  <w:tcW w:w="4275" w:type="dxa"/>
                  <w:tcBorders>
                    <w:top w:val="nil"/>
                    <w:left w:val="nil"/>
                    <w:bottom w:val="nil"/>
                    <w:right w:val="nil"/>
                  </w:tcBorders>
                  <w:shd w:val="clear" w:color="auto" w:fill="auto"/>
                  <w:vAlign w:val="bottom"/>
                  <w:hideMark/>
                </w:tcPr>
                <w:p w14:paraId="7357F6A0"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精神看護</w:t>
                  </w:r>
                </w:p>
              </w:tc>
            </w:tr>
            <w:tr w:rsidR="004954BE" w:rsidRPr="0077331F" w14:paraId="089916CE" w14:textId="77777777" w:rsidTr="00130236">
              <w:trPr>
                <w:trHeight w:val="285"/>
              </w:trPr>
              <w:tc>
                <w:tcPr>
                  <w:tcW w:w="4275" w:type="dxa"/>
                  <w:tcBorders>
                    <w:top w:val="nil"/>
                    <w:left w:val="nil"/>
                    <w:bottom w:val="nil"/>
                    <w:right w:val="nil"/>
                  </w:tcBorders>
                  <w:shd w:val="clear" w:color="auto" w:fill="auto"/>
                  <w:vAlign w:val="bottom"/>
                  <w:hideMark/>
                </w:tcPr>
                <w:p w14:paraId="7EAE87B5" w14:textId="48E46DAD"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w:t>
                  </w:r>
                  <w:r w:rsidRPr="0077331F">
                    <w:rPr>
                      <w:rFonts w:ascii="源ノ角ゴシック JP Light" w:eastAsia="源ノ角ゴシック JP Light" w:hAnsi="源ノ角ゴシック JP Light" w:hint="eastAsia"/>
                      <w:sz w:val="20"/>
                      <w:szCs w:val="20"/>
                      <w:lang w:eastAsia="ja"/>
                    </w:rPr>
                    <w:t>呼吸器</w:t>
                  </w:r>
                  <w:r w:rsidRPr="0077331F">
                    <w:rPr>
                      <w:rFonts w:ascii="源ノ角ゴシック JP Light" w:eastAsia="源ノ角ゴシック JP Light" w:hAnsi="源ノ角ゴシック JP Light"/>
                      <w:sz w:val="20"/>
                      <w:szCs w:val="20"/>
                      <w:lang w:eastAsia="ja"/>
                    </w:rPr>
                    <w:t>看護</w:t>
                  </w:r>
                </w:p>
              </w:tc>
            </w:tr>
            <w:tr w:rsidR="004954BE" w:rsidRPr="0077331F" w14:paraId="20A1A364" w14:textId="77777777" w:rsidTr="00130236">
              <w:trPr>
                <w:trHeight w:val="285"/>
              </w:trPr>
              <w:tc>
                <w:tcPr>
                  <w:tcW w:w="4275" w:type="dxa"/>
                  <w:tcBorders>
                    <w:top w:val="nil"/>
                    <w:left w:val="nil"/>
                    <w:bottom w:val="nil"/>
                    <w:right w:val="nil"/>
                  </w:tcBorders>
                  <w:shd w:val="clear" w:color="auto" w:fill="auto"/>
                  <w:vAlign w:val="bottom"/>
                  <w:hideMark/>
                </w:tcPr>
                <w:p w14:paraId="740C8D9D" w14:textId="1409C90C"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lang w:eastAsia="ja"/>
                    </w:rPr>
                    <w:t>☐</w:t>
                  </w:r>
                  <w:r w:rsidRPr="0077331F">
                    <w:rPr>
                      <w:rFonts w:ascii="源ノ角ゴシック JP Light" w:eastAsia="源ノ角ゴシック JP Light" w:hAnsi="源ノ角ゴシック JP Light"/>
                      <w:lang w:eastAsia="ja"/>
                    </w:rPr>
                    <w:t xml:space="preserve">  </w:t>
                  </w:r>
                  <w:r w:rsidRPr="0077331F">
                    <w:rPr>
                      <w:rFonts w:ascii="源ノ角ゴシック JP Light" w:eastAsia="源ノ角ゴシック JP Light" w:hAnsi="源ノ角ゴシック JP Light"/>
                      <w:sz w:val="20"/>
                      <w:szCs w:val="20"/>
                      <w:lang w:eastAsia="ja"/>
                    </w:rPr>
                    <w:t>放射線</w:t>
                  </w:r>
                  <w:r w:rsidRPr="0077331F">
                    <w:rPr>
                      <w:rFonts w:ascii="ＭＳ ゴシック" w:eastAsia="ＭＳ ゴシック" w:hAnsi="ＭＳ ゴシック" w:cs="ＭＳ ゴシック" w:hint="eastAsia"/>
                      <w:sz w:val="20"/>
                      <w:szCs w:val="20"/>
                      <w:lang w:eastAsia="ja"/>
                    </w:rPr>
                    <w:t>​</w:t>
                  </w:r>
                  <w:r w:rsidRPr="0077331F">
                    <w:rPr>
                      <w:rFonts w:ascii="源ノ角ゴシック JP Light" w:eastAsia="源ノ角ゴシック JP Light" w:hAnsi="源ノ角ゴシック JP Light"/>
                      <w:sz w:val="20"/>
                      <w:szCs w:val="20"/>
                      <w:lang w:eastAsia="ja"/>
                    </w:rPr>
                    <w:t>看護</w:t>
                  </w:r>
                </w:p>
              </w:tc>
            </w:tr>
            <w:tr w:rsidR="004954BE" w:rsidRPr="0077331F" w14:paraId="2665059B" w14:textId="77777777" w:rsidTr="00130236">
              <w:trPr>
                <w:trHeight w:val="285"/>
              </w:trPr>
              <w:tc>
                <w:tcPr>
                  <w:tcW w:w="4275" w:type="dxa"/>
                  <w:tcBorders>
                    <w:top w:val="nil"/>
                    <w:left w:val="nil"/>
                    <w:bottom w:val="nil"/>
                    <w:right w:val="nil"/>
                  </w:tcBorders>
                  <w:shd w:val="clear" w:color="auto" w:fill="auto"/>
                  <w:vAlign w:val="bottom"/>
                  <w:hideMark/>
                </w:tcPr>
                <w:p w14:paraId="740607C5"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リハビリテーション看護</w:t>
                  </w:r>
                </w:p>
              </w:tc>
            </w:tr>
            <w:tr w:rsidR="004954BE" w:rsidRPr="0077331F" w14:paraId="45954695" w14:textId="77777777" w:rsidTr="00130236">
              <w:trPr>
                <w:trHeight w:val="285"/>
              </w:trPr>
              <w:tc>
                <w:tcPr>
                  <w:tcW w:w="4275" w:type="dxa"/>
                  <w:tcBorders>
                    <w:top w:val="nil"/>
                    <w:left w:val="nil"/>
                    <w:bottom w:val="nil"/>
                    <w:right w:val="nil"/>
                  </w:tcBorders>
                  <w:shd w:val="clear" w:color="auto" w:fill="auto"/>
                  <w:vAlign w:val="bottom"/>
                  <w:hideMark/>
                </w:tcPr>
                <w:p w14:paraId="0C94DAA9"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腎看護</w:t>
                  </w:r>
                </w:p>
              </w:tc>
            </w:tr>
            <w:tr w:rsidR="004954BE" w:rsidRPr="0077331F" w14:paraId="40B188F5" w14:textId="77777777" w:rsidTr="00130236">
              <w:trPr>
                <w:trHeight w:val="285"/>
              </w:trPr>
              <w:tc>
                <w:tcPr>
                  <w:tcW w:w="4275" w:type="dxa"/>
                  <w:tcBorders>
                    <w:top w:val="nil"/>
                    <w:left w:val="nil"/>
                    <w:bottom w:val="nil"/>
                    <w:right w:val="nil"/>
                  </w:tcBorders>
                  <w:shd w:val="clear" w:color="auto" w:fill="auto"/>
                  <w:vAlign w:val="bottom"/>
                  <w:hideMark/>
                </w:tcPr>
                <w:p w14:paraId="0AC19D05"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亜急性看護</w:t>
                  </w:r>
                </w:p>
              </w:tc>
            </w:tr>
            <w:tr w:rsidR="004954BE" w:rsidRPr="0077331F" w14:paraId="29636A49" w14:textId="77777777" w:rsidTr="00130236">
              <w:trPr>
                <w:trHeight w:val="285"/>
              </w:trPr>
              <w:tc>
                <w:tcPr>
                  <w:tcW w:w="4275" w:type="dxa"/>
                  <w:tcBorders>
                    <w:top w:val="nil"/>
                    <w:left w:val="nil"/>
                    <w:bottom w:val="nil"/>
                    <w:right w:val="nil"/>
                  </w:tcBorders>
                  <w:shd w:val="clear" w:color="auto" w:fill="auto"/>
                  <w:vAlign w:val="bottom"/>
                  <w:hideMark/>
                </w:tcPr>
                <w:p w14:paraId="75DFE50F"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薬物乱用看護</w:t>
                  </w:r>
                </w:p>
              </w:tc>
            </w:tr>
            <w:tr w:rsidR="004954BE" w:rsidRPr="0077331F" w14:paraId="7150E207" w14:textId="77777777" w:rsidTr="00130236">
              <w:trPr>
                <w:trHeight w:val="285"/>
              </w:trPr>
              <w:tc>
                <w:tcPr>
                  <w:tcW w:w="4275" w:type="dxa"/>
                  <w:tcBorders>
                    <w:top w:val="nil"/>
                    <w:left w:val="nil"/>
                    <w:bottom w:val="nil"/>
                    <w:right w:val="nil"/>
                  </w:tcBorders>
                  <w:shd w:val="clear" w:color="auto" w:fill="auto"/>
                  <w:vAlign w:val="bottom"/>
                  <w:hideMark/>
                </w:tcPr>
                <w:p w14:paraId="65F1337B"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外科看護</w:t>
                  </w:r>
                </w:p>
              </w:tc>
            </w:tr>
            <w:tr w:rsidR="004954BE" w:rsidRPr="0077331F" w14:paraId="50679627" w14:textId="77777777" w:rsidTr="00130236">
              <w:trPr>
                <w:trHeight w:val="285"/>
              </w:trPr>
              <w:tc>
                <w:tcPr>
                  <w:tcW w:w="4275" w:type="dxa"/>
                  <w:tcBorders>
                    <w:top w:val="nil"/>
                    <w:left w:val="nil"/>
                    <w:bottom w:val="nil"/>
                    <w:right w:val="nil"/>
                  </w:tcBorders>
                  <w:shd w:val="clear" w:color="auto" w:fill="auto"/>
                  <w:vAlign w:val="bottom"/>
                  <w:hideMark/>
                </w:tcPr>
                <w:p w14:paraId="46FC1968"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泌尿器科看護</w:t>
                  </w:r>
                </w:p>
              </w:tc>
            </w:tr>
            <w:tr w:rsidR="004954BE" w:rsidRPr="0077331F" w14:paraId="3E02DB21" w14:textId="77777777" w:rsidTr="00130236">
              <w:trPr>
                <w:trHeight w:val="285"/>
              </w:trPr>
              <w:tc>
                <w:tcPr>
                  <w:tcW w:w="4275" w:type="dxa"/>
                  <w:tcBorders>
                    <w:top w:val="nil"/>
                    <w:left w:val="nil"/>
                    <w:bottom w:val="nil"/>
                    <w:right w:val="nil"/>
                  </w:tcBorders>
                  <w:shd w:val="clear" w:color="auto" w:fill="auto"/>
                  <w:vAlign w:val="bottom"/>
                  <w:hideMark/>
                </w:tcPr>
                <w:p w14:paraId="30F83B2C" w14:textId="16AEBF0F"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血管アクセス</w:t>
                  </w:r>
                </w:p>
              </w:tc>
            </w:tr>
            <w:tr w:rsidR="004954BE" w:rsidRPr="0077331F" w14:paraId="459869DA" w14:textId="77777777" w:rsidTr="00130236">
              <w:trPr>
                <w:trHeight w:val="285"/>
              </w:trPr>
              <w:tc>
                <w:tcPr>
                  <w:tcW w:w="4275" w:type="dxa"/>
                  <w:tcBorders>
                    <w:top w:val="nil"/>
                    <w:left w:val="nil"/>
                    <w:bottom w:val="nil"/>
                    <w:right w:val="nil"/>
                  </w:tcBorders>
                  <w:shd w:val="clear" w:color="auto" w:fill="auto"/>
                  <w:vAlign w:val="bottom"/>
                  <w:hideMark/>
                </w:tcPr>
                <w:p w14:paraId="0E9D5A28" w14:textId="77777777" w:rsidR="004954BE" w:rsidRPr="0077331F" w:rsidRDefault="004954BE" w:rsidP="004954BE">
                  <w:pPr>
                    <w:spacing w:after="0" w:line="240" w:lineRule="exact"/>
                    <w:textAlignment w:val="baseline"/>
                    <w:rPr>
                      <w:rFonts w:ascii="源ノ角ゴシック JP Light" w:eastAsia="源ノ角ゴシック JP Light" w:hAnsi="源ノ角ゴシック JP Light" w:cs="Segoe UI"/>
                      <w:sz w:val="15"/>
                      <w:szCs w:val="14"/>
                      <w:lang w:val="da-DK" w:eastAsia="da-DK"/>
                    </w:rPr>
                  </w:pPr>
                  <w:r w:rsidRPr="0077331F">
                    <w:rPr>
                      <w:rFonts w:ascii="Segoe UI Symbol" w:eastAsia="源ノ角ゴシック JP Light" w:hAnsi="Segoe UI Symbol" w:cs="Segoe UI Symbol"/>
                      <w:sz w:val="20"/>
                      <w:szCs w:val="20"/>
                      <w:lang w:eastAsia="ja"/>
                    </w:rPr>
                    <w:t>☐</w:t>
                  </w:r>
                  <w:r w:rsidRPr="0077331F">
                    <w:rPr>
                      <w:rFonts w:ascii="源ノ角ゴシック JP Light" w:eastAsia="源ノ角ゴシック JP Light" w:hAnsi="源ノ角ゴシック JP Light"/>
                      <w:sz w:val="20"/>
                      <w:szCs w:val="20"/>
                      <w:lang w:eastAsia="ja"/>
                    </w:rPr>
                    <w:t xml:space="preserve">  創傷ケア</w:t>
                  </w:r>
                </w:p>
              </w:tc>
            </w:tr>
          </w:tbl>
          <w:p w14:paraId="09BCDF3F" w14:textId="77777777" w:rsidR="001670B3" w:rsidRPr="00B85761" w:rsidRDefault="001670B3" w:rsidP="001670B3">
            <w:pPr>
              <w:rPr>
                <w:rFonts w:ascii="ＭＳ Ｐゴシック" w:eastAsia="ＭＳ Ｐゴシック" w:hAnsi="ＭＳ Ｐゴシック"/>
              </w:rPr>
            </w:pPr>
          </w:p>
        </w:tc>
      </w:tr>
      <w:tr w:rsidR="001670B3" w14:paraId="7680D483" w14:textId="77777777" w:rsidTr="00130236">
        <w:tc>
          <w:tcPr>
            <w:tcW w:w="1838" w:type="dxa"/>
          </w:tcPr>
          <w:p w14:paraId="2B913B0D" w14:textId="5BF3FD4A" w:rsidR="001670B3" w:rsidRPr="00B85761" w:rsidRDefault="004954BE"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看護学講座</w:t>
            </w:r>
          </w:p>
          <w:p w14:paraId="3BA18E8A" w14:textId="77777777" w:rsidR="001670B3" w:rsidRPr="00B85761" w:rsidRDefault="001670B3" w:rsidP="001670B3">
            <w:pPr>
              <w:rPr>
                <w:rFonts w:ascii="ＭＳ Ｐゴシック" w:eastAsia="ＭＳ Ｐゴシック" w:hAnsi="ＭＳ Ｐゴシック"/>
                <w:lang w:val="da-DK"/>
              </w:rPr>
            </w:pPr>
          </w:p>
        </w:tc>
        <w:tc>
          <w:tcPr>
            <w:tcW w:w="7790" w:type="dxa"/>
          </w:tcPr>
          <w:tbl>
            <w:tblPr>
              <w:tblW w:w="8860" w:type="dxa"/>
              <w:tblLayout w:type="fixed"/>
              <w:tblCellMar>
                <w:left w:w="70" w:type="dxa"/>
                <w:right w:w="70" w:type="dxa"/>
              </w:tblCellMar>
              <w:tblLook w:val="04A0" w:firstRow="1" w:lastRow="0" w:firstColumn="1" w:lastColumn="0" w:noHBand="0" w:noVBand="1"/>
            </w:tblPr>
            <w:tblGrid>
              <w:gridCol w:w="4430"/>
              <w:gridCol w:w="4430"/>
            </w:tblGrid>
            <w:tr w:rsidR="004954BE" w:rsidRPr="00B85761" w14:paraId="047D358B" w14:textId="77777777" w:rsidTr="00130236">
              <w:trPr>
                <w:trHeight w:val="290"/>
              </w:trPr>
              <w:tc>
                <w:tcPr>
                  <w:tcW w:w="4430" w:type="dxa"/>
                  <w:tcBorders>
                    <w:top w:val="nil"/>
                    <w:left w:val="nil"/>
                    <w:bottom w:val="nil"/>
                    <w:right w:val="nil"/>
                  </w:tcBorders>
                  <w:vAlign w:val="bottom"/>
                </w:tcPr>
                <w:p w14:paraId="10222192" w14:textId="158FA2BE" w:rsidR="004954BE" w:rsidRPr="00B85761" w:rsidRDefault="004954BE" w:rsidP="004954BE">
                  <w:pPr>
                    <w:spacing w:after="0" w:line="240" w:lineRule="auto"/>
                    <w:rPr>
                      <w:rFonts w:ascii="ＭＳ Ｐゴシック" w:eastAsia="ＭＳ Ｐゴシック" w:hAnsi="ＭＳ Ｐゴシック"/>
                      <w:lang w:eastAsia="ja-JP"/>
                    </w:rPr>
                  </w:pPr>
                  <w:r w:rsidRPr="0077331F">
                    <w:rPr>
                      <w:rFonts w:ascii="Segoe UI Symbol" w:eastAsia="源ノ角ゴシック JP Light" w:hAnsi="Segoe UI Symbol" w:cs="Segoe UI Symbol"/>
                      <w:sz w:val="20"/>
                      <w:szCs w:val="20"/>
                      <w:lang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val="da-DK" w:eastAsia="da-DK"/>
                    </w:rPr>
                    <w:t>子どもと思春期の健康</w:t>
                  </w:r>
                </w:p>
              </w:tc>
              <w:tc>
                <w:tcPr>
                  <w:tcW w:w="4430" w:type="dxa"/>
                  <w:tcBorders>
                    <w:top w:val="nil"/>
                    <w:left w:val="nil"/>
                    <w:bottom w:val="nil"/>
                    <w:right w:val="nil"/>
                  </w:tcBorders>
                  <w:shd w:val="clear" w:color="auto" w:fill="auto"/>
                  <w:noWrap/>
                  <w:vAlign w:val="bottom"/>
                  <w:hideMark/>
                </w:tcPr>
                <w:p w14:paraId="4B011B32" w14:textId="2848E912" w:rsidR="004954BE" w:rsidRPr="00B85761" w:rsidRDefault="004954BE" w:rsidP="004954BE">
                  <w:pPr>
                    <w:spacing w:after="0" w:line="240" w:lineRule="auto"/>
                    <w:rPr>
                      <w:rFonts w:ascii="ＭＳ Ｐゴシック" w:eastAsia="ＭＳ Ｐゴシック" w:hAnsi="ＭＳ Ｐゴシック"/>
                      <w:lang w:eastAsia="ja-JP"/>
                    </w:rPr>
                  </w:pPr>
                </w:p>
              </w:tc>
            </w:tr>
            <w:tr w:rsidR="004954BE" w:rsidRPr="00B85761" w14:paraId="7600E41D" w14:textId="77777777" w:rsidTr="00130236">
              <w:trPr>
                <w:trHeight w:val="290"/>
              </w:trPr>
              <w:tc>
                <w:tcPr>
                  <w:tcW w:w="4430" w:type="dxa"/>
                  <w:tcBorders>
                    <w:top w:val="nil"/>
                    <w:left w:val="nil"/>
                    <w:bottom w:val="nil"/>
                    <w:right w:val="nil"/>
                  </w:tcBorders>
                  <w:vAlign w:val="bottom"/>
                </w:tcPr>
                <w:p w14:paraId="4F66E2BB" w14:textId="1B3C2B17" w:rsidR="004954BE" w:rsidRPr="0077331F" w:rsidRDefault="004954BE" w:rsidP="004954BE">
                  <w:pPr>
                    <w:spacing w:after="0" w:line="240" w:lineRule="auto"/>
                    <w:rPr>
                      <w:rFonts w:ascii="Segoe UI Symbol" w:eastAsia="源ノ角ゴシック JP Light" w:hAnsi="Segoe UI Symbol" w:cs="Segoe UI Symbol"/>
                      <w:sz w:val="20"/>
                      <w:szCs w:val="20"/>
                      <w:lang w:eastAsia="da-DK"/>
                    </w:rPr>
                  </w:pPr>
                  <w:r w:rsidRPr="0077331F">
                    <w:rPr>
                      <w:rFonts w:ascii="ＭＳ ゴシック" w:eastAsia="ＭＳ ゴシック" w:hAnsi="ＭＳ ゴシック" w:cs="ＭＳ ゴシック" w:hint="eastAsia"/>
                      <w:sz w:val="20"/>
                      <w:szCs w:val="20"/>
                      <w:lang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eastAsia="da-DK"/>
                    </w:rPr>
                    <w:t>​</w:t>
                  </w:r>
                  <w:r w:rsidRPr="0077331F">
                    <w:rPr>
                      <w:rFonts w:ascii="源ノ角ゴシック JP Light" w:eastAsia="源ノ角ゴシック JP Light" w:hAnsi="源ノ角ゴシック JP Light" w:cs="Calibri"/>
                      <w:sz w:val="20"/>
                      <w:szCs w:val="20"/>
                      <w:lang w:eastAsia="da-DK"/>
                    </w:rPr>
                    <w:t>  </w:t>
                  </w:r>
                  <w:r w:rsidRPr="0077331F">
                    <w:rPr>
                      <w:rFonts w:ascii="源ノ角ゴシック JP Light" w:eastAsia="源ノ角ゴシック JP Light" w:hAnsi="源ノ角ゴシック JP Light" w:cs="ＭＳ ゴシック" w:hint="eastAsia"/>
                      <w:sz w:val="20"/>
                      <w:szCs w:val="20"/>
                      <w:lang w:eastAsia="da-DK"/>
                    </w:rPr>
                    <w:t>地域・家族保健看護</w:t>
                  </w:r>
                  <w:r w:rsidRPr="0077331F">
                    <w:rPr>
                      <w:rFonts w:ascii="源ノ角ゴシック JP Light" w:eastAsia="源ノ角ゴシック JP Light" w:hAnsi="源ノ角ゴシック JP Light" w:cs="Calibri"/>
                      <w:sz w:val="20"/>
                      <w:szCs w:val="20"/>
                      <w:lang w:eastAsia="da-DK"/>
                    </w:rPr>
                    <w:t> </w:t>
                  </w:r>
                </w:p>
              </w:tc>
              <w:tc>
                <w:tcPr>
                  <w:tcW w:w="4430" w:type="dxa"/>
                  <w:tcBorders>
                    <w:top w:val="nil"/>
                    <w:left w:val="nil"/>
                    <w:bottom w:val="nil"/>
                    <w:right w:val="nil"/>
                  </w:tcBorders>
                  <w:shd w:val="clear" w:color="auto" w:fill="auto"/>
                  <w:noWrap/>
                  <w:vAlign w:val="bottom"/>
                </w:tcPr>
                <w:p w14:paraId="3915022A"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78394367" w14:textId="77777777" w:rsidTr="00130236">
              <w:trPr>
                <w:trHeight w:val="290"/>
              </w:trPr>
              <w:tc>
                <w:tcPr>
                  <w:tcW w:w="4430" w:type="dxa"/>
                  <w:tcBorders>
                    <w:top w:val="nil"/>
                    <w:left w:val="nil"/>
                    <w:bottom w:val="nil"/>
                    <w:right w:val="nil"/>
                  </w:tcBorders>
                  <w:vAlign w:val="bottom"/>
                </w:tcPr>
                <w:p w14:paraId="42CC48B9" w14:textId="47DBB636" w:rsidR="004954BE" w:rsidRPr="0077331F" w:rsidRDefault="004954BE" w:rsidP="004954BE">
                  <w:pPr>
                    <w:spacing w:after="0" w:line="240" w:lineRule="auto"/>
                    <w:rPr>
                      <w:rFonts w:ascii="ＭＳ ゴシック" w:eastAsia="ＭＳ ゴシック" w:hAnsi="ＭＳ ゴシック" w:cs="ＭＳ ゴシック"/>
                      <w:sz w:val="20"/>
                      <w:szCs w:val="20"/>
                      <w:lang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基礎看護</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320EAE16"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39493D91" w14:textId="77777777" w:rsidTr="00130236">
              <w:trPr>
                <w:trHeight w:val="290"/>
              </w:trPr>
              <w:tc>
                <w:tcPr>
                  <w:tcW w:w="4430" w:type="dxa"/>
                  <w:tcBorders>
                    <w:top w:val="nil"/>
                    <w:left w:val="nil"/>
                    <w:bottom w:val="nil"/>
                    <w:right w:val="nil"/>
                  </w:tcBorders>
                  <w:vAlign w:val="bottom"/>
                </w:tcPr>
                <w:p w14:paraId="4768B84D" w14:textId="49CBA5D6"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lastRenderedPageBreak/>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老年看護</w:t>
                  </w:r>
                </w:p>
              </w:tc>
              <w:tc>
                <w:tcPr>
                  <w:tcW w:w="4430" w:type="dxa"/>
                  <w:tcBorders>
                    <w:top w:val="nil"/>
                    <w:left w:val="nil"/>
                    <w:bottom w:val="nil"/>
                    <w:right w:val="nil"/>
                  </w:tcBorders>
                  <w:shd w:val="clear" w:color="auto" w:fill="auto"/>
                  <w:noWrap/>
                  <w:vAlign w:val="bottom"/>
                </w:tcPr>
                <w:p w14:paraId="177331C6"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43A4C1C6" w14:textId="77777777" w:rsidTr="00130236">
              <w:trPr>
                <w:trHeight w:val="290"/>
              </w:trPr>
              <w:tc>
                <w:tcPr>
                  <w:tcW w:w="4430" w:type="dxa"/>
                  <w:tcBorders>
                    <w:top w:val="nil"/>
                    <w:left w:val="nil"/>
                    <w:bottom w:val="nil"/>
                    <w:right w:val="nil"/>
                  </w:tcBorders>
                  <w:vAlign w:val="bottom"/>
                </w:tcPr>
                <w:p w14:paraId="44D00F1B" w14:textId="22AA997B"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健康評価</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7CE04ADB"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5A3AE8FC" w14:textId="77777777" w:rsidTr="00130236">
              <w:trPr>
                <w:trHeight w:val="290"/>
              </w:trPr>
              <w:tc>
                <w:tcPr>
                  <w:tcW w:w="4430" w:type="dxa"/>
                  <w:tcBorders>
                    <w:top w:val="nil"/>
                    <w:left w:val="nil"/>
                    <w:bottom w:val="nil"/>
                    <w:right w:val="nil"/>
                  </w:tcBorders>
                  <w:vAlign w:val="bottom"/>
                </w:tcPr>
                <w:p w14:paraId="1E14784F" w14:textId="2108EA55"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リーダーシップ</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125822C7"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1FFAAF86" w14:textId="77777777" w:rsidTr="00130236">
              <w:trPr>
                <w:trHeight w:val="290"/>
              </w:trPr>
              <w:tc>
                <w:tcPr>
                  <w:tcW w:w="4430" w:type="dxa"/>
                  <w:tcBorders>
                    <w:top w:val="nil"/>
                    <w:left w:val="nil"/>
                    <w:bottom w:val="nil"/>
                    <w:right w:val="nil"/>
                  </w:tcBorders>
                  <w:vAlign w:val="bottom"/>
                </w:tcPr>
                <w:p w14:paraId="7CD4BBFD" w14:textId="6F2C790D"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母子保健</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083CCFC0"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543C50E8" w14:textId="77777777" w:rsidTr="00130236">
              <w:trPr>
                <w:trHeight w:val="290"/>
              </w:trPr>
              <w:tc>
                <w:tcPr>
                  <w:tcW w:w="4430" w:type="dxa"/>
                  <w:tcBorders>
                    <w:top w:val="nil"/>
                    <w:left w:val="nil"/>
                    <w:bottom w:val="nil"/>
                    <w:right w:val="nil"/>
                  </w:tcBorders>
                  <w:vAlign w:val="bottom"/>
                </w:tcPr>
                <w:p w14:paraId="4F2E2428" w14:textId="5456C66D"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Segoe UI Symbol" w:eastAsia="源ノ角ゴシック JP Light" w:hAnsi="Segoe UI Symbol" w:cs="Segoe UI Symbol"/>
                      <w:sz w:val="20"/>
                      <w:szCs w:val="20"/>
                      <w:lang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外科看護</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382DE87A"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48F6C232" w14:textId="77777777" w:rsidTr="00130236">
              <w:trPr>
                <w:trHeight w:val="290"/>
              </w:trPr>
              <w:tc>
                <w:tcPr>
                  <w:tcW w:w="4430" w:type="dxa"/>
                  <w:tcBorders>
                    <w:top w:val="nil"/>
                    <w:left w:val="nil"/>
                    <w:bottom w:val="nil"/>
                    <w:right w:val="nil"/>
                  </w:tcBorders>
                  <w:vAlign w:val="bottom"/>
                </w:tcPr>
                <w:p w14:paraId="2C41F5D2" w14:textId="3D84E6AF" w:rsidR="004954BE" w:rsidRPr="0077331F" w:rsidRDefault="004954BE" w:rsidP="004954BE">
                  <w:pPr>
                    <w:spacing w:after="0" w:line="240" w:lineRule="auto"/>
                    <w:rPr>
                      <w:rFonts w:ascii="源ノ角ゴシック JP Light" w:eastAsia="源ノ角ゴシック JP Light" w:hAnsi="源ノ角ゴシック JP Light" w:cs="Calibri"/>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病態生理学</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7980457D"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67793E2E" w14:textId="77777777" w:rsidTr="00130236">
              <w:trPr>
                <w:trHeight w:val="290"/>
              </w:trPr>
              <w:tc>
                <w:tcPr>
                  <w:tcW w:w="4430" w:type="dxa"/>
                  <w:tcBorders>
                    <w:top w:val="nil"/>
                    <w:left w:val="nil"/>
                    <w:bottom w:val="nil"/>
                    <w:right w:val="nil"/>
                  </w:tcBorders>
                  <w:vAlign w:val="bottom"/>
                </w:tcPr>
                <w:p w14:paraId="7EEF9594" w14:textId="315364D8"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薬理学</w:t>
                  </w:r>
                  <w:r w:rsidRPr="0077331F">
                    <w:rPr>
                      <w:rFonts w:ascii="源ノ角ゴシック JP Light" w:eastAsia="源ノ角ゴシック JP Light" w:hAnsi="源ノ角ゴシック JP Light" w:cs="Calibri"/>
                      <w:sz w:val="20"/>
                      <w:szCs w:val="20"/>
                      <w:lang w:val="da-DK" w:eastAsia="da-DK"/>
                    </w:rPr>
                    <w:t> </w:t>
                  </w:r>
                </w:p>
              </w:tc>
              <w:tc>
                <w:tcPr>
                  <w:tcW w:w="4430" w:type="dxa"/>
                  <w:tcBorders>
                    <w:top w:val="nil"/>
                    <w:left w:val="nil"/>
                    <w:bottom w:val="nil"/>
                    <w:right w:val="nil"/>
                  </w:tcBorders>
                  <w:shd w:val="clear" w:color="auto" w:fill="auto"/>
                  <w:noWrap/>
                  <w:vAlign w:val="bottom"/>
                </w:tcPr>
                <w:p w14:paraId="484A5A5B" w14:textId="77777777" w:rsidR="004954BE" w:rsidRPr="00B85761" w:rsidRDefault="004954BE" w:rsidP="004954BE">
                  <w:pPr>
                    <w:spacing w:after="0" w:line="240" w:lineRule="auto"/>
                    <w:rPr>
                      <w:rFonts w:ascii="ＭＳ Ｐゴシック" w:eastAsia="ＭＳ Ｐゴシック" w:hAnsi="ＭＳ Ｐゴシック"/>
                    </w:rPr>
                  </w:pPr>
                </w:p>
              </w:tc>
            </w:tr>
            <w:tr w:rsidR="004954BE" w:rsidRPr="00B85761" w14:paraId="76CA9C36" w14:textId="77777777" w:rsidTr="00130236">
              <w:trPr>
                <w:trHeight w:val="290"/>
              </w:trPr>
              <w:tc>
                <w:tcPr>
                  <w:tcW w:w="4430" w:type="dxa"/>
                  <w:tcBorders>
                    <w:top w:val="nil"/>
                    <w:left w:val="nil"/>
                    <w:bottom w:val="nil"/>
                    <w:right w:val="nil"/>
                  </w:tcBorders>
                  <w:vAlign w:val="bottom"/>
                </w:tcPr>
                <w:p w14:paraId="040DC1C0" w14:textId="55D7CC96" w:rsidR="004954BE" w:rsidRPr="0077331F" w:rsidRDefault="004954BE" w:rsidP="004954BE">
                  <w:pPr>
                    <w:spacing w:after="0" w:line="240" w:lineRule="auto"/>
                    <w:rPr>
                      <w:rFonts w:ascii="ＭＳ ゴシック" w:eastAsia="ＭＳ ゴシック" w:hAnsi="ＭＳ ゴシック" w:cs="ＭＳ ゴシック"/>
                      <w:sz w:val="20"/>
                      <w:szCs w:val="20"/>
                      <w:lang w:val="da-DK" w:eastAsia="da-DK"/>
                    </w:rPr>
                  </w:pPr>
                  <w:r w:rsidRPr="0077331F">
                    <w:rPr>
                      <w:rFonts w:ascii="ＭＳ ゴシック" w:eastAsia="ＭＳ ゴシック" w:hAnsi="ＭＳ ゴシック" w:cs="ＭＳ ゴシック" w:hint="eastAsia"/>
                      <w:sz w:val="20"/>
                      <w:szCs w:val="20"/>
                      <w:lang w:val="da-DK" w:eastAsia="da-DK"/>
                    </w:rPr>
                    <w:t>​​</w:t>
                  </w:r>
                  <w:r w:rsidRPr="0077331F">
                    <w:rPr>
                      <w:rFonts w:ascii="Segoe UI Symbol" w:eastAsia="源ノ角ゴシック JP Light" w:hAnsi="Segoe UI Symbol" w:cs="Segoe UI Symbol"/>
                      <w:sz w:val="20"/>
                      <w:szCs w:val="20"/>
                      <w:lang w:eastAsia="da-DK"/>
                    </w:rPr>
                    <w:t>☐</w:t>
                  </w:r>
                  <w:r w:rsidRPr="0077331F">
                    <w:rPr>
                      <w:rFonts w:ascii="ＭＳ ゴシック" w:eastAsia="ＭＳ ゴシック" w:hAnsi="ＭＳ ゴシック" w:cs="ＭＳ ゴシック" w:hint="eastAsia"/>
                      <w:sz w:val="20"/>
                      <w:szCs w:val="20"/>
                      <w:lang w:val="da-DK" w:eastAsia="da-DK"/>
                    </w:rPr>
                    <w:t>​</w:t>
                  </w:r>
                  <w:r w:rsidRPr="0077331F">
                    <w:rPr>
                      <w:rFonts w:ascii="源ノ角ゴシック JP Light" w:eastAsia="源ノ角ゴシック JP Light" w:hAnsi="源ノ角ゴシック JP Light" w:cs="Calibri"/>
                      <w:sz w:val="20"/>
                      <w:szCs w:val="20"/>
                      <w:lang w:val="da-DK" w:eastAsia="da-DK"/>
                    </w:rPr>
                    <w:t>  </w:t>
                  </w:r>
                  <w:r w:rsidRPr="0077331F">
                    <w:rPr>
                      <w:rFonts w:ascii="源ノ角ゴシック JP Light" w:eastAsia="源ノ角ゴシック JP Light" w:hAnsi="源ノ角ゴシック JP Light" w:cs="ＭＳ ゴシック" w:hint="eastAsia"/>
                      <w:sz w:val="20"/>
                      <w:szCs w:val="20"/>
                      <w:lang w:eastAsia="da-DK"/>
                    </w:rPr>
                    <w:t>精神・精神保健</w:t>
                  </w:r>
                </w:p>
              </w:tc>
              <w:tc>
                <w:tcPr>
                  <w:tcW w:w="4430" w:type="dxa"/>
                  <w:tcBorders>
                    <w:top w:val="nil"/>
                    <w:left w:val="nil"/>
                    <w:bottom w:val="nil"/>
                    <w:right w:val="nil"/>
                  </w:tcBorders>
                  <w:shd w:val="clear" w:color="auto" w:fill="auto"/>
                  <w:noWrap/>
                  <w:vAlign w:val="bottom"/>
                </w:tcPr>
                <w:p w14:paraId="1ECE98DA" w14:textId="77777777" w:rsidR="004954BE" w:rsidRPr="00B85761" w:rsidRDefault="004954BE" w:rsidP="004954BE">
                  <w:pPr>
                    <w:spacing w:after="0" w:line="240" w:lineRule="auto"/>
                    <w:rPr>
                      <w:rFonts w:ascii="ＭＳ Ｐゴシック" w:eastAsia="ＭＳ Ｐゴシック" w:hAnsi="ＭＳ Ｐゴシック"/>
                    </w:rPr>
                  </w:pPr>
                </w:p>
              </w:tc>
            </w:tr>
          </w:tbl>
          <w:p w14:paraId="3FE605FF" w14:textId="77777777" w:rsidR="001670B3" w:rsidRPr="00B85761" w:rsidRDefault="001670B3" w:rsidP="001670B3">
            <w:pPr>
              <w:rPr>
                <w:rFonts w:ascii="ＭＳ Ｐゴシック" w:eastAsia="ＭＳ Ｐゴシック" w:hAnsi="ＭＳ Ｐゴシック"/>
              </w:rPr>
            </w:pPr>
          </w:p>
        </w:tc>
      </w:tr>
      <w:tr w:rsidR="001670B3" w14:paraId="0E94B494" w14:textId="77777777" w:rsidTr="00130236">
        <w:tc>
          <w:tcPr>
            <w:tcW w:w="1838" w:type="dxa"/>
          </w:tcPr>
          <w:p w14:paraId="56E052D2" w14:textId="5B751EA8" w:rsidR="001670B3" w:rsidRPr="00B85761" w:rsidRDefault="004954BE"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生理学</w:t>
            </w:r>
          </w:p>
        </w:tc>
        <w:tc>
          <w:tcPr>
            <w:tcW w:w="7790" w:type="dxa"/>
          </w:tcPr>
          <w:p w14:paraId="28C6E355" w14:textId="2C25FEED" w:rsidR="004954BE" w:rsidRPr="0077331F" w:rsidRDefault="008F046A"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bookmarkStart w:id="2" w:name="_GoBack"/>
            <w:bookmarkEnd w:id="2"/>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004954BE" w:rsidRPr="0077331F">
              <w:rPr>
                <w:rFonts w:ascii="源ノ角ゴシック JP Light" w:eastAsia="源ノ角ゴシック JP Light" w:hAnsi="源ノ角ゴシック JP Light" w:hint="eastAsia"/>
                <w:sz w:val="20"/>
                <w:szCs w:val="20"/>
                <w:lang w:eastAsia="ja"/>
              </w:rPr>
              <w:t xml:space="preserve"> </w:t>
            </w:r>
            <w:r w:rsidR="004954BE" w:rsidRPr="0077331F">
              <w:rPr>
                <w:rStyle w:val="normaltextrun"/>
                <w:rFonts w:ascii="源ノ角ゴシック JP Light" w:eastAsia="源ノ角ゴシック JP Light" w:hAnsi="源ノ角ゴシック JP Light" w:cs="ＭＳ 明朝" w:hint="eastAsia"/>
                <w:sz w:val="20"/>
                <w:szCs w:val="20"/>
                <w:lang w:eastAsia="ja"/>
              </w:rPr>
              <w:t>循環</w:t>
            </w:r>
          </w:p>
          <w:p w14:paraId="710C05EC"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消化器</w:t>
            </w:r>
          </w:p>
          <w:p w14:paraId="754C2AF6"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内分泌</w:t>
            </w:r>
          </w:p>
          <w:p w14:paraId="061925DE"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cs="ＭＳ 明朝" w:hint="eastAsia"/>
                <w:sz w:val="20"/>
                <w:szCs w:val="20"/>
                <w:lang w:eastAsia="ja"/>
              </w:rPr>
              <w:t>血液</w:t>
            </w:r>
          </w:p>
          <w:p w14:paraId="0DCE6AED"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免疫/リンパ球</w:t>
            </w:r>
          </w:p>
          <w:p w14:paraId="42E8BF31"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cs="ＭＳ 明朝" w:hint="eastAsia"/>
                <w:sz w:val="20"/>
                <w:szCs w:val="20"/>
                <w:lang w:eastAsia="ja"/>
              </w:rPr>
              <w:t>外皮系</w:t>
            </w:r>
          </w:p>
          <w:p w14:paraId="75FBA45F"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筋肉</w:t>
            </w:r>
          </w:p>
          <w:p w14:paraId="51DDCE17"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神経</w:t>
            </w:r>
          </w:p>
          <w:p w14:paraId="453832AE"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腎/尿</w:t>
            </w:r>
          </w:p>
          <w:p w14:paraId="17FD0D63" w14:textId="77777777" w:rsidR="004954BE" w:rsidRPr="0077331F" w:rsidRDefault="004954BE"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lang w:val="en-US"/>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生殖</w:t>
            </w:r>
          </w:p>
          <w:p w14:paraId="61F75013" w14:textId="50C18C08" w:rsidR="004954BE" w:rsidRPr="0077331F" w:rsidRDefault="008F046A" w:rsidP="004954BE">
            <w:pPr>
              <w:pStyle w:val="paragraph"/>
              <w:spacing w:before="0" w:beforeAutospacing="0" w:after="0" w:afterAutospacing="0" w:line="240" w:lineRule="exact"/>
              <w:textAlignment w:val="baseline"/>
              <w:rPr>
                <w:rFonts w:ascii="源ノ角ゴシック JP Light" w:eastAsia="源ノ角ゴシック JP Light" w:hAnsi="源ノ角ゴシック JP Light" w:cs="Segoe UI"/>
                <w:sz w:val="15"/>
                <w:szCs w:val="14"/>
              </w:rPr>
            </w:pPr>
            <w:r w:rsidRPr="0077331F">
              <w:rPr>
                <w:rFonts w:ascii="Segoe UI Emoji" w:eastAsia="源ノ角ゴシック JP Light" w:hAnsi="Segoe UI Emoji" w:cs="Segoe UI Emoji"/>
                <w:sz w:val="20"/>
                <w:szCs w:val="20"/>
                <w:lang w:eastAsia="ja"/>
              </w:rPr>
              <w:t>☑</w:t>
            </w:r>
            <w:r w:rsidR="004954BE" w:rsidRPr="0077331F">
              <w:rPr>
                <w:rFonts w:ascii="源ノ角ゴシック JP Light" w:eastAsia="源ノ角ゴシック JP Light" w:hAnsi="源ノ角ゴシック JP Light"/>
                <w:sz w:val="20"/>
                <w:szCs w:val="20"/>
                <w:lang w:eastAsia="ja"/>
              </w:rPr>
              <w:t xml:space="preserve"> </w:t>
            </w:r>
            <w:r w:rsidR="004954BE" w:rsidRPr="0077331F">
              <w:rPr>
                <w:rStyle w:val="normaltextrun"/>
                <w:rFonts w:ascii="源ノ角ゴシック JP Light" w:eastAsia="源ノ角ゴシック JP Light" w:hAnsi="源ノ角ゴシック JP Light"/>
                <w:sz w:val="20"/>
                <w:szCs w:val="20"/>
                <w:lang w:eastAsia="ja"/>
              </w:rPr>
              <w:t>呼吸</w:t>
            </w:r>
          </w:p>
          <w:p w14:paraId="76D61947" w14:textId="67C7E32F" w:rsidR="001670B3" w:rsidRPr="004954BE" w:rsidRDefault="004954BE" w:rsidP="004954BE">
            <w:pPr>
              <w:rPr>
                <w:rFonts w:ascii="ＭＳ Ｐゴシック" w:eastAsia="ＭＳ Ｐゴシック" w:hAnsi="ＭＳ Ｐゴシック"/>
              </w:rPr>
            </w:pPr>
            <w:r w:rsidRPr="0077331F">
              <w:rPr>
                <w:rStyle w:val="normaltextrun"/>
                <w:rFonts w:ascii="Segoe UI Symbol" w:eastAsia="源ノ角ゴシック JP Light" w:hAnsi="Segoe UI Symbol" w:cs="Segoe UI Symbol"/>
                <w:sz w:val="20"/>
                <w:szCs w:val="20"/>
                <w:lang w:eastAsia="ja"/>
              </w:rPr>
              <w:t>☐</w:t>
            </w:r>
            <w:r w:rsidRPr="0077331F">
              <w:rPr>
                <w:rStyle w:val="normaltextrun"/>
                <w:rFonts w:ascii="源ノ角ゴシック JP Light" w:eastAsia="源ノ角ゴシック JP Light" w:hAnsi="源ノ角ゴシック JP Light"/>
                <w:sz w:val="20"/>
                <w:szCs w:val="20"/>
                <w:lang w:eastAsia="ja"/>
              </w:rPr>
              <w:t xml:space="preserve"> </w:t>
            </w:r>
            <w:r w:rsidRPr="0077331F">
              <w:rPr>
                <w:rStyle w:val="normaltextrun"/>
                <w:rFonts w:ascii="源ノ角ゴシック JP Light" w:eastAsia="源ノ角ゴシック JP Light" w:hAnsi="源ノ角ゴシック JP Light"/>
              </w:rPr>
              <w:t xml:space="preserve"> </w:t>
            </w:r>
            <w:r w:rsidRPr="0077331F">
              <w:rPr>
                <w:rStyle w:val="normaltextrun"/>
                <w:rFonts w:ascii="源ノ角ゴシック JP Light" w:eastAsia="源ノ角ゴシック JP Light" w:hAnsi="源ノ角ゴシック JP Light"/>
                <w:sz w:val="20"/>
                <w:szCs w:val="20"/>
                <w:lang w:eastAsia="ja"/>
              </w:rPr>
              <w:t>骨格</w:t>
            </w:r>
          </w:p>
        </w:tc>
      </w:tr>
      <w:tr w:rsidR="001670B3" w14:paraId="6941D160" w14:textId="77777777" w:rsidTr="00130236">
        <w:tc>
          <w:tcPr>
            <w:tcW w:w="1838" w:type="dxa"/>
          </w:tcPr>
          <w:p w14:paraId="5AE6FEE5" w14:textId="13E5BC39" w:rsidR="001670B3" w:rsidRPr="00B85761" w:rsidRDefault="004954BE" w:rsidP="001670B3">
            <w:pPr>
              <w:rPr>
                <w:rFonts w:ascii="ＭＳ Ｐゴシック" w:eastAsia="ＭＳ Ｐゴシック" w:hAnsi="ＭＳ Ｐゴシック"/>
                <w:highlight w:val="cyan"/>
                <w:lang w:val="da-DK"/>
              </w:rPr>
            </w:pPr>
            <w:r w:rsidRPr="004954BE">
              <w:rPr>
                <w:rFonts w:ascii="ＭＳ Ｐゴシック" w:eastAsia="ＭＳ Ｐゴシック" w:hAnsi="ＭＳ Ｐゴシック" w:hint="eastAsia"/>
                <w:lang w:val="da-DK" w:eastAsia="ja-JP"/>
              </w:rPr>
              <w:t>評価タイプ</w:t>
            </w:r>
          </w:p>
        </w:tc>
        <w:tc>
          <w:tcPr>
            <w:tcW w:w="7790" w:type="dxa"/>
          </w:tcPr>
          <w:p w14:paraId="53F42AA9" w14:textId="4D794D37" w:rsidR="001670B3" w:rsidRPr="00B85761" w:rsidRDefault="000E168F" w:rsidP="001670B3">
            <w:pPr>
              <w:rPr>
                <w:rFonts w:ascii="ＭＳ Ｐゴシック" w:eastAsia="ＭＳ Ｐゴシック" w:hAnsi="ＭＳ Ｐゴシック"/>
                <w:lang w:val="da-DK"/>
              </w:rPr>
            </w:pPr>
            <w:sdt>
              <w:sdtPr>
                <w:rPr>
                  <w:rFonts w:ascii="ＭＳ Ｐゴシック" w:eastAsia="ＭＳ Ｐゴシック" w:hAnsi="ＭＳ Ｐゴシック"/>
                  <w:lang w:val="da-DK"/>
                </w:rPr>
                <w:id w:val="-1665852128"/>
                <w14:checkbox>
                  <w14:checked w14:val="0"/>
                  <w14:checkedState w14:val="2612" w14:font="ＭＳ ゴシック"/>
                  <w14:uncheckedState w14:val="2610" w14:font="ＭＳ ゴシック"/>
                </w14:checkbox>
              </w:sdtPr>
              <w:sdtContent>
                <w:r w:rsidR="001670B3" w:rsidRPr="00B85761">
                  <w:rPr>
                    <w:rFonts w:ascii="ＭＳ Ｐゴシック" w:eastAsia="ＭＳ Ｐゴシック" w:hAnsi="ＭＳ Ｐゴシック" w:hint="eastAsia"/>
                    <w:lang w:val="da-DK"/>
                  </w:rPr>
                  <w:t>☐</w:t>
                </w:r>
              </w:sdtContent>
            </w:sdt>
            <w:r w:rsidR="001670B3" w:rsidRPr="00B85761">
              <w:rPr>
                <w:rFonts w:ascii="ＭＳ Ｐゴシック" w:eastAsia="ＭＳ Ｐゴシック" w:hAnsi="ＭＳ Ｐゴシック"/>
                <w:lang w:val="da-DK"/>
              </w:rPr>
              <w:t xml:space="preserve">  </w:t>
            </w:r>
            <w:r w:rsidR="004954BE">
              <w:rPr>
                <w:rFonts w:ascii="ＭＳ Ｐゴシック" w:eastAsia="ＭＳ Ｐゴシック" w:hAnsi="ＭＳ Ｐゴシック" w:hint="eastAsia"/>
                <w:lang w:val="da-DK" w:eastAsia="ja-JP"/>
              </w:rPr>
              <w:t>形成的</w:t>
            </w:r>
          </w:p>
          <w:p w14:paraId="6ACD83AF" w14:textId="58598FCA" w:rsidR="001670B3" w:rsidRPr="00B85761" w:rsidRDefault="000209C1" w:rsidP="001670B3">
            <w:pPr>
              <w:rPr>
                <w:rFonts w:ascii="ＭＳ Ｐゴシック" w:eastAsia="ＭＳ Ｐゴシック" w:hAnsi="ＭＳ Ｐゴシック"/>
                <w:highlight w:val="cyan"/>
                <w:lang w:val="da-DK"/>
              </w:rPr>
            </w:pPr>
            <w:r w:rsidRPr="0077331F">
              <w:rPr>
                <w:rFonts w:ascii="Segoe UI Emoji" w:eastAsia="源ノ角ゴシック JP Light" w:hAnsi="Segoe UI Emoji" w:cs="Segoe UI Emoji"/>
                <w:sz w:val="20"/>
                <w:szCs w:val="20"/>
                <w:lang w:eastAsia="ja"/>
              </w:rPr>
              <w:t>☑</w:t>
            </w:r>
            <w:r>
              <w:rPr>
                <w:rFonts w:ascii="Segoe UI Emoji" w:eastAsia="源ノ角ゴシック JP Light" w:hAnsi="Segoe UI Emoji" w:cs="Segoe UI Emoji" w:hint="eastAsia"/>
                <w:sz w:val="20"/>
                <w:szCs w:val="20"/>
                <w:lang w:eastAsia="ja"/>
              </w:rPr>
              <w:t xml:space="preserve"> </w:t>
            </w:r>
            <w:r w:rsidR="004954BE" w:rsidRPr="000209C1">
              <w:rPr>
                <w:rFonts w:ascii="ＭＳ Ｐゴシック" w:eastAsia="ＭＳ Ｐゴシック" w:hAnsi="ＭＳ Ｐゴシック" w:hint="eastAsia"/>
                <w:lang w:val="da-DK" w:eastAsia="ja-JP"/>
              </w:rPr>
              <w:t>総括的</w:t>
            </w:r>
          </w:p>
        </w:tc>
      </w:tr>
      <w:tr w:rsidR="001670B3" w14:paraId="5C0629A3" w14:textId="77777777" w:rsidTr="00130236">
        <w:tc>
          <w:tcPr>
            <w:tcW w:w="1838" w:type="dxa"/>
          </w:tcPr>
          <w:p w14:paraId="07EEE052" w14:textId="067AFBD8" w:rsidR="001670B3" w:rsidRPr="00B85761" w:rsidRDefault="000209C1"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一般公開</w:t>
            </w:r>
          </w:p>
        </w:tc>
        <w:tc>
          <w:tcPr>
            <w:tcW w:w="7790" w:type="dxa"/>
          </w:tcPr>
          <w:p w14:paraId="72204BBB" w14:textId="627DEE10" w:rsidR="001670B3" w:rsidRPr="00B85761" w:rsidRDefault="000209C1" w:rsidP="001670B3">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可</w:t>
            </w:r>
          </w:p>
        </w:tc>
      </w:tr>
      <w:tr w:rsidR="001670B3" w14:paraId="0AC88358" w14:textId="77777777" w:rsidTr="00130236">
        <w:tc>
          <w:tcPr>
            <w:tcW w:w="1838" w:type="dxa"/>
          </w:tcPr>
          <w:p w14:paraId="3DB67E86" w14:textId="6F2CA7C0" w:rsidR="001670B3" w:rsidRPr="00B85761" w:rsidRDefault="001670B3" w:rsidP="001670B3">
            <w:pPr>
              <w:rPr>
                <w:rFonts w:ascii="ＭＳ Ｐゴシック" w:eastAsia="ＭＳ Ｐゴシック" w:hAnsi="ＭＳ Ｐゴシック"/>
                <w:lang w:val="da-DK"/>
              </w:rPr>
            </w:pPr>
            <w:r w:rsidRPr="00B85761">
              <w:rPr>
                <w:rFonts w:ascii="ＭＳ Ｐゴシック" w:eastAsia="ＭＳ Ｐゴシック" w:hAnsi="ＭＳ Ｐゴシック"/>
                <w:lang w:val="da-DK"/>
              </w:rPr>
              <w:t>SMS</w:t>
            </w:r>
            <w:r w:rsidR="000209C1">
              <w:rPr>
                <w:rFonts w:ascii="ＭＳ Ｐゴシック" w:eastAsia="ＭＳ Ｐゴシック" w:hAnsi="ＭＳ Ｐゴシック" w:hint="eastAsia"/>
                <w:lang w:val="da-DK" w:eastAsia="ja-JP"/>
              </w:rPr>
              <w:t>ナンバー</w:t>
            </w:r>
          </w:p>
        </w:tc>
        <w:tc>
          <w:tcPr>
            <w:tcW w:w="7790" w:type="dxa"/>
          </w:tcPr>
          <w:p w14:paraId="1D20B4E5" w14:textId="6E98375B" w:rsidR="001670B3" w:rsidRPr="00B85761" w:rsidRDefault="001670B3" w:rsidP="001670B3">
            <w:pPr>
              <w:rPr>
                <w:rFonts w:ascii="ＭＳ Ｐゴシック" w:eastAsia="ＭＳ Ｐゴシック" w:hAnsi="ＭＳ Ｐゴシック"/>
                <w:lang w:val="da-DK"/>
              </w:rPr>
            </w:pPr>
          </w:p>
        </w:tc>
      </w:tr>
    </w:tbl>
    <w:p w14:paraId="36ACC8BE" w14:textId="31803833" w:rsidR="00252503" w:rsidRDefault="00252503">
      <w:pPr>
        <w:rPr>
          <w:lang w:val="da-DK"/>
        </w:rPr>
      </w:pPr>
    </w:p>
    <w:sectPr w:rsidR="00252503">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F70DB" w14:textId="77777777" w:rsidR="000E168F" w:rsidRDefault="000E168F">
      <w:pPr>
        <w:spacing w:after="0" w:line="240" w:lineRule="auto"/>
      </w:pPr>
      <w:r>
        <w:separator/>
      </w:r>
    </w:p>
  </w:endnote>
  <w:endnote w:type="continuationSeparator" w:id="0">
    <w:p w14:paraId="2271711E" w14:textId="77777777" w:rsidR="000E168F" w:rsidRDefault="000E1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源ノ角ゴシック JP Light">
    <w:altName w:val="游ゴシック"/>
    <w:panose1 w:val="00000000000000000000"/>
    <w:charset w:val="80"/>
    <w:family w:val="swiss"/>
    <w:notTrueType/>
    <w:pitch w:val="variable"/>
    <w:sig w:usb0="20000207" w:usb1="2ADF3C10" w:usb2="00000016" w:usb3="00000000" w:csb0="00060107" w:csb1="00000000"/>
  </w:font>
  <w:font w:name="Segoe UI Emoji">
    <w:panose1 w:val="020B0502040204020203"/>
    <w:charset w:val="00"/>
    <w:family w:val="swiss"/>
    <w:pitch w:val="variable"/>
    <w:sig w:usb0="00000003" w:usb1="02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0E168F" w14:paraId="2304F18C" w14:textId="77777777" w:rsidTr="1553B3C0">
      <w:tc>
        <w:tcPr>
          <w:tcW w:w="3213" w:type="dxa"/>
        </w:tcPr>
        <w:p w14:paraId="4578CCEA" w14:textId="2FEC62EA" w:rsidR="000E168F" w:rsidRDefault="000E168F" w:rsidP="1553B3C0">
          <w:pPr>
            <w:pStyle w:val="a8"/>
            <w:ind w:left="-115"/>
          </w:pPr>
        </w:p>
      </w:tc>
      <w:tc>
        <w:tcPr>
          <w:tcW w:w="3213" w:type="dxa"/>
        </w:tcPr>
        <w:p w14:paraId="5599EF49" w14:textId="34F0FE91" w:rsidR="000E168F" w:rsidRDefault="000E168F" w:rsidP="1553B3C0">
          <w:pPr>
            <w:pStyle w:val="a8"/>
            <w:jc w:val="center"/>
          </w:pPr>
        </w:p>
      </w:tc>
      <w:tc>
        <w:tcPr>
          <w:tcW w:w="3213" w:type="dxa"/>
        </w:tcPr>
        <w:p w14:paraId="57595476" w14:textId="473FB6E5" w:rsidR="000E168F" w:rsidRDefault="000E168F" w:rsidP="1553B3C0">
          <w:pPr>
            <w:pStyle w:val="a8"/>
            <w:ind w:right="-115"/>
            <w:jc w:val="right"/>
          </w:pPr>
          <w:r>
            <w:fldChar w:fldCharType="begin"/>
          </w:r>
          <w:r>
            <w:instrText>PAGE</w:instrText>
          </w:r>
          <w:r>
            <w:fldChar w:fldCharType="separate"/>
          </w:r>
          <w:r>
            <w:rPr>
              <w:noProof/>
            </w:rPr>
            <w:t>1</w:t>
          </w:r>
          <w:r>
            <w:fldChar w:fldCharType="end"/>
          </w:r>
        </w:p>
      </w:tc>
    </w:tr>
  </w:tbl>
  <w:p w14:paraId="3769BE93" w14:textId="04B051BF" w:rsidR="000E168F" w:rsidRDefault="000E168F" w:rsidP="1553B3C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632B8" w14:textId="77777777" w:rsidR="000E168F" w:rsidRDefault="000E168F">
      <w:pPr>
        <w:spacing w:after="0" w:line="240" w:lineRule="auto"/>
      </w:pPr>
      <w:r>
        <w:separator/>
      </w:r>
    </w:p>
  </w:footnote>
  <w:footnote w:type="continuationSeparator" w:id="0">
    <w:p w14:paraId="0A15AA5B" w14:textId="77777777" w:rsidR="000E168F" w:rsidRDefault="000E1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0E168F" w14:paraId="12CA3C16" w14:textId="77777777" w:rsidTr="1553B3C0">
      <w:tc>
        <w:tcPr>
          <w:tcW w:w="3213" w:type="dxa"/>
        </w:tcPr>
        <w:p w14:paraId="68688C18" w14:textId="325AE92A" w:rsidR="000E168F" w:rsidRDefault="000E168F" w:rsidP="1553B3C0">
          <w:pPr>
            <w:pStyle w:val="a8"/>
            <w:ind w:left="-115"/>
          </w:pPr>
        </w:p>
      </w:tc>
      <w:tc>
        <w:tcPr>
          <w:tcW w:w="3213" w:type="dxa"/>
        </w:tcPr>
        <w:p w14:paraId="6DE55C12" w14:textId="18F5F77B" w:rsidR="000E168F" w:rsidRDefault="000E168F" w:rsidP="1553B3C0">
          <w:pPr>
            <w:pStyle w:val="a8"/>
            <w:jc w:val="center"/>
          </w:pPr>
        </w:p>
      </w:tc>
      <w:tc>
        <w:tcPr>
          <w:tcW w:w="3213" w:type="dxa"/>
        </w:tcPr>
        <w:p w14:paraId="3DA83885" w14:textId="7EB48437" w:rsidR="000E168F" w:rsidRDefault="000E168F" w:rsidP="1553B3C0">
          <w:pPr>
            <w:pStyle w:val="a8"/>
            <w:ind w:right="-115"/>
            <w:jc w:val="right"/>
          </w:pPr>
        </w:p>
      </w:tc>
    </w:tr>
  </w:tbl>
  <w:p w14:paraId="6FA7192B" w14:textId="4A03B956" w:rsidR="000E168F" w:rsidRDefault="000E168F" w:rsidP="1553B3C0">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D5E"/>
    <w:multiLevelType w:val="hybridMultilevel"/>
    <w:tmpl w:val="20BA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8FA6CF8"/>
    <w:multiLevelType w:val="hybridMultilevel"/>
    <w:tmpl w:val="5DB8BD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98F0273"/>
    <w:multiLevelType w:val="hybridMultilevel"/>
    <w:tmpl w:val="4C2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5BC1ABB"/>
    <w:multiLevelType w:val="hybridMultilevel"/>
    <w:tmpl w:val="832A4108"/>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6EA45B01"/>
    <w:multiLevelType w:val="hybridMultilevel"/>
    <w:tmpl w:val="F404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23A7913"/>
    <w:multiLevelType w:val="hybridMultilevel"/>
    <w:tmpl w:val="34AE804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11"/>
  </w:num>
  <w:num w:numId="2">
    <w:abstractNumId w:val="15"/>
  </w:num>
  <w:num w:numId="3">
    <w:abstractNumId w:val="8"/>
  </w:num>
  <w:num w:numId="4">
    <w:abstractNumId w:val="18"/>
  </w:num>
  <w:num w:numId="5">
    <w:abstractNumId w:val="14"/>
  </w:num>
  <w:num w:numId="6">
    <w:abstractNumId w:val="10"/>
  </w:num>
  <w:num w:numId="7">
    <w:abstractNumId w:val="1"/>
  </w:num>
  <w:num w:numId="8">
    <w:abstractNumId w:val="6"/>
  </w:num>
  <w:num w:numId="9">
    <w:abstractNumId w:val="9"/>
  </w:num>
  <w:num w:numId="10">
    <w:abstractNumId w:val="4"/>
  </w:num>
  <w:num w:numId="11">
    <w:abstractNumId w:val="5"/>
  </w:num>
  <w:num w:numId="12">
    <w:abstractNumId w:val="2"/>
  </w:num>
  <w:num w:numId="13">
    <w:abstractNumId w:val="16"/>
  </w:num>
  <w:num w:numId="14">
    <w:abstractNumId w:val="13"/>
  </w:num>
  <w:num w:numId="15">
    <w:abstractNumId w:val="7"/>
  </w:num>
  <w:num w:numId="16">
    <w:abstractNumId w:val="3"/>
  </w:num>
  <w:num w:numId="17">
    <w:abstractNumId w:val="19"/>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defaultTabStop w:val="1304"/>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DA2tDAzMjE0MjNU0lEKTi0uzszPAykwqgUAZOvCeywAAAA="/>
  </w:docVars>
  <w:rsids>
    <w:rsidRoot w:val="00252503"/>
    <w:rsid w:val="000043EF"/>
    <w:rsid w:val="00016386"/>
    <w:rsid w:val="000209C1"/>
    <w:rsid w:val="00081FEA"/>
    <w:rsid w:val="000A0637"/>
    <w:rsid w:val="000B4136"/>
    <w:rsid w:val="000E168F"/>
    <w:rsid w:val="000F1287"/>
    <w:rsid w:val="000F5DB8"/>
    <w:rsid w:val="000F7DEF"/>
    <w:rsid w:val="00111A12"/>
    <w:rsid w:val="0011472D"/>
    <w:rsid w:val="00123445"/>
    <w:rsid w:val="00126333"/>
    <w:rsid w:val="00130236"/>
    <w:rsid w:val="001670B3"/>
    <w:rsid w:val="00175725"/>
    <w:rsid w:val="00190AF7"/>
    <w:rsid w:val="001A3A0F"/>
    <w:rsid w:val="001A7347"/>
    <w:rsid w:val="001D1846"/>
    <w:rsid w:val="00200DE1"/>
    <w:rsid w:val="00214A89"/>
    <w:rsid w:val="00252503"/>
    <w:rsid w:val="002540F4"/>
    <w:rsid w:val="00262772"/>
    <w:rsid w:val="002873D8"/>
    <w:rsid w:val="002A24F7"/>
    <w:rsid w:val="002A35E1"/>
    <w:rsid w:val="002A56AD"/>
    <w:rsid w:val="002A721B"/>
    <w:rsid w:val="002B1084"/>
    <w:rsid w:val="002B14CD"/>
    <w:rsid w:val="002B5F7A"/>
    <w:rsid w:val="002C7E4F"/>
    <w:rsid w:val="002E4D54"/>
    <w:rsid w:val="002F5045"/>
    <w:rsid w:val="0033259D"/>
    <w:rsid w:val="0033698D"/>
    <w:rsid w:val="00345065"/>
    <w:rsid w:val="0034675F"/>
    <w:rsid w:val="0035335F"/>
    <w:rsid w:val="00385329"/>
    <w:rsid w:val="003D0220"/>
    <w:rsid w:val="003E047D"/>
    <w:rsid w:val="00400C3B"/>
    <w:rsid w:val="00421D2F"/>
    <w:rsid w:val="00423E84"/>
    <w:rsid w:val="004533F1"/>
    <w:rsid w:val="00457ADB"/>
    <w:rsid w:val="0046021E"/>
    <w:rsid w:val="004954BE"/>
    <w:rsid w:val="004F2E4C"/>
    <w:rsid w:val="005057A1"/>
    <w:rsid w:val="00520FAF"/>
    <w:rsid w:val="00531A17"/>
    <w:rsid w:val="00560411"/>
    <w:rsid w:val="005671DE"/>
    <w:rsid w:val="00583B19"/>
    <w:rsid w:val="00593CB9"/>
    <w:rsid w:val="00594648"/>
    <w:rsid w:val="005B03B4"/>
    <w:rsid w:val="005C40EB"/>
    <w:rsid w:val="005E13C4"/>
    <w:rsid w:val="005F2B5B"/>
    <w:rsid w:val="00605BDA"/>
    <w:rsid w:val="00607BF5"/>
    <w:rsid w:val="006106EA"/>
    <w:rsid w:val="00640FFA"/>
    <w:rsid w:val="00665D1F"/>
    <w:rsid w:val="00675B9E"/>
    <w:rsid w:val="006A4BCE"/>
    <w:rsid w:val="007030CD"/>
    <w:rsid w:val="007158E1"/>
    <w:rsid w:val="00716120"/>
    <w:rsid w:val="007212CF"/>
    <w:rsid w:val="007239EA"/>
    <w:rsid w:val="00726280"/>
    <w:rsid w:val="00727957"/>
    <w:rsid w:val="00744E86"/>
    <w:rsid w:val="00791D6A"/>
    <w:rsid w:val="007F46DB"/>
    <w:rsid w:val="007F5818"/>
    <w:rsid w:val="00800405"/>
    <w:rsid w:val="008122A7"/>
    <w:rsid w:val="008574D2"/>
    <w:rsid w:val="008721B2"/>
    <w:rsid w:val="00873F42"/>
    <w:rsid w:val="00895DDA"/>
    <w:rsid w:val="00896AD6"/>
    <w:rsid w:val="008D09C4"/>
    <w:rsid w:val="008D45BB"/>
    <w:rsid w:val="008D630F"/>
    <w:rsid w:val="008F046A"/>
    <w:rsid w:val="0090724E"/>
    <w:rsid w:val="009075A5"/>
    <w:rsid w:val="00911335"/>
    <w:rsid w:val="00915ED7"/>
    <w:rsid w:val="00921903"/>
    <w:rsid w:val="009556F0"/>
    <w:rsid w:val="00976D25"/>
    <w:rsid w:val="00984A21"/>
    <w:rsid w:val="00991110"/>
    <w:rsid w:val="0099575D"/>
    <w:rsid w:val="009A1784"/>
    <w:rsid w:val="00A01E5C"/>
    <w:rsid w:val="00A37EF8"/>
    <w:rsid w:val="00AB38FD"/>
    <w:rsid w:val="00AB50BF"/>
    <w:rsid w:val="00AF2A99"/>
    <w:rsid w:val="00B05484"/>
    <w:rsid w:val="00B37CA7"/>
    <w:rsid w:val="00B41BD8"/>
    <w:rsid w:val="00B52406"/>
    <w:rsid w:val="00B57102"/>
    <w:rsid w:val="00B57623"/>
    <w:rsid w:val="00B85761"/>
    <w:rsid w:val="00B905A9"/>
    <w:rsid w:val="00BD0FE3"/>
    <w:rsid w:val="00BD4256"/>
    <w:rsid w:val="00BE6825"/>
    <w:rsid w:val="00BE7655"/>
    <w:rsid w:val="00C1129F"/>
    <w:rsid w:val="00C12CA6"/>
    <w:rsid w:val="00C3437F"/>
    <w:rsid w:val="00C434DF"/>
    <w:rsid w:val="00C44F5B"/>
    <w:rsid w:val="00C70673"/>
    <w:rsid w:val="00C70F99"/>
    <w:rsid w:val="00C721AB"/>
    <w:rsid w:val="00C7303C"/>
    <w:rsid w:val="00C77391"/>
    <w:rsid w:val="00CA63B7"/>
    <w:rsid w:val="00CB44AA"/>
    <w:rsid w:val="00CF0369"/>
    <w:rsid w:val="00CF33F4"/>
    <w:rsid w:val="00D15751"/>
    <w:rsid w:val="00D27930"/>
    <w:rsid w:val="00D30393"/>
    <w:rsid w:val="00D415BF"/>
    <w:rsid w:val="00D51B95"/>
    <w:rsid w:val="00D60A8B"/>
    <w:rsid w:val="00D73933"/>
    <w:rsid w:val="00DA357B"/>
    <w:rsid w:val="00DA5E3C"/>
    <w:rsid w:val="00DB52FB"/>
    <w:rsid w:val="00DC448E"/>
    <w:rsid w:val="00DC495A"/>
    <w:rsid w:val="00DD4294"/>
    <w:rsid w:val="00DE0349"/>
    <w:rsid w:val="00DF6291"/>
    <w:rsid w:val="00E00F49"/>
    <w:rsid w:val="00E031B2"/>
    <w:rsid w:val="00E22C21"/>
    <w:rsid w:val="00E6704A"/>
    <w:rsid w:val="00E67F6A"/>
    <w:rsid w:val="00E71905"/>
    <w:rsid w:val="00EA19F1"/>
    <w:rsid w:val="00EA1CD6"/>
    <w:rsid w:val="00ED55C1"/>
    <w:rsid w:val="00F053C3"/>
    <w:rsid w:val="00F23BE8"/>
    <w:rsid w:val="00F24639"/>
    <w:rsid w:val="00F40E17"/>
    <w:rsid w:val="00F53005"/>
    <w:rsid w:val="00F67B1F"/>
    <w:rsid w:val="00F9144D"/>
    <w:rsid w:val="00FA465D"/>
    <w:rsid w:val="00FB5954"/>
    <w:rsid w:val="00FC2940"/>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333"/>
    <w:rPr>
      <w:lang w:val="en-US"/>
    </w:rPr>
  </w:style>
  <w:style w:type="paragraph" w:styleId="1">
    <w:name w:val="heading 1"/>
    <w:basedOn w:val="a"/>
    <w:next w:val="a"/>
    <w:link w:val="10"/>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4675F"/>
    <w:pPr>
      <w:keepNext/>
      <w:spacing w:after="0" w:line="240" w:lineRule="auto"/>
      <w:outlineLvl w:val="1"/>
    </w:pPr>
    <w:rPr>
      <w:i/>
      <w:iCs/>
    </w:rPr>
  </w:style>
  <w:style w:type="paragraph" w:styleId="3">
    <w:name w:val="heading 3"/>
    <w:basedOn w:val="a"/>
    <w:next w:val="a"/>
    <w:link w:val="30"/>
    <w:uiPriority w:val="9"/>
    <w:unhideWhenUsed/>
    <w:qFormat/>
    <w:rsid w:val="00400C3B"/>
    <w:pPr>
      <w:keepNext/>
      <w:spacing w:after="0" w:line="240" w:lineRule="auto"/>
      <w:outlineLvl w:val="2"/>
    </w:pPr>
    <w:rPr>
      <w:color w:val="70AD47"/>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next w:val="a"/>
    <w:link w:val="a5"/>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表題 (文字)"/>
    <w:basedOn w:val="a0"/>
    <w:link w:val="a4"/>
    <w:uiPriority w:val="10"/>
    <w:rsid w:val="00252503"/>
    <w:rPr>
      <w:rFonts w:asciiTheme="majorHAnsi" w:eastAsiaTheme="majorEastAsia" w:hAnsiTheme="majorHAnsi" w:cstheme="majorBidi"/>
      <w:spacing w:val="-10"/>
      <w:kern w:val="28"/>
      <w:sz w:val="56"/>
      <w:szCs w:val="56"/>
      <w:lang w:val="en-US"/>
    </w:rPr>
  </w:style>
  <w:style w:type="character" w:customStyle="1" w:styleId="10">
    <w:name w:val="見出し 1 (文字)"/>
    <w:basedOn w:val="a0"/>
    <w:link w:val="1"/>
    <w:uiPriority w:val="9"/>
    <w:rsid w:val="00252503"/>
    <w:rPr>
      <w:rFonts w:asciiTheme="majorHAnsi" w:eastAsiaTheme="majorEastAsia" w:hAnsiTheme="majorHAnsi" w:cstheme="majorBidi"/>
      <w:color w:val="2F5496" w:themeColor="accent1" w:themeShade="BF"/>
      <w:sz w:val="32"/>
      <w:szCs w:val="32"/>
      <w:lang w:val="en-US"/>
    </w:rPr>
  </w:style>
  <w:style w:type="paragraph" w:styleId="a6">
    <w:name w:val="List Paragraph"/>
    <w:basedOn w:val="a"/>
    <w:uiPriority w:val="34"/>
    <w:qFormat/>
    <w:rsid w:val="00665D1F"/>
    <w:pPr>
      <w:ind w:left="720"/>
      <w:contextualSpacing/>
    </w:pPr>
  </w:style>
  <w:style w:type="character" w:customStyle="1" w:styleId="a7">
    <w:name w:val="ヘッダー (文字)"/>
    <w:basedOn w:val="a0"/>
    <w:link w:val="a8"/>
    <w:uiPriority w:val="99"/>
  </w:style>
  <w:style w:type="paragraph" w:styleId="a8">
    <w:name w:val="header"/>
    <w:basedOn w:val="a"/>
    <w:link w:val="a7"/>
    <w:uiPriority w:val="99"/>
    <w:unhideWhenUsed/>
    <w:pPr>
      <w:tabs>
        <w:tab w:val="center" w:pos="4680"/>
        <w:tab w:val="right" w:pos="9360"/>
      </w:tabs>
      <w:spacing w:after="0" w:line="240" w:lineRule="auto"/>
    </w:pPr>
  </w:style>
  <w:style w:type="character" w:customStyle="1" w:styleId="a9">
    <w:name w:val="フッター (文字)"/>
    <w:basedOn w:val="a0"/>
    <w:link w:val="aa"/>
    <w:uiPriority w:val="99"/>
  </w:style>
  <w:style w:type="paragraph" w:styleId="aa">
    <w:name w:val="footer"/>
    <w:basedOn w:val="a"/>
    <w:link w:val="a9"/>
    <w:uiPriority w:val="99"/>
    <w:unhideWhenUsed/>
    <w:pPr>
      <w:tabs>
        <w:tab w:val="center" w:pos="4680"/>
        <w:tab w:val="right" w:pos="9360"/>
      </w:tabs>
      <w:spacing w:after="0" w:line="240" w:lineRule="auto"/>
    </w:pPr>
  </w:style>
  <w:style w:type="character" w:customStyle="1" w:styleId="20">
    <w:name w:val="見出し 2 (文字)"/>
    <w:basedOn w:val="a0"/>
    <w:link w:val="2"/>
    <w:uiPriority w:val="9"/>
    <w:rsid w:val="0034675F"/>
    <w:rPr>
      <w:i/>
      <w:iCs/>
      <w:lang w:val="en-US"/>
    </w:rPr>
  </w:style>
  <w:style w:type="character" w:customStyle="1" w:styleId="30">
    <w:name w:val="見出し 3 (文字)"/>
    <w:basedOn w:val="a0"/>
    <w:link w:val="3"/>
    <w:uiPriority w:val="9"/>
    <w:rsid w:val="00400C3B"/>
    <w:rPr>
      <w:color w:val="70AD47"/>
      <w:u w:val="single"/>
      <w:lang w:val="en-US"/>
    </w:rPr>
  </w:style>
  <w:style w:type="character" w:styleId="ab">
    <w:name w:val="Hyperlink"/>
    <w:basedOn w:val="a0"/>
    <w:uiPriority w:val="99"/>
    <w:unhideWhenUsed/>
    <w:rsid w:val="002A721B"/>
    <w:rPr>
      <w:color w:val="0000FF"/>
      <w:u w:val="single"/>
    </w:rPr>
  </w:style>
  <w:style w:type="paragraph" w:styleId="ac">
    <w:name w:val="Balloon Text"/>
    <w:basedOn w:val="a"/>
    <w:link w:val="ad"/>
    <w:uiPriority w:val="99"/>
    <w:semiHidden/>
    <w:unhideWhenUsed/>
    <w:rsid w:val="001A7347"/>
    <w:pPr>
      <w:spacing w:after="0" w:line="240" w:lineRule="auto"/>
    </w:pPr>
    <w:rPr>
      <w:rFonts w:ascii="Segoe UI" w:hAnsi="Segoe UI" w:cs="Segoe UI"/>
      <w:sz w:val="18"/>
      <w:szCs w:val="18"/>
    </w:rPr>
  </w:style>
  <w:style w:type="character" w:customStyle="1" w:styleId="ad">
    <w:name w:val="吹き出し (文字)"/>
    <w:basedOn w:val="a0"/>
    <w:link w:val="ac"/>
    <w:uiPriority w:val="99"/>
    <w:semiHidden/>
    <w:rsid w:val="001A7347"/>
    <w:rPr>
      <w:rFonts w:ascii="Segoe UI" w:hAnsi="Segoe UI" w:cs="Segoe UI"/>
      <w:sz w:val="18"/>
      <w:szCs w:val="18"/>
      <w:lang w:val="en-US"/>
    </w:rPr>
  </w:style>
  <w:style w:type="character" w:styleId="ae">
    <w:name w:val="FollowedHyperlink"/>
    <w:basedOn w:val="a0"/>
    <w:uiPriority w:val="99"/>
    <w:semiHidden/>
    <w:unhideWhenUsed/>
    <w:rsid w:val="001A7347"/>
    <w:rPr>
      <w:color w:val="954F72" w:themeColor="followedHyperlink"/>
      <w:u w:val="single"/>
    </w:rPr>
  </w:style>
  <w:style w:type="character" w:styleId="af">
    <w:name w:val="annotation reference"/>
    <w:basedOn w:val="a0"/>
    <w:uiPriority w:val="99"/>
    <w:semiHidden/>
    <w:unhideWhenUsed/>
    <w:rsid w:val="001A7347"/>
    <w:rPr>
      <w:sz w:val="16"/>
      <w:szCs w:val="16"/>
    </w:rPr>
  </w:style>
  <w:style w:type="paragraph" w:styleId="af0">
    <w:name w:val="annotation text"/>
    <w:basedOn w:val="a"/>
    <w:link w:val="af1"/>
    <w:uiPriority w:val="99"/>
    <w:semiHidden/>
    <w:unhideWhenUsed/>
    <w:rsid w:val="001A7347"/>
    <w:pPr>
      <w:spacing w:line="240" w:lineRule="auto"/>
    </w:pPr>
    <w:rPr>
      <w:sz w:val="20"/>
      <w:szCs w:val="20"/>
    </w:rPr>
  </w:style>
  <w:style w:type="character" w:customStyle="1" w:styleId="af1">
    <w:name w:val="コメント文字列 (文字)"/>
    <w:basedOn w:val="a0"/>
    <w:link w:val="af0"/>
    <w:uiPriority w:val="99"/>
    <w:semiHidden/>
    <w:rsid w:val="001A7347"/>
    <w:rPr>
      <w:sz w:val="20"/>
      <w:szCs w:val="20"/>
      <w:lang w:val="en-US"/>
    </w:rPr>
  </w:style>
  <w:style w:type="paragraph" w:styleId="af2">
    <w:name w:val="annotation subject"/>
    <w:basedOn w:val="af0"/>
    <w:next w:val="af0"/>
    <w:link w:val="af3"/>
    <w:uiPriority w:val="99"/>
    <w:semiHidden/>
    <w:unhideWhenUsed/>
    <w:rsid w:val="001A7347"/>
    <w:rPr>
      <w:b/>
      <w:bCs/>
    </w:rPr>
  </w:style>
  <w:style w:type="character" w:customStyle="1" w:styleId="af3">
    <w:name w:val="コメント内容 (文字)"/>
    <w:basedOn w:val="af1"/>
    <w:link w:val="af2"/>
    <w:uiPriority w:val="99"/>
    <w:semiHidden/>
    <w:rsid w:val="001A7347"/>
    <w:rPr>
      <w:b/>
      <w:bCs/>
      <w:sz w:val="20"/>
      <w:szCs w:val="20"/>
      <w:lang w:val="en-US"/>
    </w:rPr>
  </w:style>
  <w:style w:type="paragraph" w:customStyle="1" w:styleId="paragraph">
    <w:name w:val="paragraph"/>
    <w:basedOn w:val="a"/>
    <w:rsid w:val="004954BE"/>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normaltextrun">
    <w:name w:val="normaltextrun"/>
    <w:basedOn w:val="a0"/>
    <w:rsid w:val="00495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88454271">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rc.edu/covi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fessional.heart.org/professional/General/UCM_505868_COVID-19-Professional-Resources.js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heart.org/-/media/cpr-files/resources/covid-19-resources-for-cpr-training/english/algorithmacls_cacovid_200406.pdf?la=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us.org.au/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293C1-B235-46ED-ACB5-829697B63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4.xml><?xml version="1.0" encoding="utf-8"?>
<ds:datastoreItem xmlns:ds="http://schemas.openxmlformats.org/officeDocument/2006/customXml" ds:itemID="{AC1E1B74-EC41-40C9-9984-688E2DE24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9</Pages>
  <Words>980</Words>
  <Characters>5587</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Shoji Kameoka</cp:lastModifiedBy>
  <cp:revision>13</cp:revision>
  <dcterms:created xsi:type="dcterms:W3CDTF">2020-05-07T07:23:00Z</dcterms:created>
  <dcterms:modified xsi:type="dcterms:W3CDTF">2020-07-1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